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AA394" w14:textId="2BD696DE" w:rsidR="000E2909" w:rsidRDefault="000E2909">
      <w:pPr>
        <w:spacing w:line="506" w:lineRule="exact"/>
        <w:rPr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4650"/>
        <w:gridCol w:w="4650"/>
      </w:tblGrid>
      <w:tr w:rsidR="6D88DABE" w14:paraId="7D191B47" w14:textId="77777777" w:rsidTr="007A2A55">
        <w:tc>
          <w:tcPr>
            <w:tcW w:w="4650" w:type="dxa"/>
          </w:tcPr>
          <w:p w14:paraId="50E8C946" w14:textId="45F5D5A7" w:rsidR="002E68D1" w:rsidRDefault="00822937" w:rsidP="6D88DABE">
            <w:r w:rsidRPr="00822937">
              <w:rPr>
                <w:noProof/>
              </w:rPr>
              <w:drawing>
                <wp:inline distT="0" distB="0" distL="0" distR="0" wp14:anchorId="03122EEE" wp14:editId="3378EC9E">
                  <wp:extent cx="1969200" cy="524054"/>
                  <wp:effectExtent l="0" t="0" r="0" b="9525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9200" cy="524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0" w:type="dxa"/>
          </w:tcPr>
          <w:p w14:paraId="27E7D69A" w14:textId="73DCD4C9" w:rsidR="6D88DABE" w:rsidRDefault="6D88DABE" w:rsidP="6D88DABE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292A7569" wp14:editId="0A9E713B">
                  <wp:extent cx="885825" cy="663132"/>
                  <wp:effectExtent l="0" t="0" r="0" b="0"/>
                  <wp:docPr id="1432080358" name="Obraz 14320803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663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43A7F5" w14:textId="20930852" w:rsidR="002E68D1" w:rsidRPr="00981E4F" w:rsidRDefault="002E68D1" w:rsidP="71999C84">
      <w:pPr>
        <w:adjustRightInd w:val="0"/>
        <w:jc w:val="center"/>
      </w:pPr>
    </w:p>
    <w:p w14:paraId="028F2299" w14:textId="77777777" w:rsidR="002E68D1" w:rsidRPr="00981E4F" w:rsidRDefault="002E68D1" w:rsidP="002E68D1">
      <w:pPr>
        <w:tabs>
          <w:tab w:val="left" w:pos="7177"/>
        </w:tabs>
        <w:adjustRightInd w:val="0"/>
      </w:pPr>
      <w:r w:rsidRPr="00981E4F">
        <w:tab/>
      </w:r>
    </w:p>
    <w:p w14:paraId="482EEAB9" w14:textId="69A32647" w:rsidR="002E68D1" w:rsidRDefault="002E68D1" w:rsidP="002E68D1">
      <w:pPr>
        <w:tabs>
          <w:tab w:val="left" w:pos="7177"/>
        </w:tabs>
        <w:adjustRightInd w:val="0"/>
      </w:pPr>
    </w:p>
    <w:p w14:paraId="33005A05" w14:textId="2F8A3EB2" w:rsidR="002E68D1" w:rsidRDefault="002E68D1" w:rsidP="002E68D1">
      <w:pPr>
        <w:tabs>
          <w:tab w:val="left" w:pos="7177"/>
        </w:tabs>
        <w:adjustRightInd w:val="0"/>
      </w:pPr>
    </w:p>
    <w:p w14:paraId="6593F413" w14:textId="78076CB1" w:rsidR="002E68D1" w:rsidRDefault="002E68D1" w:rsidP="002E68D1">
      <w:pPr>
        <w:tabs>
          <w:tab w:val="left" w:pos="7177"/>
        </w:tabs>
        <w:adjustRightInd w:val="0"/>
      </w:pPr>
    </w:p>
    <w:p w14:paraId="4FE1C2CD" w14:textId="22FB2018" w:rsidR="002E68D1" w:rsidRDefault="002E68D1" w:rsidP="002E68D1">
      <w:pPr>
        <w:tabs>
          <w:tab w:val="left" w:pos="7177"/>
        </w:tabs>
        <w:adjustRightInd w:val="0"/>
      </w:pPr>
    </w:p>
    <w:p w14:paraId="618AA510" w14:textId="261E9D7A" w:rsidR="002E68D1" w:rsidRDefault="00822937" w:rsidP="002E68D1">
      <w:pPr>
        <w:pStyle w:val="Nagwek1"/>
        <w:spacing w:line="854" w:lineRule="exact"/>
        <w:ind w:left="1421"/>
      </w:pPr>
      <w:r w:rsidRPr="00822937">
        <w:t>PLACEMENT REPORT</w:t>
      </w:r>
    </w:p>
    <w:p w14:paraId="7355AEB1" w14:textId="391BA56D" w:rsidR="002E68D1" w:rsidRDefault="002E68D1" w:rsidP="002E68D1">
      <w:pPr>
        <w:tabs>
          <w:tab w:val="left" w:pos="7177"/>
        </w:tabs>
        <w:adjustRightInd w:val="0"/>
      </w:pPr>
    </w:p>
    <w:p w14:paraId="74A61A71" w14:textId="20BE6735" w:rsidR="002E68D1" w:rsidRDefault="00822937" w:rsidP="71999C84">
      <w:pPr>
        <w:tabs>
          <w:tab w:val="left" w:pos="7177"/>
        </w:tabs>
        <w:adjustRightInd w:val="0"/>
        <w:jc w:val="center"/>
      </w:pPr>
      <w:r w:rsidRPr="00822937">
        <w:rPr>
          <w:noProof/>
        </w:rPr>
        <w:drawing>
          <wp:inline distT="0" distB="0" distL="0" distR="0" wp14:anchorId="438A26E2" wp14:editId="7AF2A0F1">
            <wp:extent cx="3767951" cy="1371600"/>
            <wp:effectExtent l="0" t="0" r="4445" b="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6373" cy="137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9DB4" w14:textId="5B400D4E" w:rsidR="002E68D1" w:rsidRDefault="002E68D1" w:rsidP="002E68D1">
      <w:pPr>
        <w:tabs>
          <w:tab w:val="left" w:pos="7177"/>
        </w:tabs>
        <w:adjustRightInd w:val="0"/>
      </w:pPr>
    </w:p>
    <w:p w14:paraId="429EC6D8" w14:textId="77777777" w:rsidR="002E68D1" w:rsidRPr="003726BB" w:rsidRDefault="002E68D1" w:rsidP="002E68D1">
      <w:pPr>
        <w:adjustRightInd w:val="0"/>
        <w:jc w:val="center"/>
        <w:rPr>
          <w:rFonts w:eastAsia="Calibri"/>
          <w:sz w:val="32"/>
          <w:szCs w:val="32"/>
        </w:rPr>
      </w:pPr>
    </w:p>
    <w:p w14:paraId="654CA97D" w14:textId="0376CD56" w:rsidR="002E68D1" w:rsidRPr="00F93BB4" w:rsidRDefault="00822937" w:rsidP="002E68D1">
      <w:pPr>
        <w:adjustRightInd w:val="0"/>
        <w:jc w:val="center"/>
        <w:rPr>
          <w:lang w:val="en-US"/>
        </w:rPr>
      </w:pPr>
      <w:r w:rsidRPr="00F93BB4">
        <w:rPr>
          <w:rFonts w:eastAsia="Calibri"/>
          <w:sz w:val="32"/>
          <w:szCs w:val="32"/>
          <w:lang w:val="en-US"/>
        </w:rPr>
        <w:t>Field of study</w:t>
      </w:r>
      <w:r w:rsidR="002E68D1" w:rsidRPr="00F93BB4">
        <w:rPr>
          <w:rFonts w:eastAsia="Calibri"/>
          <w:sz w:val="32"/>
          <w:szCs w:val="32"/>
          <w:lang w:val="en-US"/>
        </w:rPr>
        <w:t>: …………………….</w:t>
      </w:r>
    </w:p>
    <w:p w14:paraId="490F06FD" w14:textId="77777777" w:rsidR="002E68D1" w:rsidRPr="00F93BB4" w:rsidRDefault="002E68D1" w:rsidP="002E68D1">
      <w:pPr>
        <w:adjustRightInd w:val="0"/>
        <w:jc w:val="center"/>
        <w:rPr>
          <w:lang w:val="en-US"/>
        </w:rPr>
      </w:pPr>
    </w:p>
    <w:p w14:paraId="608BE4EF" w14:textId="77777777" w:rsidR="002E68D1" w:rsidRPr="00F93BB4" w:rsidRDefault="002E68D1" w:rsidP="002E68D1">
      <w:pPr>
        <w:adjustRightInd w:val="0"/>
        <w:spacing w:after="160" w:line="259" w:lineRule="auto"/>
        <w:jc w:val="center"/>
        <w:rPr>
          <w:rFonts w:ascii="Calibri" w:eastAsia="Calibri" w:hAnsi="Calibri"/>
          <w:sz w:val="36"/>
          <w:szCs w:val="36"/>
          <w:lang w:val="en-US"/>
        </w:rPr>
      </w:pPr>
    </w:p>
    <w:p w14:paraId="6A676151" w14:textId="77777777" w:rsidR="002E68D1" w:rsidRPr="00F93BB4" w:rsidRDefault="002E68D1" w:rsidP="002E68D1">
      <w:pPr>
        <w:adjustRightInd w:val="0"/>
        <w:spacing w:after="160" w:line="259" w:lineRule="auto"/>
        <w:rPr>
          <w:rFonts w:ascii="Calibri" w:eastAsia="Calibri" w:hAnsi="Calibri"/>
          <w:sz w:val="36"/>
          <w:szCs w:val="36"/>
          <w:lang w:val="en-US"/>
        </w:rPr>
      </w:pPr>
    </w:p>
    <w:p w14:paraId="1B0D61D4" w14:textId="4C94202C" w:rsidR="002E68D1" w:rsidRPr="00F93BB4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  <w:lang w:val="en-US"/>
        </w:rPr>
      </w:pPr>
      <w:r w:rsidRPr="00F93BB4">
        <w:rPr>
          <w:rFonts w:eastAsia="Calibri"/>
          <w:sz w:val="36"/>
          <w:szCs w:val="36"/>
          <w:lang w:val="en-US"/>
        </w:rPr>
        <w:t>………………………………</w:t>
      </w:r>
    </w:p>
    <w:p w14:paraId="3E055B94" w14:textId="50B923A3" w:rsidR="002E68D1" w:rsidRPr="00F93BB4" w:rsidRDefault="00822937" w:rsidP="002E68D1">
      <w:pPr>
        <w:adjustRightInd w:val="0"/>
        <w:jc w:val="center"/>
        <w:rPr>
          <w:lang w:val="en-US"/>
        </w:rPr>
      </w:pPr>
      <w:r w:rsidRPr="00F93BB4">
        <w:rPr>
          <w:lang w:val="en-US"/>
        </w:rPr>
        <w:t>First and second name</w:t>
      </w:r>
    </w:p>
    <w:p w14:paraId="6E97230A" w14:textId="77777777" w:rsidR="002E68D1" w:rsidRPr="00F93BB4" w:rsidRDefault="002E68D1" w:rsidP="002E68D1">
      <w:pPr>
        <w:adjustRightInd w:val="0"/>
        <w:rPr>
          <w:lang w:val="en-US"/>
        </w:rPr>
      </w:pPr>
    </w:p>
    <w:p w14:paraId="37283483" w14:textId="77777777" w:rsidR="002E68D1" w:rsidRPr="00F93BB4" w:rsidRDefault="002E68D1" w:rsidP="002E68D1">
      <w:pPr>
        <w:adjustRightInd w:val="0"/>
        <w:jc w:val="center"/>
        <w:rPr>
          <w:lang w:val="en-US"/>
        </w:rPr>
      </w:pPr>
    </w:p>
    <w:p w14:paraId="21363F1F" w14:textId="77777777" w:rsidR="002E68D1" w:rsidRPr="00F93BB4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  <w:lang w:val="en-US"/>
        </w:rPr>
      </w:pPr>
      <w:r w:rsidRPr="00F93BB4">
        <w:rPr>
          <w:rFonts w:eastAsia="Calibri"/>
          <w:sz w:val="36"/>
          <w:szCs w:val="36"/>
          <w:lang w:val="en-US"/>
        </w:rPr>
        <w:t>………………………………</w:t>
      </w:r>
    </w:p>
    <w:p w14:paraId="39205656" w14:textId="3E58376C" w:rsidR="002E68D1" w:rsidRPr="00822937" w:rsidRDefault="00822937" w:rsidP="002E68D1">
      <w:pPr>
        <w:adjustRightInd w:val="0"/>
        <w:jc w:val="center"/>
        <w:rPr>
          <w:lang w:val="en-US"/>
        </w:rPr>
      </w:pPr>
      <w:r w:rsidRPr="00822937">
        <w:rPr>
          <w:lang w:val="en-US"/>
        </w:rPr>
        <w:t>Matriculation number</w:t>
      </w:r>
    </w:p>
    <w:p w14:paraId="72F44D73" w14:textId="214C3AD4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047988D9" w14:textId="4583984A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64763635" w14:textId="260A7B9A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1B276E1E" w14:textId="52B831BD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7F590C61" w14:textId="163CD496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36B42EF9" w14:textId="397ACDF0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373B54F8" w14:textId="7A376D54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7B8D996C" w14:textId="0243B2E8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7A332CB1" w14:textId="77777777" w:rsidR="002E68D1" w:rsidRPr="00822937" w:rsidRDefault="002E68D1" w:rsidP="002E68D1">
      <w:pPr>
        <w:adjustRightInd w:val="0"/>
        <w:jc w:val="center"/>
        <w:rPr>
          <w:lang w:val="en-US"/>
        </w:rPr>
      </w:pPr>
    </w:p>
    <w:p w14:paraId="626693DE" w14:textId="5A526021" w:rsidR="002E68D1" w:rsidRPr="00822937" w:rsidRDefault="002E68D1" w:rsidP="002E68D1">
      <w:pPr>
        <w:spacing w:line="506" w:lineRule="exact"/>
        <w:jc w:val="center"/>
        <w:rPr>
          <w:lang w:val="en-US"/>
        </w:rPr>
      </w:pPr>
      <w:r w:rsidRPr="00822937">
        <w:rPr>
          <w:lang w:val="en-US"/>
        </w:rPr>
        <w:t>Bydgoszcz, 20</w:t>
      </w:r>
      <w:r w:rsidR="007A2A55" w:rsidRPr="00822937">
        <w:rPr>
          <w:lang w:val="en-US"/>
        </w:rPr>
        <w:t>.</w:t>
      </w:r>
      <w:r w:rsidRPr="00822937">
        <w:rPr>
          <w:lang w:val="en-US"/>
        </w:rPr>
        <w:t xml:space="preserve">… </w:t>
      </w:r>
      <w:r w:rsidR="00822937" w:rsidRPr="00822937">
        <w:rPr>
          <w:lang w:val="en-US"/>
        </w:rPr>
        <w:t>year</w:t>
      </w:r>
    </w:p>
    <w:p w14:paraId="50E3E054" w14:textId="77777777" w:rsidR="00C001D9" w:rsidRPr="00822937" w:rsidRDefault="00C001D9">
      <w:pPr>
        <w:pStyle w:val="Tekstpodstawowy"/>
        <w:spacing w:before="8"/>
        <w:rPr>
          <w:sz w:val="9"/>
          <w:lang w:val="en-US"/>
        </w:rPr>
      </w:pPr>
    </w:p>
    <w:p w14:paraId="5E2A06B3" w14:textId="3A59BDAD" w:rsidR="71999C84" w:rsidRPr="00822937" w:rsidRDefault="71999C84">
      <w:pPr>
        <w:rPr>
          <w:lang w:val="en-US"/>
        </w:rPr>
      </w:pPr>
    </w:p>
    <w:p w14:paraId="5121D42D" w14:textId="3D10BDE2" w:rsidR="00C001D9" w:rsidRPr="00822937" w:rsidRDefault="00822937">
      <w:pPr>
        <w:pStyle w:val="Nagwek1"/>
        <w:spacing w:line="555" w:lineRule="exact"/>
        <w:rPr>
          <w:lang w:val="en-US"/>
        </w:rPr>
      </w:pPr>
      <w:r w:rsidRPr="00822937">
        <w:rPr>
          <w:lang w:val="en-US"/>
        </w:rPr>
        <w:lastRenderedPageBreak/>
        <w:t>PROCESS OF PLACEMENT</w:t>
      </w:r>
    </w:p>
    <w:p w14:paraId="33206BBF" w14:textId="77777777" w:rsidR="00C001D9" w:rsidRPr="00822937" w:rsidRDefault="00C001D9">
      <w:pPr>
        <w:pStyle w:val="Tekstpodstawowy"/>
        <w:rPr>
          <w:sz w:val="24"/>
          <w:lang w:val="en-US"/>
        </w:rPr>
      </w:pPr>
    </w:p>
    <w:p w14:paraId="7DD25FB7" w14:textId="7194F298" w:rsidR="00C001D9" w:rsidRPr="00822937" w:rsidRDefault="00C001D9">
      <w:pPr>
        <w:pStyle w:val="Tekstpodstawowy"/>
        <w:rPr>
          <w:sz w:val="24"/>
          <w:lang w:val="en-US"/>
        </w:rPr>
      </w:pPr>
    </w:p>
    <w:p w14:paraId="0AAEEDD0" w14:textId="4A21748E" w:rsidR="00C001D9" w:rsidRPr="00822937" w:rsidRDefault="00C001D9">
      <w:pPr>
        <w:pStyle w:val="Tekstpodstawowy"/>
        <w:rPr>
          <w:sz w:val="24"/>
          <w:lang w:val="en-US"/>
        </w:rPr>
      </w:pPr>
    </w:p>
    <w:p w14:paraId="00813BEA" w14:textId="77777777" w:rsidR="00245C1B" w:rsidRPr="00822937" w:rsidRDefault="00245C1B">
      <w:pPr>
        <w:pStyle w:val="Tekstpodstawowy"/>
        <w:rPr>
          <w:sz w:val="24"/>
          <w:lang w:val="en-US"/>
        </w:rPr>
      </w:pPr>
    </w:p>
    <w:p w14:paraId="73E601A0" w14:textId="77777777" w:rsidR="00C001D9" w:rsidRPr="00822937" w:rsidRDefault="00C001D9">
      <w:pPr>
        <w:pStyle w:val="Tekstpodstawowy"/>
        <w:spacing w:before="9"/>
        <w:rPr>
          <w:sz w:val="13"/>
          <w:lang w:val="en-US"/>
        </w:rPr>
      </w:pPr>
    </w:p>
    <w:p w14:paraId="59D958C0" w14:textId="7A7FC0FA" w:rsidR="00C001D9" w:rsidRPr="00822937" w:rsidRDefault="00822937" w:rsidP="00245C1B">
      <w:pPr>
        <w:rPr>
          <w:b/>
          <w:bCs/>
          <w:sz w:val="24"/>
          <w:szCs w:val="24"/>
          <w:lang w:val="en-US"/>
        </w:rPr>
      </w:pPr>
      <w:r w:rsidRPr="00822937">
        <w:rPr>
          <w:b/>
          <w:bCs/>
          <w:sz w:val="24"/>
          <w:szCs w:val="24"/>
          <w:lang w:val="en-US"/>
        </w:rPr>
        <w:t>DATE OF COMMECING</w:t>
      </w:r>
      <w:r w:rsidR="002E68D1" w:rsidRPr="00822937">
        <w:rPr>
          <w:b/>
          <w:bCs/>
          <w:sz w:val="24"/>
          <w:szCs w:val="24"/>
          <w:lang w:val="en-US"/>
        </w:rPr>
        <w:t>:</w:t>
      </w:r>
      <w:r w:rsidR="00427B73" w:rsidRPr="00822937">
        <w:rPr>
          <w:b/>
          <w:bCs/>
          <w:sz w:val="24"/>
          <w:szCs w:val="24"/>
          <w:lang w:val="en-US"/>
        </w:rPr>
        <w:t xml:space="preserve"> </w:t>
      </w:r>
      <w:r w:rsidR="002E68D1" w:rsidRPr="00822937">
        <w:rPr>
          <w:b/>
          <w:bCs/>
          <w:sz w:val="24"/>
          <w:szCs w:val="24"/>
          <w:lang w:val="en-US"/>
        </w:rPr>
        <w:t>……………………………………………………</w:t>
      </w:r>
      <w:r w:rsidR="00245C1B" w:rsidRPr="00822937">
        <w:rPr>
          <w:b/>
          <w:bCs/>
          <w:sz w:val="24"/>
          <w:szCs w:val="24"/>
          <w:lang w:val="en-US"/>
        </w:rPr>
        <w:t>……</w:t>
      </w:r>
    </w:p>
    <w:p w14:paraId="7017F19D" w14:textId="77777777" w:rsidR="00245C1B" w:rsidRPr="00F93BB4" w:rsidRDefault="00245C1B" w:rsidP="00245C1B">
      <w:pPr>
        <w:rPr>
          <w:b/>
          <w:bCs/>
          <w:sz w:val="32"/>
          <w:szCs w:val="32"/>
          <w:lang w:val="en-US"/>
        </w:rPr>
      </w:pPr>
    </w:p>
    <w:p w14:paraId="37A0F2C1" w14:textId="1CB19AB2" w:rsidR="77B57F6F" w:rsidRPr="00822937" w:rsidRDefault="00822937" w:rsidP="00245C1B">
      <w:pPr>
        <w:rPr>
          <w:b/>
          <w:bCs/>
          <w:sz w:val="24"/>
          <w:szCs w:val="24"/>
          <w:lang w:val="en-US"/>
        </w:rPr>
      </w:pPr>
      <w:r w:rsidRPr="00822937">
        <w:rPr>
          <w:b/>
          <w:bCs/>
          <w:sz w:val="24"/>
          <w:szCs w:val="24"/>
          <w:lang w:val="en-US"/>
        </w:rPr>
        <w:t>DATE OF ENDING</w:t>
      </w:r>
      <w:r w:rsidR="77B57F6F" w:rsidRPr="00822937">
        <w:rPr>
          <w:b/>
          <w:bCs/>
          <w:sz w:val="24"/>
          <w:szCs w:val="24"/>
          <w:lang w:val="en-US"/>
        </w:rPr>
        <w:t>:</w:t>
      </w:r>
      <w:r w:rsidR="00170F32" w:rsidRPr="00822937">
        <w:rPr>
          <w:b/>
          <w:bCs/>
          <w:sz w:val="24"/>
          <w:szCs w:val="24"/>
          <w:lang w:val="en-US"/>
        </w:rPr>
        <w:t xml:space="preserve"> …………………………………………………</w:t>
      </w:r>
      <w:r w:rsidR="00245C1B" w:rsidRPr="00822937">
        <w:rPr>
          <w:b/>
          <w:bCs/>
          <w:sz w:val="24"/>
          <w:szCs w:val="24"/>
          <w:lang w:val="en-US"/>
        </w:rPr>
        <w:t>……..</w:t>
      </w:r>
    </w:p>
    <w:p w14:paraId="766AB4BC" w14:textId="48F5802A" w:rsidR="50D91053" w:rsidRPr="00822937" w:rsidRDefault="50D91053" w:rsidP="00245C1B">
      <w:pPr>
        <w:rPr>
          <w:b/>
          <w:bCs/>
          <w:sz w:val="32"/>
          <w:szCs w:val="32"/>
          <w:lang w:val="en-US"/>
        </w:rPr>
      </w:pPr>
    </w:p>
    <w:p w14:paraId="0D42B090" w14:textId="78E428B1" w:rsidR="00245C1B" w:rsidRPr="00822937" w:rsidRDefault="00245C1B" w:rsidP="00245C1B">
      <w:pPr>
        <w:spacing w:line="377" w:lineRule="exact"/>
        <w:rPr>
          <w:b/>
          <w:bCs/>
          <w:sz w:val="24"/>
          <w:szCs w:val="24"/>
          <w:lang w:val="en-US"/>
        </w:rPr>
      </w:pPr>
    </w:p>
    <w:p w14:paraId="63FA0057" w14:textId="77777777" w:rsidR="00245C1B" w:rsidRPr="00822937" w:rsidRDefault="00245C1B" w:rsidP="00245C1B">
      <w:pPr>
        <w:spacing w:line="377" w:lineRule="exact"/>
        <w:rPr>
          <w:b/>
          <w:bCs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50"/>
        <w:gridCol w:w="4650"/>
      </w:tblGrid>
      <w:tr w:rsidR="00245C1B" w14:paraId="5F134B1F" w14:textId="77777777" w:rsidTr="00245C1B">
        <w:tc>
          <w:tcPr>
            <w:tcW w:w="4650" w:type="dxa"/>
            <w:vMerge w:val="restart"/>
          </w:tcPr>
          <w:p w14:paraId="208A686F" w14:textId="77777777" w:rsidR="00245C1B" w:rsidRPr="00822937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  <w:lang w:val="en-US"/>
              </w:rPr>
            </w:pPr>
          </w:p>
          <w:p w14:paraId="77C6CCB7" w14:textId="77777777" w:rsidR="00245C1B" w:rsidRPr="00822937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  <w:lang w:val="en-US"/>
              </w:rPr>
            </w:pPr>
          </w:p>
          <w:p w14:paraId="45E14110" w14:textId="0E36979A" w:rsidR="00245C1B" w:rsidRDefault="00F411E6" w:rsidP="00D91CFF">
            <w:pPr>
              <w:spacing w:line="377" w:lineRule="exact"/>
              <w:jc w:val="center"/>
              <w:rPr>
                <w:b/>
                <w:bCs/>
                <w:sz w:val="24"/>
                <w:szCs w:val="24"/>
              </w:rPr>
            </w:pPr>
            <w:r w:rsidRPr="00F411E6">
              <w:rPr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4650" w:type="dxa"/>
          </w:tcPr>
          <w:p w14:paraId="2DF1A09A" w14:textId="6EE3EF20" w:rsidR="00245C1B" w:rsidRDefault="00F411E6" w:rsidP="00D91CFF">
            <w:pPr>
              <w:spacing w:line="377" w:lineRule="exact"/>
              <w:jc w:val="center"/>
              <w:rPr>
                <w:b/>
                <w:bCs/>
                <w:sz w:val="24"/>
                <w:szCs w:val="24"/>
              </w:rPr>
            </w:pPr>
            <w:r w:rsidRPr="00F411E6">
              <w:rPr>
                <w:b/>
                <w:bCs/>
                <w:sz w:val="24"/>
                <w:szCs w:val="24"/>
              </w:rPr>
              <w:t>IN WEEKS</w:t>
            </w:r>
            <w:r w:rsidR="00245C1B">
              <w:rPr>
                <w:b/>
                <w:bCs/>
                <w:sz w:val="24"/>
                <w:szCs w:val="24"/>
              </w:rPr>
              <w:t>:</w:t>
            </w:r>
          </w:p>
          <w:p w14:paraId="0D61B802" w14:textId="77777777" w:rsidR="00245C1B" w:rsidRDefault="00245C1B" w:rsidP="00245C1B">
            <w:pPr>
              <w:spacing w:line="377" w:lineRule="exact"/>
              <w:rPr>
                <w:b/>
                <w:bCs/>
                <w:sz w:val="32"/>
                <w:szCs w:val="32"/>
              </w:rPr>
            </w:pPr>
          </w:p>
          <w:p w14:paraId="6D89EB43" w14:textId="7AAE578D" w:rsidR="00245C1B" w:rsidRPr="00245C1B" w:rsidRDefault="00245C1B" w:rsidP="00245C1B">
            <w:pPr>
              <w:spacing w:line="377" w:lineRule="exact"/>
              <w:rPr>
                <w:b/>
                <w:bCs/>
                <w:sz w:val="32"/>
                <w:szCs w:val="32"/>
              </w:rPr>
            </w:pPr>
          </w:p>
        </w:tc>
      </w:tr>
      <w:tr w:rsidR="00245C1B" w14:paraId="10D31AE3" w14:textId="77777777" w:rsidTr="00245C1B">
        <w:tc>
          <w:tcPr>
            <w:tcW w:w="4650" w:type="dxa"/>
            <w:vMerge/>
          </w:tcPr>
          <w:p w14:paraId="0235BFC1" w14:textId="7777777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50" w:type="dxa"/>
          </w:tcPr>
          <w:p w14:paraId="22C0E3BF" w14:textId="1D34E928" w:rsidR="00245C1B" w:rsidRDefault="00F411E6" w:rsidP="00D91CFF">
            <w:pPr>
              <w:spacing w:line="377" w:lineRule="exact"/>
              <w:jc w:val="center"/>
              <w:rPr>
                <w:b/>
                <w:bCs/>
                <w:sz w:val="24"/>
                <w:szCs w:val="24"/>
              </w:rPr>
            </w:pPr>
            <w:r w:rsidRPr="00F411E6">
              <w:rPr>
                <w:b/>
                <w:bCs/>
                <w:sz w:val="24"/>
                <w:szCs w:val="24"/>
              </w:rPr>
              <w:t>TOTAL HOURS WORKED</w:t>
            </w:r>
            <w:r w:rsidR="00245C1B">
              <w:rPr>
                <w:b/>
                <w:bCs/>
                <w:sz w:val="24"/>
                <w:szCs w:val="24"/>
              </w:rPr>
              <w:t>:</w:t>
            </w:r>
          </w:p>
          <w:p w14:paraId="4BC68FE8" w14:textId="7777777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  <w:p w14:paraId="6309FA45" w14:textId="78DCDAE6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</w:tc>
      </w:tr>
      <w:tr w:rsidR="00245C1B" w14:paraId="279EC774" w14:textId="77777777" w:rsidTr="00245C1B">
        <w:tc>
          <w:tcPr>
            <w:tcW w:w="4650" w:type="dxa"/>
            <w:vMerge w:val="restart"/>
          </w:tcPr>
          <w:p w14:paraId="52BCC479" w14:textId="77777777" w:rsidR="00245C1B" w:rsidRPr="00F411E6" w:rsidRDefault="00245C1B" w:rsidP="00245C1B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14:paraId="201C59D1" w14:textId="77777777" w:rsidR="00245C1B" w:rsidRPr="00F411E6" w:rsidRDefault="00245C1B" w:rsidP="00245C1B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14:paraId="2F2C1B56" w14:textId="77777777" w:rsidR="00245C1B" w:rsidRPr="00F411E6" w:rsidRDefault="00245C1B" w:rsidP="00245C1B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14:paraId="254CD8DA" w14:textId="77777777" w:rsidR="00815524" w:rsidRDefault="00815524" w:rsidP="0081552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  <w:p w14:paraId="0DBB3D93" w14:textId="63D78B28" w:rsidR="00245C1B" w:rsidRPr="00F411E6" w:rsidRDefault="00F411E6" w:rsidP="0081552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F411E6">
              <w:rPr>
                <w:b/>
                <w:bCs/>
                <w:sz w:val="24"/>
                <w:szCs w:val="24"/>
                <w:lang w:val="en-US"/>
              </w:rPr>
              <w:t>THE TUTOR OF P</w:t>
            </w:r>
            <w:r w:rsidR="00BE0C10">
              <w:rPr>
                <w:b/>
                <w:bCs/>
                <w:sz w:val="24"/>
                <w:szCs w:val="24"/>
                <w:lang w:val="en-US"/>
              </w:rPr>
              <w:t>LACEMENT</w:t>
            </w:r>
          </w:p>
        </w:tc>
        <w:tc>
          <w:tcPr>
            <w:tcW w:w="4650" w:type="dxa"/>
          </w:tcPr>
          <w:p w14:paraId="1577EFC4" w14:textId="54B1FD0D" w:rsidR="00245C1B" w:rsidRDefault="00F411E6" w:rsidP="00D91CFF">
            <w:pPr>
              <w:spacing w:line="377" w:lineRule="exact"/>
              <w:jc w:val="center"/>
              <w:rPr>
                <w:b/>
                <w:bCs/>
                <w:sz w:val="24"/>
                <w:szCs w:val="24"/>
              </w:rPr>
            </w:pPr>
            <w:r w:rsidRPr="00F411E6">
              <w:rPr>
                <w:b/>
                <w:bCs/>
                <w:sz w:val="24"/>
                <w:szCs w:val="24"/>
              </w:rPr>
              <w:t>FIRST AND SECOND NAME</w:t>
            </w:r>
            <w:r w:rsidR="00245C1B" w:rsidRPr="007D67A2">
              <w:rPr>
                <w:b/>
                <w:bCs/>
                <w:sz w:val="24"/>
                <w:szCs w:val="24"/>
              </w:rPr>
              <w:t>:</w:t>
            </w:r>
          </w:p>
          <w:p w14:paraId="55031BA8" w14:textId="7777777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  <w:p w14:paraId="6335F256" w14:textId="1B8B95EB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</w:tc>
      </w:tr>
      <w:tr w:rsidR="00245C1B" w14:paraId="51E53E9B" w14:textId="77777777" w:rsidTr="00245C1B">
        <w:tc>
          <w:tcPr>
            <w:tcW w:w="4650" w:type="dxa"/>
            <w:vMerge/>
          </w:tcPr>
          <w:p w14:paraId="11566A6F" w14:textId="7777777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50" w:type="dxa"/>
          </w:tcPr>
          <w:p w14:paraId="4A64411B" w14:textId="2A35AF52" w:rsidR="00245C1B" w:rsidRDefault="00F411E6" w:rsidP="00D91CFF">
            <w:pPr>
              <w:spacing w:line="377" w:lineRule="exact"/>
              <w:jc w:val="center"/>
              <w:rPr>
                <w:b/>
                <w:bCs/>
                <w:sz w:val="24"/>
                <w:szCs w:val="24"/>
              </w:rPr>
            </w:pPr>
            <w:r w:rsidRPr="00F411E6">
              <w:rPr>
                <w:b/>
                <w:bCs/>
                <w:sz w:val="24"/>
                <w:szCs w:val="24"/>
              </w:rPr>
              <w:t>TELEPHONE NUMBER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245C1B">
              <w:rPr>
                <w:b/>
                <w:bCs/>
                <w:sz w:val="24"/>
                <w:szCs w:val="24"/>
              </w:rPr>
              <w:t>/</w:t>
            </w:r>
            <w:r w:rsidR="00245C1B" w:rsidRPr="007D67A2">
              <w:rPr>
                <w:b/>
                <w:bCs/>
                <w:sz w:val="24"/>
                <w:szCs w:val="24"/>
              </w:rPr>
              <w:t xml:space="preserve"> E-MAIL</w:t>
            </w:r>
            <w:r w:rsidR="00245C1B">
              <w:rPr>
                <w:b/>
                <w:bCs/>
                <w:sz w:val="24"/>
                <w:szCs w:val="24"/>
              </w:rPr>
              <w:t>:</w:t>
            </w:r>
          </w:p>
          <w:p w14:paraId="4CE8562F" w14:textId="7777777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  <w:p w14:paraId="3B3DEE21" w14:textId="7348DA37" w:rsidR="00245C1B" w:rsidRDefault="00245C1B" w:rsidP="00245C1B">
            <w:pPr>
              <w:spacing w:line="377" w:lineRule="exact"/>
              <w:rPr>
                <w:b/>
                <w:bCs/>
                <w:sz w:val="24"/>
                <w:szCs w:val="24"/>
              </w:rPr>
            </w:pPr>
          </w:p>
        </w:tc>
      </w:tr>
    </w:tbl>
    <w:p w14:paraId="05C7EBC7" w14:textId="61ACEC1C" w:rsidR="00245C1B" w:rsidRDefault="00245C1B" w:rsidP="00245C1B">
      <w:pPr>
        <w:spacing w:line="377" w:lineRule="exact"/>
        <w:rPr>
          <w:b/>
          <w:bCs/>
          <w:sz w:val="24"/>
          <w:szCs w:val="24"/>
        </w:rPr>
      </w:pPr>
    </w:p>
    <w:p w14:paraId="1092BB55" w14:textId="77777777" w:rsidR="002E68D1" w:rsidRDefault="002E68D1">
      <w:pPr>
        <w:spacing w:line="377" w:lineRule="exact"/>
        <w:ind w:left="116"/>
        <w:rPr>
          <w:b/>
        </w:rPr>
      </w:pPr>
    </w:p>
    <w:p w14:paraId="1A588B7B" w14:textId="416705F3" w:rsidR="008D5550" w:rsidRDefault="007D67A2" w:rsidP="008D5550">
      <w:r>
        <w:rPr>
          <w:noProof/>
        </w:rPr>
        <w:drawing>
          <wp:inline distT="0" distB="0" distL="0" distR="0" wp14:anchorId="285C0F46" wp14:editId="51727E4D">
            <wp:extent cx="1009650" cy="100965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A50E" w14:textId="223C9F6E" w:rsidR="008D5550" w:rsidRPr="00F93BB4" w:rsidRDefault="00BE0C10" w:rsidP="008D5550">
      <w:pPr>
        <w:rPr>
          <w:sz w:val="20"/>
          <w:szCs w:val="16"/>
          <w:lang w:val="en-US"/>
        </w:rPr>
      </w:pPr>
      <w:r w:rsidRPr="00F93BB4">
        <w:rPr>
          <w:sz w:val="20"/>
          <w:szCs w:val="16"/>
          <w:lang w:val="en-US"/>
        </w:rPr>
        <w:t>More about placement</w:t>
      </w:r>
    </w:p>
    <w:p w14:paraId="16F6B497" w14:textId="6F5C05D4" w:rsidR="008D5550" w:rsidRPr="00F93BB4" w:rsidRDefault="008D5550">
      <w:pPr>
        <w:pStyle w:val="Tekstpodstawowy"/>
        <w:spacing w:before="5"/>
        <w:rPr>
          <w:sz w:val="29"/>
          <w:lang w:val="en-US"/>
        </w:rPr>
      </w:pPr>
    </w:p>
    <w:p w14:paraId="385897DE" w14:textId="39C6F13F" w:rsidR="00245C1B" w:rsidRPr="00F93BB4" w:rsidRDefault="00245C1B">
      <w:pPr>
        <w:pStyle w:val="Tekstpodstawowy"/>
        <w:spacing w:before="5"/>
        <w:rPr>
          <w:sz w:val="29"/>
          <w:lang w:val="en-US"/>
        </w:rPr>
      </w:pPr>
    </w:p>
    <w:p w14:paraId="2021D04F" w14:textId="4C41390C" w:rsidR="00245C1B" w:rsidRPr="00F93BB4" w:rsidRDefault="00245C1B">
      <w:pPr>
        <w:pStyle w:val="Tekstpodstawowy"/>
        <w:spacing w:before="5"/>
        <w:rPr>
          <w:sz w:val="29"/>
          <w:lang w:val="en-US"/>
        </w:rPr>
      </w:pPr>
    </w:p>
    <w:p w14:paraId="7D364CBC" w14:textId="77777777" w:rsidR="00245C1B" w:rsidRPr="00F93BB4" w:rsidRDefault="00245C1B">
      <w:pPr>
        <w:pStyle w:val="Tekstpodstawowy"/>
        <w:spacing w:before="5"/>
        <w:rPr>
          <w:sz w:val="29"/>
          <w:lang w:val="en-US"/>
        </w:rPr>
      </w:pPr>
    </w:p>
    <w:p w14:paraId="567B41A5" w14:textId="3BC3AECD" w:rsidR="00C001D9" w:rsidRPr="00F93BB4" w:rsidRDefault="00521E41">
      <w:pPr>
        <w:spacing w:line="326" w:lineRule="exact"/>
        <w:ind w:left="4847"/>
        <w:rPr>
          <w:sz w:val="16"/>
          <w:lang w:val="en-US"/>
        </w:rPr>
      </w:pPr>
      <w:r w:rsidRPr="00F93BB4">
        <w:rPr>
          <w:sz w:val="16"/>
          <w:lang w:val="en-US"/>
        </w:rPr>
        <w:t>............................................................................................................................</w:t>
      </w:r>
    </w:p>
    <w:p w14:paraId="09D0E62F" w14:textId="1726CA3A" w:rsidR="00D91CFF" w:rsidRPr="00BE0C10" w:rsidRDefault="00BE0C10" w:rsidP="00D91CFF">
      <w:pPr>
        <w:ind w:left="4848"/>
        <w:jc w:val="center"/>
        <w:rPr>
          <w:sz w:val="16"/>
          <w:szCs w:val="16"/>
          <w:lang w:val="en-US"/>
        </w:rPr>
      </w:pPr>
      <w:r w:rsidRPr="00BE0C10">
        <w:rPr>
          <w:sz w:val="16"/>
          <w:szCs w:val="16"/>
          <w:lang w:val="en-US"/>
        </w:rPr>
        <w:t xml:space="preserve">SIGNATURE AND STAMP THE ORGANIZATION </w:t>
      </w:r>
    </w:p>
    <w:p w14:paraId="5D15B4C1" w14:textId="7552EDF6" w:rsidR="001F75D3" w:rsidRPr="00BE0C10" w:rsidRDefault="00BE0C10" w:rsidP="00D91CFF">
      <w:pPr>
        <w:ind w:left="4848"/>
        <w:jc w:val="center"/>
        <w:rPr>
          <w:sz w:val="16"/>
          <w:szCs w:val="16"/>
          <w:lang w:val="en-US"/>
        </w:rPr>
      </w:pPr>
      <w:r w:rsidRPr="00BE0C10">
        <w:rPr>
          <w:sz w:val="16"/>
          <w:szCs w:val="16"/>
          <w:lang w:val="en-US"/>
        </w:rPr>
        <w:t>ACCEPTING TO PLACEMENT</w:t>
      </w:r>
    </w:p>
    <w:p w14:paraId="490F26B3" w14:textId="4FBC7807" w:rsidR="000E2909" w:rsidRPr="00BE0C10" w:rsidRDefault="000E2909">
      <w:pPr>
        <w:spacing w:line="326" w:lineRule="exact"/>
        <w:ind w:left="4847"/>
        <w:rPr>
          <w:sz w:val="16"/>
          <w:szCs w:val="16"/>
          <w:lang w:val="en-US"/>
        </w:rPr>
      </w:pPr>
    </w:p>
    <w:p w14:paraId="785496AF" w14:textId="6025BE5E" w:rsidR="000E2909" w:rsidRPr="00BE0C10" w:rsidRDefault="000E2909" w:rsidP="00D91CFF">
      <w:pPr>
        <w:spacing w:line="326" w:lineRule="exact"/>
        <w:rPr>
          <w:sz w:val="16"/>
          <w:lang w:val="en-US"/>
        </w:rPr>
      </w:pPr>
    </w:p>
    <w:p w14:paraId="230513A9" w14:textId="77777777" w:rsidR="000E2909" w:rsidRPr="00BE0C10" w:rsidRDefault="000E2909">
      <w:pPr>
        <w:spacing w:line="326" w:lineRule="exact"/>
        <w:ind w:left="4847"/>
        <w:rPr>
          <w:sz w:val="16"/>
          <w:lang w:val="en-US"/>
        </w:rPr>
      </w:pPr>
    </w:p>
    <w:p w14:paraId="51922B16" w14:textId="77777777" w:rsidR="00C001D9" w:rsidRPr="00BE0C10" w:rsidRDefault="00C001D9">
      <w:pPr>
        <w:spacing w:line="326" w:lineRule="exact"/>
        <w:rPr>
          <w:sz w:val="16"/>
          <w:lang w:val="en-US"/>
        </w:rPr>
        <w:sectPr w:rsidR="00C001D9" w:rsidRPr="00BE0C10">
          <w:headerReference w:type="default" r:id="rId14"/>
          <w:footerReference w:type="default" r:id="rId15"/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6F8BC427" w14:textId="0ECE0DF6" w:rsidR="00C001D9" w:rsidRPr="00BE0C10" w:rsidRDefault="00BE0C10">
      <w:pPr>
        <w:pStyle w:val="Tekstpodstawowy"/>
        <w:spacing w:line="348" w:lineRule="exact"/>
        <w:ind w:left="186"/>
        <w:rPr>
          <w:lang w:val="en-US"/>
        </w:rPr>
      </w:pPr>
      <w:r w:rsidRPr="00BE0C10">
        <w:rPr>
          <w:b/>
          <w:bCs/>
          <w:spacing w:val="-1"/>
          <w:sz w:val="22"/>
          <w:szCs w:val="22"/>
          <w:lang w:val="en-US"/>
        </w:rPr>
        <w:lastRenderedPageBreak/>
        <w:t>Organization name</w:t>
      </w:r>
      <w:r w:rsidR="00521E41" w:rsidRPr="00BE0C10">
        <w:rPr>
          <w:spacing w:val="-1"/>
          <w:sz w:val="22"/>
          <w:szCs w:val="22"/>
          <w:lang w:val="en-US"/>
        </w:rPr>
        <w:t>:</w:t>
      </w:r>
      <w:r w:rsidR="00521E41" w:rsidRPr="00BE0C10">
        <w:rPr>
          <w:spacing w:val="4"/>
          <w:sz w:val="22"/>
          <w:szCs w:val="22"/>
          <w:lang w:val="en-US"/>
        </w:rPr>
        <w:t xml:space="preserve"> </w:t>
      </w:r>
      <w:r w:rsidR="00521E41" w:rsidRPr="00BE0C10">
        <w:rPr>
          <w:spacing w:val="-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8D5550" w:rsidRPr="00BE0C10">
        <w:rPr>
          <w:spacing w:val="-1"/>
          <w:lang w:val="en-US"/>
        </w:rPr>
        <w:t>......................................................................................</w:t>
      </w:r>
      <w:r w:rsidR="00521E41" w:rsidRPr="00BE0C10">
        <w:rPr>
          <w:spacing w:val="-1"/>
          <w:lang w:val="en-US"/>
        </w:rPr>
        <w:t>......</w:t>
      </w:r>
      <w:r w:rsidR="00B01E6B" w:rsidRPr="00BE0C10">
        <w:rPr>
          <w:spacing w:val="-1"/>
          <w:lang w:val="en-US"/>
        </w:rPr>
        <w:t>..........</w:t>
      </w:r>
      <w:r w:rsidR="00521E41" w:rsidRPr="00BE0C10">
        <w:rPr>
          <w:spacing w:val="-1"/>
          <w:lang w:val="en-US"/>
        </w:rPr>
        <w:t>................................................</w:t>
      </w:r>
    </w:p>
    <w:p w14:paraId="5FF11237" w14:textId="348F213D" w:rsidR="00C001D9" w:rsidRPr="00461A5C" w:rsidRDefault="00461A5C">
      <w:pPr>
        <w:pStyle w:val="Tekstpodstawowy"/>
        <w:spacing w:line="434" w:lineRule="exact"/>
        <w:ind w:left="186"/>
        <w:rPr>
          <w:lang w:val="en-US"/>
        </w:rPr>
      </w:pPr>
      <w:r w:rsidRPr="00461A5C">
        <w:rPr>
          <w:b/>
          <w:bCs/>
          <w:spacing w:val="-1"/>
          <w:sz w:val="22"/>
          <w:szCs w:val="22"/>
          <w:lang w:val="en-US"/>
        </w:rPr>
        <w:t xml:space="preserve">Department </w:t>
      </w:r>
      <w:r w:rsidR="00521E41" w:rsidRPr="00461A5C">
        <w:rPr>
          <w:b/>
          <w:bCs/>
          <w:spacing w:val="-1"/>
          <w:sz w:val="22"/>
          <w:szCs w:val="22"/>
          <w:lang w:val="en-US"/>
        </w:rPr>
        <w:t>/</w:t>
      </w:r>
      <w:r w:rsidRPr="00461A5C">
        <w:rPr>
          <w:lang w:val="en-US"/>
        </w:rPr>
        <w:t xml:space="preserve"> </w:t>
      </w:r>
      <w:r w:rsidRPr="00461A5C">
        <w:rPr>
          <w:b/>
          <w:bCs/>
          <w:spacing w:val="-1"/>
          <w:sz w:val="22"/>
          <w:szCs w:val="22"/>
          <w:lang w:val="en-US"/>
        </w:rPr>
        <w:t>workplace</w:t>
      </w:r>
      <w:r w:rsidR="00521E41" w:rsidRPr="00461A5C">
        <w:rPr>
          <w:spacing w:val="-1"/>
          <w:sz w:val="22"/>
          <w:szCs w:val="22"/>
          <w:lang w:val="en-US"/>
        </w:rPr>
        <w:t>:</w:t>
      </w:r>
      <w:r w:rsidR="00521E41" w:rsidRPr="00461A5C">
        <w:rPr>
          <w:spacing w:val="86"/>
          <w:sz w:val="22"/>
          <w:szCs w:val="22"/>
          <w:lang w:val="en-US"/>
        </w:rPr>
        <w:t xml:space="preserve"> </w:t>
      </w:r>
      <w:r w:rsidR="008D5550" w:rsidRPr="00461A5C">
        <w:rPr>
          <w:spacing w:val="-1"/>
          <w:lang w:val="en-US"/>
        </w:rPr>
        <w:t>…</w:t>
      </w:r>
      <w:r w:rsidRPr="00461A5C">
        <w:rPr>
          <w:spacing w:val="-1"/>
          <w:lang w:val="en-US"/>
        </w:rPr>
        <w:t>...</w:t>
      </w:r>
      <w:r w:rsidR="008D5550" w:rsidRPr="00461A5C">
        <w:rPr>
          <w:spacing w:val="-1"/>
          <w:lang w:val="en-US"/>
        </w:rPr>
        <w:t>………</w:t>
      </w:r>
      <w:r w:rsidR="00521E41" w:rsidRPr="00461A5C">
        <w:rPr>
          <w:spacing w:val="-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54A02C" w14:textId="11140A89" w:rsidR="00C001D9" w:rsidRPr="00461A5C" w:rsidRDefault="00461A5C" w:rsidP="7E34E484">
      <w:pPr>
        <w:pStyle w:val="Nagwek2"/>
        <w:spacing w:line="475" w:lineRule="exact"/>
        <w:ind w:left="5873" w:right="5794"/>
        <w:rPr>
          <w:i/>
          <w:iCs/>
          <w:color w:val="FF0000"/>
          <w:lang w:val="en-US"/>
        </w:rPr>
      </w:pPr>
      <w:r w:rsidRPr="00461A5C">
        <w:rPr>
          <w:lang w:val="en-US"/>
        </w:rPr>
        <w:t>WEEKLY REPORT</w:t>
      </w:r>
    </w:p>
    <w:p w14:paraId="1D608B2A" w14:textId="72A920DB" w:rsidR="00C001D9" w:rsidRPr="00461A5C" w:rsidRDefault="00461A5C">
      <w:pPr>
        <w:spacing w:line="415" w:lineRule="exact"/>
        <w:ind w:left="186"/>
        <w:rPr>
          <w:sz w:val="24"/>
          <w:lang w:val="en-US"/>
        </w:rPr>
      </w:pPr>
      <w:r w:rsidRPr="00461A5C">
        <w:rPr>
          <w:b/>
          <w:lang w:val="en-US"/>
        </w:rPr>
        <w:t>Week</w:t>
      </w:r>
      <w:r w:rsidR="008D5550" w:rsidRPr="00461A5C">
        <w:rPr>
          <w:sz w:val="24"/>
          <w:lang w:val="en-US"/>
        </w:rPr>
        <w:t xml:space="preserve"> </w:t>
      </w:r>
      <w:r w:rsidR="001C5E1F" w:rsidRPr="00461A5C">
        <w:rPr>
          <w:b/>
          <w:bCs/>
          <w:sz w:val="24"/>
          <w:lang w:val="en-US"/>
        </w:rPr>
        <w:t>1.</w:t>
      </w:r>
      <w:r w:rsidR="001C5E1F" w:rsidRPr="00461A5C">
        <w:rPr>
          <w:sz w:val="24"/>
          <w:lang w:val="en-US"/>
        </w:rPr>
        <w:t xml:space="preserve"> </w:t>
      </w:r>
      <w:r>
        <w:rPr>
          <w:lang w:val="en-US"/>
        </w:rPr>
        <w:t>from</w:t>
      </w:r>
      <w:r w:rsidR="00343CF4" w:rsidRPr="00461A5C">
        <w:rPr>
          <w:lang w:val="en-US"/>
        </w:rPr>
        <w:t xml:space="preserve"> </w:t>
      </w:r>
      <w:r w:rsidR="00521E41" w:rsidRPr="00461A5C">
        <w:rPr>
          <w:sz w:val="24"/>
          <w:lang w:val="en-US"/>
        </w:rPr>
        <w:t>............................................</w:t>
      </w:r>
      <w:r w:rsidR="00521E41" w:rsidRPr="00461A5C">
        <w:rPr>
          <w:spacing w:val="-10"/>
          <w:sz w:val="24"/>
          <w:lang w:val="en-US"/>
        </w:rPr>
        <w:t xml:space="preserve"> </w:t>
      </w:r>
      <w:r>
        <w:rPr>
          <w:lang w:val="en-US"/>
        </w:rPr>
        <w:t>t</w:t>
      </w:r>
      <w:r w:rsidR="00521E41" w:rsidRPr="00461A5C">
        <w:rPr>
          <w:lang w:val="en-US"/>
        </w:rPr>
        <w:t>o</w:t>
      </w:r>
      <w:r w:rsidR="00521E41" w:rsidRPr="00461A5C">
        <w:rPr>
          <w:sz w:val="24"/>
          <w:lang w:val="en-US"/>
        </w:rPr>
        <w:t>.............................................</w:t>
      </w:r>
    </w:p>
    <w:p w14:paraId="1BC7903E" w14:textId="77777777" w:rsidR="00C001D9" w:rsidRPr="00461A5C" w:rsidRDefault="00C001D9">
      <w:pPr>
        <w:pStyle w:val="Tekstpodstawowy"/>
        <w:spacing w:before="18" w:after="1"/>
        <w:rPr>
          <w:sz w:val="7"/>
          <w:lang w:val="en-US"/>
        </w:rPr>
      </w:pPr>
    </w:p>
    <w:tbl>
      <w:tblPr>
        <w:tblStyle w:val="NormalTable0"/>
        <w:tblW w:w="15325" w:type="dxa"/>
        <w:tblInd w:w="1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1099"/>
        <w:gridCol w:w="1185"/>
        <w:gridCol w:w="1559"/>
        <w:gridCol w:w="11482"/>
      </w:tblGrid>
      <w:tr w:rsidR="00B01E6B" w:rsidRPr="00737548" w14:paraId="5A54A2E6" w14:textId="77777777" w:rsidTr="00737548">
        <w:trPr>
          <w:trHeight w:val="1236"/>
        </w:trPr>
        <w:tc>
          <w:tcPr>
            <w:tcW w:w="1099" w:type="dxa"/>
            <w:vAlign w:val="center"/>
          </w:tcPr>
          <w:p w14:paraId="51F56706" w14:textId="77777777" w:rsidR="00B01E6B" w:rsidRPr="00461A5C" w:rsidRDefault="00B01E6B" w:rsidP="00343CF4">
            <w:pPr>
              <w:pStyle w:val="TableParagraph"/>
              <w:spacing w:before="19"/>
              <w:ind w:left="-120"/>
              <w:jc w:val="center"/>
              <w:rPr>
                <w:sz w:val="12"/>
                <w:lang w:val="en-US"/>
              </w:rPr>
            </w:pPr>
          </w:p>
          <w:p w14:paraId="4E7E3C7A" w14:textId="20EA1ABB" w:rsidR="00B01E6B" w:rsidRDefault="00B01E6B" w:rsidP="00343CF4">
            <w:pPr>
              <w:pStyle w:val="TableParagraph"/>
              <w:ind w:left="-120"/>
              <w:jc w:val="center"/>
            </w:pPr>
            <w:r>
              <w:rPr>
                <w:b/>
              </w:rPr>
              <w:t>D</w:t>
            </w:r>
            <w:r w:rsidR="00461A5C">
              <w:rPr>
                <w:b/>
              </w:rPr>
              <w:t>ay</w:t>
            </w:r>
          </w:p>
        </w:tc>
        <w:tc>
          <w:tcPr>
            <w:tcW w:w="1185" w:type="dxa"/>
            <w:vAlign w:val="center"/>
          </w:tcPr>
          <w:p w14:paraId="2CDDC3E1" w14:textId="77777777" w:rsidR="00B01E6B" w:rsidRPr="00974C4E" w:rsidRDefault="00B01E6B" w:rsidP="00343CF4">
            <w:pPr>
              <w:pStyle w:val="TableParagraph"/>
              <w:spacing w:line="117" w:lineRule="auto"/>
              <w:ind w:right="110"/>
              <w:jc w:val="center"/>
              <w:rPr>
                <w:b/>
                <w:sz w:val="36"/>
                <w:szCs w:val="36"/>
              </w:rPr>
            </w:pPr>
          </w:p>
          <w:p w14:paraId="0223D600" w14:textId="77777777" w:rsidR="00461A5C" w:rsidRDefault="00461A5C" w:rsidP="00461A5C">
            <w:pPr>
              <w:pStyle w:val="TableParagraph"/>
              <w:ind w:right="110"/>
              <w:jc w:val="center"/>
              <w:rPr>
                <w:b/>
              </w:rPr>
            </w:pPr>
            <w:proofErr w:type="spellStart"/>
            <w:r w:rsidRPr="00461A5C">
              <w:rPr>
                <w:b/>
              </w:rPr>
              <w:t>Working</w:t>
            </w:r>
            <w:proofErr w:type="spellEnd"/>
            <w:r w:rsidRPr="00461A5C">
              <w:rPr>
                <w:b/>
              </w:rPr>
              <w:t xml:space="preserve"> </w:t>
            </w:r>
            <w:proofErr w:type="spellStart"/>
            <w:r w:rsidRPr="00461A5C">
              <w:rPr>
                <w:b/>
              </w:rPr>
              <w:t>hours</w:t>
            </w:r>
            <w:proofErr w:type="spellEnd"/>
          </w:p>
          <w:p w14:paraId="2C786553" w14:textId="33D56F14" w:rsidR="00B01E6B" w:rsidRDefault="00461A5C" w:rsidP="00461A5C">
            <w:pPr>
              <w:pStyle w:val="TableParagraph"/>
              <w:ind w:right="110"/>
              <w:jc w:val="center"/>
            </w:pPr>
            <w:r w:rsidRPr="6D88DABE">
              <w:rPr>
                <w:b/>
                <w:bCs/>
              </w:rPr>
              <w:t>(</w:t>
            </w:r>
            <w:r>
              <w:rPr>
                <w:b/>
                <w:bCs/>
              </w:rPr>
              <w:t>from</w:t>
            </w:r>
            <w:r w:rsidRPr="6D88DAB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- t</w:t>
            </w:r>
            <w:r w:rsidRPr="6D88DABE">
              <w:rPr>
                <w:b/>
                <w:bCs/>
              </w:rPr>
              <w:t>o)</w:t>
            </w:r>
          </w:p>
        </w:tc>
        <w:tc>
          <w:tcPr>
            <w:tcW w:w="1559" w:type="dxa"/>
            <w:vAlign w:val="center"/>
          </w:tcPr>
          <w:p w14:paraId="09FAA87E" w14:textId="77777777" w:rsidR="00B01E6B" w:rsidRPr="0088437A" w:rsidRDefault="00B01E6B" w:rsidP="00343CF4">
            <w:pPr>
              <w:pStyle w:val="TableParagraph"/>
              <w:ind w:right="110"/>
              <w:jc w:val="center"/>
              <w:rPr>
                <w:b/>
                <w:sz w:val="10"/>
                <w:szCs w:val="10"/>
              </w:rPr>
            </w:pPr>
          </w:p>
          <w:p w14:paraId="5C2875C1" w14:textId="15964B0B" w:rsidR="00B01E6B" w:rsidRPr="00427B73" w:rsidRDefault="00461A5C" w:rsidP="00343CF4">
            <w:pPr>
              <w:pStyle w:val="TableParagraph"/>
              <w:spacing w:before="1"/>
              <w:ind w:left="92" w:right="82" w:firstLine="36"/>
              <w:jc w:val="center"/>
            </w:pPr>
            <w:r w:rsidRPr="00461A5C">
              <w:rPr>
                <w:b/>
                <w:bCs/>
              </w:rPr>
              <w:t xml:space="preserve">Total </w:t>
            </w:r>
            <w:proofErr w:type="spellStart"/>
            <w:r w:rsidRPr="00461A5C">
              <w:rPr>
                <w:b/>
                <w:bCs/>
              </w:rPr>
              <w:t>worked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 w:rsidR="00B01E6B">
              <w:rPr>
                <w:b/>
                <w:bCs/>
              </w:rPr>
              <w:t>(</w:t>
            </w:r>
            <w:proofErr w:type="spellStart"/>
            <w:r w:rsidRPr="00461A5C">
              <w:rPr>
                <w:b/>
                <w:bCs/>
              </w:rPr>
              <w:t>hours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 w:rsidR="00B01E6B" w:rsidRPr="6D88DABE"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ay</w:t>
            </w:r>
            <w:proofErr w:type="spellEnd"/>
            <w:r w:rsidR="00B01E6B">
              <w:rPr>
                <w:b/>
                <w:bCs/>
              </w:rPr>
              <w:t>)</w:t>
            </w:r>
          </w:p>
        </w:tc>
        <w:tc>
          <w:tcPr>
            <w:tcW w:w="11482" w:type="dxa"/>
            <w:vAlign w:val="center"/>
          </w:tcPr>
          <w:p w14:paraId="173A59D6" w14:textId="77777777" w:rsidR="00B01E6B" w:rsidRPr="00815524" w:rsidRDefault="00B01E6B" w:rsidP="00343CF4">
            <w:pPr>
              <w:pStyle w:val="TableParagraph"/>
              <w:spacing w:before="19"/>
              <w:jc w:val="center"/>
              <w:rPr>
                <w:sz w:val="12"/>
                <w:lang w:val="en-US"/>
              </w:rPr>
            </w:pPr>
          </w:p>
          <w:p w14:paraId="34952FB9" w14:textId="185F12AE" w:rsidR="00B01E6B" w:rsidRPr="00815524" w:rsidRDefault="00815524" w:rsidP="00343CF4">
            <w:pPr>
              <w:pStyle w:val="TableParagraph"/>
              <w:ind w:left="1803" w:right="1794"/>
              <w:jc w:val="center"/>
              <w:rPr>
                <w:lang w:val="en-US"/>
              </w:rPr>
            </w:pPr>
            <w:r w:rsidRPr="00815524">
              <w:rPr>
                <w:b/>
                <w:bCs/>
                <w:lang w:val="en-US"/>
              </w:rPr>
              <w:t>Practice content/</w:t>
            </w:r>
            <w:r w:rsidRPr="00815524">
              <w:rPr>
                <w:lang w:val="en-US"/>
              </w:rPr>
              <w:t xml:space="preserve"> </w:t>
            </w:r>
            <w:r w:rsidRPr="00815524">
              <w:rPr>
                <w:b/>
                <w:bCs/>
                <w:lang w:val="en-US"/>
              </w:rPr>
              <w:t>scope of activities</w:t>
            </w:r>
          </w:p>
        </w:tc>
      </w:tr>
      <w:tr w:rsidR="00B01E6B" w:rsidRPr="00737548" w14:paraId="1D51EDF0" w14:textId="77777777" w:rsidTr="00737548">
        <w:trPr>
          <w:trHeight w:val="990"/>
        </w:trPr>
        <w:tc>
          <w:tcPr>
            <w:tcW w:w="1099" w:type="dxa"/>
          </w:tcPr>
          <w:p w14:paraId="7BFA3176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484868E3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1CECB165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3F5E3CDE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B01E6B" w:rsidRPr="00737548" w14:paraId="39024651" w14:textId="77777777" w:rsidTr="00737548">
        <w:trPr>
          <w:trHeight w:val="990"/>
        </w:trPr>
        <w:tc>
          <w:tcPr>
            <w:tcW w:w="1099" w:type="dxa"/>
          </w:tcPr>
          <w:p w14:paraId="6B21C921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0A2DF8FE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0B5E172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7C969C97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B01E6B" w:rsidRPr="00737548" w14:paraId="16F3A1AF" w14:textId="77777777" w:rsidTr="00737548">
        <w:trPr>
          <w:trHeight w:val="988"/>
        </w:trPr>
        <w:tc>
          <w:tcPr>
            <w:tcW w:w="1099" w:type="dxa"/>
          </w:tcPr>
          <w:p w14:paraId="275055D6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4FF9C65D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3C3BAC89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5856D9F0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B01E6B" w:rsidRPr="00737548" w14:paraId="4370A4E9" w14:textId="77777777" w:rsidTr="00737548">
        <w:trPr>
          <w:trHeight w:val="990"/>
        </w:trPr>
        <w:tc>
          <w:tcPr>
            <w:tcW w:w="1099" w:type="dxa"/>
          </w:tcPr>
          <w:p w14:paraId="1B8E73B8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42FA15B6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0F1FC5FB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50FAE003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B01E6B" w:rsidRPr="00737548" w14:paraId="40B0DE5A" w14:textId="77777777" w:rsidTr="00737548">
        <w:trPr>
          <w:trHeight w:val="991"/>
        </w:trPr>
        <w:tc>
          <w:tcPr>
            <w:tcW w:w="1099" w:type="dxa"/>
          </w:tcPr>
          <w:p w14:paraId="537365F8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0D1BC772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7DBF068D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246B3A86" w14:textId="77777777" w:rsidR="00B01E6B" w:rsidRPr="00815524" w:rsidRDefault="00B01E6B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</w:tbl>
    <w:p w14:paraId="5C4EFAF6" w14:textId="77777777" w:rsidR="00C001D9" w:rsidRPr="00815524" w:rsidRDefault="00C001D9">
      <w:pPr>
        <w:pStyle w:val="Tekstpodstawowy"/>
        <w:spacing w:before="16"/>
        <w:rPr>
          <w:sz w:val="23"/>
          <w:lang w:val="en-US"/>
        </w:rPr>
      </w:pPr>
    </w:p>
    <w:p w14:paraId="5CFE8828" w14:textId="621517EE" w:rsidR="00C001D9" w:rsidRPr="00171AAE" w:rsidRDefault="00521E41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</w:t>
      </w:r>
    </w:p>
    <w:p w14:paraId="420E4EA6" w14:textId="7217C759" w:rsidR="00F56F50" w:rsidRPr="00815524" w:rsidRDefault="00815524" w:rsidP="00D91CFF">
      <w:pPr>
        <w:spacing w:before="193" w:line="117" w:lineRule="auto"/>
        <w:ind w:left="10800" w:right="103"/>
        <w:jc w:val="center"/>
        <w:rPr>
          <w:b/>
          <w:bCs/>
          <w:spacing w:val="-3"/>
          <w:lang w:val="en-US"/>
        </w:rPr>
      </w:pPr>
      <w:r w:rsidRPr="00815524">
        <w:rPr>
          <w:b/>
          <w:bCs/>
          <w:spacing w:val="-4"/>
          <w:lang w:val="en-US"/>
        </w:rPr>
        <w:t>signature</w:t>
      </w:r>
      <w:r w:rsidR="00521E41" w:rsidRPr="00815524">
        <w:rPr>
          <w:b/>
          <w:bCs/>
          <w:spacing w:val="-9"/>
          <w:lang w:val="en-US"/>
        </w:rPr>
        <w:t xml:space="preserve"> (</w:t>
      </w:r>
      <w:r w:rsidRPr="00815524">
        <w:rPr>
          <w:b/>
          <w:bCs/>
          <w:spacing w:val="-4"/>
          <w:lang w:val="en-US"/>
        </w:rPr>
        <w:t>and</w:t>
      </w:r>
      <w:r w:rsidR="00521E41" w:rsidRPr="00815524">
        <w:rPr>
          <w:b/>
          <w:bCs/>
          <w:spacing w:val="-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stamp</w:t>
      </w:r>
      <w:r w:rsidR="00521E41" w:rsidRPr="00815524">
        <w:rPr>
          <w:b/>
          <w:bCs/>
          <w:spacing w:val="-4"/>
          <w:lang w:val="en-US"/>
        </w:rPr>
        <w:t>)</w:t>
      </w:r>
      <w:r w:rsidR="00521E41" w:rsidRPr="00815524">
        <w:rPr>
          <w:b/>
          <w:bCs/>
          <w:spacing w:val="3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the tutor</w:t>
      </w:r>
      <w:r w:rsidR="00521E41" w:rsidRPr="00815524">
        <w:rPr>
          <w:b/>
          <w:bCs/>
          <w:spacing w:val="39"/>
          <w:lang w:val="en-US"/>
        </w:rPr>
        <w:t xml:space="preserve"> </w:t>
      </w:r>
      <w:r w:rsidRPr="00815524">
        <w:rPr>
          <w:b/>
          <w:bCs/>
          <w:spacing w:val="-3"/>
          <w:lang w:val="en-US"/>
        </w:rPr>
        <w:t>of placement</w:t>
      </w:r>
    </w:p>
    <w:p w14:paraId="0913512C" w14:textId="6F157410" w:rsidR="001C5E1F" w:rsidRPr="00815524" w:rsidRDefault="00815524" w:rsidP="00343CF4">
      <w:pPr>
        <w:spacing w:before="193" w:line="117" w:lineRule="auto"/>
        <w:ind w:left="12333" w:right="103" w:firstLine="75"/>
        <w:rPr>
          <w:b/>
          <w:bCs/>
          <w:lang w:val="en-US"/>
        </w:rPr>
      </w:pPr>
      <w:r>
        <w:rPr>
          <w:b/>
          <w:bCs/>
          <w:spacing w:val="-3"/>
          <w:lang w:val="en-US"/>
        </w:rPr>
        <w:t xml:space="preserve">       </w:t>
      </w:r>
      <w:r w:rsidRPr="00815524">
        <w:rPr>
          <w:b/>
          <w:bCs/>
          <w:spacing w:val="-3"/>
          <w:lang w:val="en-US"/>
        </w:rPr>
        <w:t>or</w:t>
      </w:r>
      <w:r w:rsidR="00F56F50" w:rsidRPr="00815524">
        <w:rPr>
          <w:b/>
          <w:bCs/>
          <w:spacing w:val="-3"/>
          <w:lang w:val="en-US"/>
        </w:rPr>
        <w:t xml:space="preserve"> organiza</w:t>
      </w:r>
      <w:r w:rsidRPr="00815524">
        <w:rPr>
          <w:b/>
          <w:bCs/>
          <w:spacing w:val="-3"/>
          <w:lang w:val="en-US"/>
        </w:rPr>
        <w:t>tion</w:t>
      </w:r>
    </w:p>
    <w:p w14:paraId="22D53A8A" w14:textId="5356959D" w:rsidR="00343CF4" w:rsidRPr="00F93BB4" w:rsidRDefault="00BE0C10" w:rsidP="00343CF4">
      <w:pPr>
        <w:pStyle w:val="Tekstpodstawowy"/>
        <w:spacing w:line="348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lastRenderedPageBreak/>
        <w:t>Organization name</w:t>
      </w:r>
      <w:r w:rsidR="00343CF4" w:rsidRPr="00F93BB4">
        <w:rPr>
          <w:spacing w:val="-1"/>
          <w:sz w:val="22"/>
          <w:szCs w:val="22"/>
          <w:lang w:val="en-US"/>
        </w:rPr>
        <w:t>:</w:t>
      </w:r>
      <w:r w:rsidR="00343CF4" w:rsidRPr="00F93BB4">
        <w:rPr>
          <w:spacing w:val="4"/>
          <w:sz w:val="22"/>
          <w:szCs w:val="22"/>
          <w:lang w:val="en-US"/>
        </w:rPr>
        <w:t xml:space="preserve"> </w:t>
      </w:r>
      <w:r w:rsidR="00343CF4" w:rsidRPr="00F93BB4">
        <w:rPr>
          <w:spacing w:val="-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B939CAF" w14:textId="77777777" w:rsidR="00461A5C" w:rsidRPr="00F93BB4" w:rsidRDefault="00461A5C" w:rsidP="00461A5C">
      <w:pPr>
        <w:pStyle w:val="Tekstpodstawowy"/>
        <w:spacing w:line="434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t>Department /</w:t>
      </w:r>
      <w:r w:rsidRPr="00F93BB4">
        <w:rPr>
          <w:lang w:val="en-US"/>
        </w:rPr>
        <w:t xml:space="preserve"> </w:t>
      </w:r>
      <w:r w:rsidRPr="00F93BB4">
        <w:rPr>
          <w:b/>
          <w:bCs/>
          <w:spacing w:val="-1"/>
          <w:sz w:val="22"/>
          <w:szCs w:val="22"/>
          <w:lang w:val="en-US"/>
        </w:rPr>
        <w:t>workplace</w:t>
      </w:r>
      <w:r w:rsidRPr="00F93BB4">
        <w:rPr>
          <w:spacing w:val="-1"/>
          <w:sz w:val="22"/>
          <w:szCs w:val="22"/>
          <w:lang w:val="en-US"/>
        </w:rPr>
        <w:t>:</w:t>
      </w:r>
      <w:r w:rsidRPr="00F93BB4">
        <w:rPr>
          <w:spacing w:val="86"/>
          <w:sz w:val="22"/>
          <w:szCs w:val="22"/>
          <w:lang w:val="en-US"/>
        </w:rPr>
        <w:t xml:space="preserve"> </w:t>
      </w:r>
      <w:r w:rsidRPr="00F93BB4">
        <w:rPr>
          <w:spacing w:val="-1"/>
          <w:lang w:val="en-US"/>
        </w:rPr>
        <w:t>…...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648B4F2" w14:textId="73540364" w:rsidR="00343CF4" w:rsidRPr="00F93BB4" w:rsidRDefault="00461A5C" w:rsidP="00343CF4">
      <w:pPr>
        <w:pStyle w:val="Nagwek2"/>
        <w:spacing w:line="475" w:lineRule="exact"/>
        <w:ind w:left="5873" w:right="5794"/>
        <w:rPr>
          <w:i/>
          <w:iCs/>
          <w:color w:val="FF0000"/>
          <w:lang w:val="en-US"/>
        </w:rPr>
      </w:pPr>
      <w:r w:rsidRPr="00F93BB4">
        <w:rPr>
          <w:lang w:val="en-US"/>
        </w:rPr>
        <w:t>WEEKLY REPORT</w:t>
      </w:r>
    </w:p>
    <w:p w14:paraId="5E528EA4" w14:textId="4B359A80" w:rsidR="00343CF4" w:rsidRPr="00F93BB4" w:rsidRDefault="00461A5C" w:rsidP="00343CF4">
      <w:pPr>
        <w:spacing w:line="415" w:lineRule="exact"/>
        <w:ind w:left="186"/>
        <w:rPr>
          <w:sz w:val="24"/>
          <w:lang w:val="en-US"/>
        </w:rPr>
      </w:pPr>
      <w:r w:rsidRPr="00F93BB4">
        <w:rPr>
          <w:b/>
          <w:lang w:val="en-US"/>
        </w:rPr>
        <w:t>Week</w:t>
      </w:r>
      <w:r w:rsidR="00343CF4" w:rsidRPr="00F93BB4">
        <w:rPr>
          <w:sz w:val="24"/>
          <w:lang w:val="en-US"/>
        </w:rPr>
        <w:t xml:space="preserve"> </w:t>
      </w:r>
      <w:r w:rsidR="00343CF4" w:rsidRPr="00F93BB4">
        <w:rPr>
          <w:b/>
          <w:bCs/>
          <w:sz w:val="24"/>
          <w:lang w:val="en-US"/>
        </w:rPr>
        <w:t>2.</w:t>
      </w:r>
      <w:r w:rsidR="00343CF4" w:rsidRPr="00F93BB4">
        <w:rPr>
          <w:sz w:val="24"/>
          <w:lang w:val="en-US"/>
        </w:rPr>
        <w:t xml:space="preserve"> </w:t>
      </w:r>
      <w:r w:rsidRPr="00F93BB4">
        <w:rPr>
          <w:lang w:val="en-US"/>
        </w:rPr>
        <w:t>from</w:t>
      </w:r>
      <w:r w:rsidR="00343CF4" w:rsidRPr="00F93BB4">
        <w:rPr>
          <w:lang w:val="en-US"/>
        </w:rPr>
        <w:t xml:space="preserve"> </w:t>
      </w:r>
      <w:r w:rsidR="00343CF4" w:rsidRPr="00F93BB4">
        <w:rPr>
          <w:sz w:val="24"/>
          <w:lang w:val="en-US"/>
        </w:rPr>
        <w:t>............................................</w:t>
      </w:r>
      <w:r w:rsidR="00343CF4" w:rsidRPr="00F93BB4">
        <w:rPr>
          <w:spacing w:val="-10"/>
          <w:sz w:val="24"/>
          <w:lang w:val="en-US"/>
        </w:rPr>
        <w:t xml:space="preserve"> </w:t>
      </w:r>
      <w:r w:rsidRPr="00F93BB4">
        <w:rPr>
          <w:lang w:val="en-US"/>
        </w:rPr>
        <w:t>t</w:t>
      </w:r>
      <w:r w:rsidR="00343CF4" w:rsidRPr="00F93BB4">
        <w:rPr>
          <w:lang w:val="en-US"/>
        </w:rPr>
        <w:t>o</w:t>
      </w:r>
      <w:r w:rsidR="00343CF4" w:rsidRPr="00F93BB4">
        <w:rPr>
          <w:sz w:val="24"/>
          <w:lang w:val="en-US"/>
        </w:rPr>
        <w:t>.............................................</w:t>
      </w:r>
    </w:p>
    <w:p w14:paraId="2037049E" w14:textId="77777777" w:rsidR="00343CF4" w:rsidRPr="00F93BB4" w:rsidRDefault="00343CF4" w:rsidP="00343CF4">
      <w:pPr>
        <w:pStyle w:val="Tekstpodstawowy"/>
        <w:spacing w:before="18" w:after="1"/>
        <w:rPr>
          <w:sz w:val="7"/>
          <w:lang w:val="en-US"/>
        </w:rPr>
      </w:pPr>
    </w:p>
    <w:tbl>
      <w:tblPr>
        <w:tblStyle w:val="NormalTable0"/>
        <w:tblW w:w="15325" w:type="dxa"/>
        <w:tblInd w:w="1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1099"/>
        <w:gridCol w:w="1185"/>
        <w:gridCol w:w="1559"/>
        <w:gridCol w:w="11482"/>
      </w:tblGrid>
      <w:tr w:rsidR="00343CF4" w:rsidRPr="00737548" w14:paraId="0E3F7FBF" w14:textId="77777777" w:rsidTr="00737548">
        <w:trPr>
          <w:trHeight w:val="1236"/>
        </w:trPr>
        <w:tc>
          <w:tcPr>
            <w:tcW w:w="1099" w:type="dxa"/>
            <w:vAlign w:val="center"/>
          </w:tcPr>
          <w:p w14:paraId="79B8EF78" w14:textId="77777777" w:rsidR="00343CF4" w:rsidRPr="00F93BB4" w:rsidRDefault="00343CF4" w:rsidP="00EB745C">
            <w:pPr>
              <w:pStyle w:val="TableParagraph"/>
              <w:spacing w:before="19"/>
              <w:ind w:left="-120"/>
              <w:jc w:val="center"/>
              <w:rPr>
                <w:sz w:val="12"/>
                <w:lang w:val="en-US"/>
              </w:rPr>
            </w:pPr>
          </w:p>
          <w:p w14:paraId="46C7D923" w14:textId="6AB04A1D" w:rsidR="00343CF4" w:rsidRDefault="00343CF4" w:rsidP="00EB745C">
            <w:pPr>
              <w:pStyle w:val="TableParagraph"/>
              <w:ind w:left="-120"/>
              <w:jc w:val="center"/>
            </w:pPr>
            <w:r>
              <w:rPr>
                <w:b/>
              </w:rPr>
              <w:t>D</w:t>
            </w:r>
            <w:r w:rsidR="00461A5C">
              <w:rPr>
                <w:b/>
              </w:rPr>
              <w:t>ay</w:t>
            </w:r>
          </w:p>
        </w:tc>
        <w:tc>
          <w:tcPr>
            <w:tcW w:w="1185" w:type="dxa"/>
            <w:vAlign w:val="center"/>
          </w:tcPr>
          <w:p w14:paraId="7BE1E801" w14:textId="77777777" w:rsidR="00343CF4" w:rsidRPr="00974C4E" w:rsidRDefault="00343CF4" w:rsidP="00EB745C">
            <w:pPr>
              <w:pStyle w:val="TableParagraph"/>
              <w:spacing w:line="117" w:lineRule="auto"/>
              <w:ind w:right="110"/>
              <w:jc w:val="center"/>
              <w:rPr>
                <w:b/>
                <w:sz w:val="36"/>
                <w:szCs w:val="36"/>
              </w:rPr>
            </w:pPr>
          </w:p>
          <w:p w14:paraId="3F7000D7" w14:textId="77777777" w:rsidR="00461A5C" w:rsidRDefault="00461A5C" w:rsidP="00461A5C">
            <w:pPr>
              <w:pStyle w:val="TableParagraph"/>
              <w:ind w:right="110"/>
              <w:jc w:val="center"/>
              <w:rPr>
                <w:b/>
              </w:rPr>
            </w:pPr>
            <w:proofErr w:type="spellStart"/>
            <w:r w:rsidRPr="00461A5C">
              <w:rPr>
                <w:b/>
              </w:rPr>
              <w:t>Working</w:t>
            </w:r>
            <w:proofErr w:type="spellEnd"/>
            <w:r w:rsidRPr="00461A5C">
              <w:rPr>
                <w:b/>
              </w:rPr>
              <w:t xml:space="preserve"> </w:t>
            </w:r>
            <w:proofErr w:type="spellStart"/>
            <w:r w:rsidRPr="00461A5C">
              <w:rPr>
                <w:b/>
              </w:rPr>
              <w:t>hours</w:t>
            </w:r>
            <w:proofErr w:type="spellEnd"/>
          </w:p>
          <w:p w14:paraId="09314B76" w14:textId="46DD1B76" w:rsidR="00343CF4" w:rsidRDefault="00461A5C" w:rsidP="00461A5C">
            <w:pPr>
              <w:pStyle w:val="TableParagraph"/>
              <w:ind w:right="110"/>
              <w:jc w:val="center"/>
            </w:pPr>
            <w:r w:rsidRPr="6D88DABE">
              <w:rPr>
                <w:b/>
                <w:bCs/>
              </w:rPr>
              <w:t>(</w:t>
            </w:r>
            <w:r>
              <w:rPr>
                <w:b/>
                <w:bCs/>
              </w:rPr>
              <w:t>from</w:t>
            </w:r>
            <w:r w:rsidRPr="6D88DAB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- t</w:t>
            </w:r>
            <w:r w:rsidRPr="6D88DABE">
              <w:rPr>
                <w:b/>
                <w:bCs/>
              </w:rPr>
              <w:t>o)</w:t>
            </w:r>
          </w:p>
        </w:tc>
        <w:tc>
          <w:tcPr>
            <w:tcW w:w="1559" w:type="dxa"/>
            <w:vAlign w:val="center"/>
          </w:tcPr>
          <w:p w14:paraId="4328A05E" w14:textId="77777777" w:rsidR="00343CF4" w:rsidRPr="0088437A" w:rsidRDefault="00343CF4" w:rsidP="00EB745C">
            <w:pPr>
              <w:pStyle w:val="TableParagraph"/>
              <w:ind w:right="110"/>
              <w:jc w:val="center"/>
              <w:rPr>
                <w:b/>
                <w:sz w:val="10"/>
                <w:szCs w:val="10"/>
              </w:rPr>
            </w:pPr>
          </w:p>
          <w:p w14:paraId="089D2053" w14:textId="0B4ABF3F" w:rsidR="00343CF4" w:rsidRPr="00427B73" w:rsidRDefault="00461A5C" w:rsidP="00EB745C">
            <w:pPr>
              <w:pStyle w:val="TableParagraph"/>
              <w:spacing w:before="1"/>
              <w:ind w:left="92" w:right="82" w:firstLine="36"/>
              <w:jc w:val="center"/>
            </w:pPr>
            <w:r w:rsidRPr="00461A5C">
              <w:rPr>
                <w:b/>
                <w:bCs/>
              </w:rPr>
              <w:t xml:space="preserve">Total </w:t>
            </w:r>
            <w:proofErr w:type="spellStart"/>
            <w:r w:rsidRPr="00461A5C">
              <w:rPr>
                <w:b/>
                <w:bCs/>
              </w:rPr>
              <w:t>worked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</w:t>
            </w:r>
            <w:proofErr w:type="spellStart"/>
            <w:r w:rsidRPr="00461A5C">
              <w:rPr>
                <w:b/>
                <w:bCs/>
              </w:rPr>
              <w:t>hours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 w:rsidRPr="6D88DABE"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ay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11482" w:type="dxa"/>
            <w:vAlign w:val="center"/>
          </w:tcPr>
          <w:p w14:paraId="0EEDD264" w14:textId="77777777" w:rsidR="00343CF4" w:rsidRPr="00815524" w:rsidRDefault="00343CF4" w:rsidP="00EB745C">
            <w:pPr>
              <w:pStyle w:val="TableParagraph"/>
              <w:spacing w:before="19"/>
              <w:jc w:val="center"/>
              <w:rPr>
                <w:sz w:val="12"/>
                <w:lang w:val="en-US"/>
              </w:rPr>
            </w:pPr>
          </w:p>
          <w:p w14:paraId="54AD0FAF" w14:textId="1A4E44E3" w:rsidR="00343CF4" w:rsidRPr="00815524" w:rsidRDefault="00815524" w:rsidP="00EB745C">
            <w:pPr>
              <w:pStyle w:val="TableParagraph"/>
              <w:ind w:left="1803" w:right="1794"/>
              <w:jc w:val="center"/>
              <w:rPr>
                <w:lang w:val="en-US"/>
              </w:rPr>
            </w:pPr>
            <w:r w:rsidRPr="00815524">
              <w:rPr>
                <w:b/>
                <w:bCs/>
                <w:lang w:val="en-US"/>
              </w:rPr>
              <w:t>Practice content/</w:t>
            </w:r>
            <w:r w:rsidRPr="00815524">
              <w:rPr>
                <w:lang w:val="en-US"/>
              </w:rPr>
              <w:t xml:space="preserve"> </w:t>
            </w:r>
            <w:r w:rsidRPr="00815524">
              <w:rPr>
                <w:b/>
                <w:bCs/>
                <w:lang w:val="en-US"/>
              </w:rPr>
              <w:t>scope of activities</w:t>
            </w:r>
          </w:p>
        </w:tc>
      </w:tr>
      <w:tr w:rsidR="00343CF4" w:rsidRPr="00737548" w14:paraId="4F62DA56" w14:textId="77777777" w:rsidTr="00737548">
        <w:trPr>
          <w:trHeight w:val="990"/>
        </w:trPr>
        <w:tc>
          <w:tcPr>
            <w:tcW w:w="1099" w:type="dxa"/>
          </w:tcPr>
          <w:p w14:paraId="35148DB1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708C87D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5A43C99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759AD178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7DB487A8" w14:textId="77777777" w:rsidTr="00737548">
        <w:trPr>
          <w:trHeight w:val="990"/>
        </w:trPr>
        <w:tc>
          <w:tcPr>
            <w:tcW w:w="1099" w:type="dxa"/>
          </w:tcPr>
          <w:p w14:paraId="1E5EE4E5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397FDBE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7923843B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6294B36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1CE889AF" w14:textId="77777777" w:rsidTr="00737548">
        <w:trPr>
          <w:trHeight w:val="988"/>
        </w:trPr>
        <w:tc>
          <w:tcPr>
            <w:tcW w:w="1099" w:type="dxa"/>
          </w:tcPr>
          <w:p w14:paraId="11C52C2C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543C5C70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AB3275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35F897E9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0BE09D08" w14:textId="77777777" w:rsidTr="00737548">
        <w:trPr>
          <w:trHeight w:val="990"/>
        </w:trPr>
        <w:tc>
          <w:tcPr>
            <w:tcW w:w="1099" w:type="dxa"/>
          </w:tcPr>
          <w:p w14:paraId="1FF6AF5B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55B1F30D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6C60E05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1714968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4DB13BE8" w14:textId="77777777" w:rsidTr="00737548">
        <w:trPr>
          <w:trHeight w:val="991"/>
        </w:trPr>
        <w:tc>
          <w:tcPr>
            <w:tcW w:w="1099" w:type="dxa"/>
          </w:tcPr>
          <w:p w14:paraId="42F4EE68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496AF5F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76A7A3E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3AE065E1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</w:tbl>
    <w:p w14:paraId="235424F3" w14:textId="77777777" w:rsidR="00343CF4" w:rsidRPr="00815524" w:rsidRDefault="00343CF4" w:rsidP="00343CF4">
      <w:pPr>
        <w:pStyle w:val="Tekstpodstawowy"/>
        <w:spacing w:before="16"/>
        <w:rPr>
          <w:sz w:val="23"/>
          <w:lang w:val="en-US"/>
        </w:rPr>
      </w:pPr>
    </w:p>
    <w:p w14:paraId="6E1A46CE" w14:textId="77777777" w:rsidR="00343CF4" w:rsidRPr="00171AAE" w:rsidRDefault="00343CF4" w:rsidP="00343CF4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</w:t>
      </w:r>
    </w:p>
    <w:p w14:paraId="438E956D" w14:textId="77777777" w:rsidR="00815524" w:rsidRPr="00815524" w:rsidRDefault="00815524" w:rsidP="00815524">
      <w:pPr>
        <w:spacing w:before="193" w:line="117" w:lineRule="auto"/>
        <w:ind w:left="10800" w:right="103"/>
        <w:jc w:val="center"/>
        <w:rPr>
          <w:b/>
          <w:bCs/>
          <w:spacing w:val="-3"/>
          <w:lang w:val="en-US"/>
        </w:rPr>
      </w:pPr>
      <w:r w:rsidRPr="00815524">
        <w:rPr>
          <w:b/>
          <w:bCs/>
          <w:spacing w:val="-4"/>
          <w:lang w:val="en-US"/>
        </w:rPr>
        <w:t>signature</w:t>
      </w:r>
      <w:r w:rsidRPr="00815524">
        <w:rPr>
          <w:b/>
          <w:bCs/>
          <w:spacing w:val="-9"/>
          <w:lang w:val="en-US"/>
        </w:rPr>
        <w:t xml:space="preserve"> (</w:t>
      </w:r>
      <w:r w:rsidRPr="00815524">
        <w:rPr>
          <w:b/>
          <w:bCs/>
          <w:spacing w:val="-4"/>
          <w:lang w:val="en-US"/>
        </w:rPr>
        <w:t>and</w:t>
      </w:r>
      <w:r w:rsidRPr="00815524">
        <w:rPr>
          <w:b/>
          <w:bCs/>
          <w:spacing w:val="-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stamp)</w:t>
      </w:r>
      <w:r w:rsidRPr="00815524">
        <w:rPr>
          <w:b/>
          <w:bCs/>
          <w:spacing w:val="3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the tutor</w:t>
      </w:r>
      <w:r w:rsidRPr="00815524">
        <w:rPr>
          <w:b/>
          <w:bCs/>
          <w:spacing w:val="39"/>
          <w:lang w:val="en-US"/>
        </w:rPr>
        <w:t xml:space="preserve"> </w:t>
      </w:r>
      <w:r w:rsidRPr="00815524">
        <w:rPr>
          <w:b/>
          <w:bCs/>
          <w:spacing w:val="-3"/>
          <w:lang w:val="en-US"/>
        </w:rPr>
        <w:t>of placement</w:t>
      </w:r>
    </w:p>
    <w:p w14:paraId="5798BDBE" w14:textId="50073D41" w:rsidR="00343CF4" w:rsidRPr="00F93BB4" w:rsidRDefault="00815524" w:rsidP="00815524">
      <w:pPr>
        <w:spacing w:before="193" w:line="117" w:lineRule="auto"/>
        <w:ind w:left="12333" w:right="103" w:firstLine="75"/>
        <w:rPr>
          <w:b/>
          <w:bCs/>
          <w:lang w:val="en-US"/>
        </w:rPr>
      </w:pPr>
      <w:r>
        <w:rPr>
          <w:b/>
          <w:bCs/>
          <w:spacing w:val="-3"/>
          <w:lang w:val="en-US"/>
        </w:rPr>
        <w:t xml:space="preserve">       </w:t>
      </w:r>
      <w:r w:rsidRPr="00815524">
        <w:rPr>
          <w:b/>
          <w:bCs/>
          <w:spacing w:val="-3"/>
          <w:lang w:val="en-US"/>
        </w:rPr>
        <w:t>or organization</w:t>
      </w:r>
    </w:p>
    <w:p w14:paraId="19B3F51F" w14:textId="55FC4C60" w:rsidR="00343CF4" w:rsidRPr="00F93BB4" w:rsidRDefault="00BE0C10" w:rsidP="00343CF4">
      <w:pPr>
        <w:pStyle w:val="Tekstpodstawowy"/>
        <w:spacing w:line="348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lastRenderedPageBreak/>
        <w:t>Organization name</w:t>
      </w:r>
      <w:r w:rsidR="00343CF4" w:rsidRPr="00F93BB4">
        <w:rPr>
          <w:spacing w:val="-1"/>
          <w:sz w:val="22"/>
          <w:szCs w:val="22"/>
          <w:lang w:val="en-US"/>
        </w:rPr>
        <w:t>:</w:t>
      </w:r>
      <w:r w:rsidR="00343CF4" w:rsidRPr="00F93BB4">
        <w:rPr>
          <w:spacing w:val="4"/>
          <w:sz w:val="22"/>
          <w:szCs w:val="22"/>
          <w:lang w:val="en-US"/>
        </w:rPr>
        <w:t xml:space="preserve"> </w:t>
      </w:r>
      <w:r w:rsidR="00343CF4" w:rsidRPr="00F93BB4">
        <w:rPr>
          <w:spacing w:val="-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8EEC1E2" w14:textId="77777777" w:rsidR="00461A5C" w:rsidRPr="00F93BB4" w:rsidRDefault="00461A5C" w:rsidP="00461A5C">
      <w:pPr>
        <w:pStyle w:val="Tekstpodstawowy"/>
        <w:spacing w:line="434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t>Department /</w:t>
      </w:r>
      <w:r w:rsidRPr="00F93BB4">
        <w:rPr>
          <w:lang w:val="en-US"/>
        </w:rPr>
        <w:t xml:space="preserve"> </w:t>
      </w:r>
      <w:r w:rsidRPr="00F93BB4">
        <w:rPr>
          <w:b/>
          <w:bCs/>
          <w:spacing w:val="-1"/>
          <w:sz w:val="22"/>
          <w:szCs w:val="22"/>
          <w:lang w:val="en-US"/>
        </w:rPr>
        <w:t>workplace</w:t>
      </w:r>
      <w:r w:rsidRPr="00F93BB4">
        <w:rPr>
          <w:spacing w:val="-1"/>
          <w:sz w:val="22"/>
          <w:szCs w:val="22"/>
          <w:lang w:val="en-US"/>
        </w:rPr>
        <w:t>:</w:t>
      </w:r>
      <w:r w:rsidRPr="00F93BB4">
        <w:rPr>
          <w:spacing w:val="86"/>
          <w:sz w:val="22"/>
          <w:szCs w:val="22"/>
          <w:lang w:val="en-US"/>
        </w:rPr>
        <w:t xml:space="preserve"> </w:t>
      </w:r>
      <w:r w:rsidRPr="00F93BB4">
        <w:rPr>
          <w:spacing w:val="-1"/>
          <w:lang w:val="en-US"/>
        </w:rPr>
        <w:t>…...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B393C3B" w14:textId="14CB2661" w:rsidR="00343CF4" w:rsidRPr="00F93BB4" w:rsidRDefault="00461A5C" w:rsidP="00343CF4">
      <w:pPr>
        <w:pStyle w:val="Nagwek2"/>
        <w:spacing w:line="475" w:lineRule="exact"/>
        <w:ind w:left="5873" w:right="5794"/>
        <w:rPr>
          <w:i/>
          <w:iCs/>
          <w:color w:val="FF0000"/>
          <w:lang w:val="en-US"/>
        </w:rPr>
      </w:pPr>
      <w:r w:rsidRPr="00F93BB4">
        <w:rPr>
          <w:lang w:val="en-US"/>
        </w:rPr>
        <w:t>WEEKLY REPORT</w:t>
      </w:r>
    </w:p>
    <w:p w14:paraId="3DC89CAB" w14:textId="407585DD" w:rsidR="00343CF4" w:rsidRPr="00F93BB4" w:rsidRDefault="00461A5C" w:rsidP="00343CF4">
      <w:pPr>
        <w:spacing w:line="415" w:lineRule="exact"/>
        <w:ind w:left="186"/>
        <w:rPr>
          <w:sz w:val="24"/>
          <w:lang w:val="en-US"/>
        </w:rPr>
      </w:pPr>
      <w:r w:rsidRPr="00F93BB4">
        <w:rPr>
          <w:b/>
          <w:lang w:val="en-US"/>
        </w:rPr>
        <w:t>Week</w:t>
      </w:r>
      <w:r w:rsidR="00343CF4" w:rsidRPr="00F93BB4">
        <w:rPr>
          <w:sz w:val="24"/>
          <w:lang w:val="en-US"/>
        </w:rPr>
        <w:t xml:space="preserve"> </w:t>
      </w:r>
      <w:r w:rsidR="00343CF4" w:rsidRPr="00F93BB4">
        <w:rPr>
          <w:b/>
          <w:bCs/>
          <w:sz w:val="24"/>
          <w:lang w:val="en-US"/>
        </w:rPr>
        <w:t>3.</w:t>
      </w:r>
      <w:r w:rsidR="00343CF4" w:rsidRPr="00F93BB4">
        <w:rPr>
          <w:sz w:val="24"/>
          <w:lang w:val="en-US"/>
        </w:rPr>
        <w:t xml:space="preserve"> </w:t>
      </w:r>
      <w:r w:rsidRPr="00F93BB4">
        <w:rPr>
          <w:lang w:val="en-US"/>
        </w:rPr>
        <w:t>from</w:t>
      </w:r>
      <w:r w:rsidR="00343CF4" w:rsidRPr="00F93BB4">
        <w:rPr>
          <w:lang w:val="en-US"/>
        </w:rPr>
        <w:t xml:space="preserve"> </w:t>
      </w:r>
      <w:r w:rsidR="00343CF4" w:rsidRPr="00F93BB4">
        <w:rPr>
          <w:sz w:val="24"/>
          <w:lang w:val="en-US"/>
        </w:rPr>
        <w:t>............................................</w:t>
      </w:r>
      <w:r w:rsidR="00343CF4" w:rsidRPr="00F93BB4">
        <w:rPr>
          <w:spacing w:val="-10"/>
          <w:sz w:val="24"/>
          <w:lang w:val="en-US"/>
        </w:rPr>
        <w:t xml:space="preserve"> </w:t>
      </w:r>
      <w:r w:rsidRPr="00F93BB4">
        <w:rPr>
          <w:lang w:val="en-US"/>
        </w:rPr>
        <w:t>t</w:t>
      </w:r>
      <w:r w:rsidR="00343CF4" w:rsidRPr="00F93BB4">
        <w:rPr>
          <w:lang w:val="en-US"/>
        </w:rPr>
        <w:t>o</w:t>
      </w:r>
      <w:r w:rsidR="00343CF4" w:rsidRPr="00F93BB4">
        <w:rPr>
          <w:sz w:val="24"/>
          <w:lang w:val="en-US"/>
        </w:rPr>
        <w:t>.............................................</w:t>
      </w:r>
    </w:p>
    <w:p w14:paraId="542F21EA" w14:textId="77777777" w:rsidR="00343CF4" w:rsidRPr="00F93BB4" w:rsidRDefault="00343CF4" w:rsidP="00343CF4">
      <w:pPr>
        <w:pStyle w:val="Tekstpodstawowy"/>
        <w:spacing w:before="18" w:after="1"/>
        <w:rPr>
          <w:sz w:val="7"/>
          <w:lang w:val="en-US"/>
        </w:rPr>
      </w:pPr>
    </w:p>
    <w:tbl>
      <w:tblPr>
        <w:tblStyle w:val="NormalTable0"/>
        <w:tblW w:w="15325" w:type="dxa"/>
        <w:tblInd w:w="1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1099"/>
        <w:gridCol w:w="1185"/>
        <w:gridCol w:w="1559"/>
        <w:gridCol w:w="11482"/>
      </w:tblGrid>
      <w:tr w:rsidR="00343CF4" w:rsidRPr="00737548" w14:paraId="7AEA4532" w14:textId="77777777" w:rsidTr="00737548">
        <w:trPr>
          <w:trHeight w:val="1236"/>
        </w:trPr>
        <w:tc>
          <w:tcPr>
            <w:tcW w:w="1099" w:type="dxa"/>
            <w:vAlign w:val="center"/>
          </w:tcPr>
          <w:p w14:paraId="2F34E706" w14:textId="77777777" w:rsidR="00343CF4" w:rsidRPr="00F93BB4" w:rsidRDefault="00343CF4" w:rsidP="00EB745C">
            <w:pPr>
              <w:pStyle w:val="TableParagraph"/>
              <w:spacing w:before="19"/>
              <w:ind w:left="-120"/>
              <w:jc w:val="center"/>
              <w:rPr>
                <w:sz w:val="12"/>
                <w:lang w:val="en-US"/>
              </w:rPr>
            </w:pPr>
          </w:p>
          <w:p w14:paraId="1B8FA2EE" w14:textId="4A54DD1C" w:rsidR="00343CF4" w:rsidRDefault="00343CF4" w:rsidP="00EB745C">
            <w:pPr>
              <w:pStyle w:val="TableParagraph"/>
              <w:ind w:left="-120"/>
              <w:jc w:val="center"/>
            </w:pPr>
            <w:r>
              <w:rPr>
                <w:b/>
              </w:rPr>
              <w:t>D</w:t>
            </w:r>
            <w:r w:rsidR="00461A5C">
              <w:rPr>
                <w:b/>
              </w:rPr>
              <w:t>ay</w:t>
            </w:r>
          </w:p>
        </w:tc>
        <w:tc>
          <w:tcPr>
            <w:tcW w:w="1185" w:type="dxa"/>
            <w:vAlign w:val="center"/>
          </w:tcPr>
          <w:p w14:paraId="706A3E74" w14:textId="77777777" w:rsidR="00343CF4" w:rsidRPr="00974C4E" w:rsidRDefault="00343CF4" w:rsidP="00EB745C">
            <w:pPr>
              <w:pStyle w:val="TableParagraph"/>
              <w:spacing w:line="117" w:lineRule="auto"/>
              <w:ind w:right="110"/>
              <w:jc w:val="center"/>
              <w:rPr>
                <w:b/>
                <w:sz w:val="36"/>
                <w:szCs w:val="36"/>
              </w:rPr>
            </w:pPr>
          </w:p>
          <w:p w14:paraId="5DFA1C6D" w14:textId="77777777" w:rsidR="00461A5C" w:rsidRDefault="00461A5C" w:rsidP="00461A5C">
            <w:pPr>
              <w:pStyle w:val="TableParagraph"/>
              <w:ind w:right="110"/>
              <w:jc w:val="center"/>
              <w:rPr>
                <w:b/>
              </w:rPr>
            </w:pPr>
            <w:proofErr w:type="spellStart"/>
            <w:r w:rsidRPr="00461A5C">
              <w:rPr>
                <w:b/>
              </w:rPr>
              <w:t>Working</w:t>
            </w:r>
            <w:proofErr w:type="spellEnd"/>
            <w:r w:rsidRPr="00461A5C">
              <w:rPr>
                <w:b/>
              </w:rPr>
              <w:t xml:space="preserve"> </w:t>
            </w:r>
            <w:proofErr w:type="spellStart"/>
            <w:r w:rsidRPr="00461A5C">
              <w:rPr>
                <w:b/>
              </w:rPr>
              <w:t>hours</w:t>
            </w:r>
            <w:proofErr w:type="spellEnd"/>
          </w:p>
          <w:p w14:paraId="6A84A4DF" w14:textId="5F2157FD" w:rsidR="00343CF4" w:rsidRDefault="00461A5C" w:rsidP="00461A5C">
            <w:pPr>
              <w:pStyle w:val="TableParagraph"/>
              <w:ind w:right="110"/>
              <w:jc w:val="center"/>
            </w:pPr>
            <w:r w:rsidRPr="6D88DABE">
              <w:rPr>
                <w:b/>
                <w:bCs/>
              </w:rPr>
              <w:t>(</w:t>
            </w:r>
            <w:r>
              <w:rPr>
                <w:b/>
                <w:bCs/>
              </w:rPr>
              <w:t>from</w:t>
            </w:r>
            <w:r w:rsidRPr="6D88DAB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- t</w:t>
            </w:r>
            <w:r w:rsidRPr="6D88DABE">
              <w:rPr>
                <w:b/>
                <w:bCs/>
              </w:rPr>
              <w:t>o)</w:t>
            </w:r>
          </w:p>
        </w:tc>
        <w:tc>
          <w:tcPr>
            <w:tcW w:w="1559" w:type="dxa"/>
            <w:vAlign w:val="center"/>
          </w:tcPr>
          <w:p w14:paraId="7DB5F4CC" w14:textId="77777777" w:rsidR="00343CF4" w:rsidRPr="0088437A" w:rsidRDefault="00343CF4" w:rsidP="00EB745C">
            <w:pPr>
              <w:pStyle w:val="TableParagraph"/>
              <w:ind w:right="110"/>
              <w:jc w:val="center"/>
              <w:rPr>
                <w:b/>
                <w:sz w:val="10"/>
                <w:szCs w:val="10"/>
              </w:rPr>
            </w:pPr>
          </w:p>
          <w:p w14:paraId="487D24A1" w14:textId="49BAC640" w:rsidR="00343CF4" w:rsidRPr="00427B73" w:rsidRDefault="00461A5C" w:rsidP="00EB745C">
            <w:pPr>
              <w:pStyle w:val="TableParagraph"/>
              <w:spacing w:before="1"/>
              <w:ind w:left="92" w:right="82" w:firstLine="36"/>
              <w:jc w:val="center"/>
            </w:pPr>
            <w:r w:rsidRPr="00461A5C">
              <w:rPr>
                <w:b/>
                <w:bCs/>
              </w:rPr>
              <w:t xml:space="preserve">Total </w:t>
            </w:r>
            <w:proofErr w:type="spellStart"/>
            <w:r w:rsidRPr="00461A5C">
              <w:rPr>
                <w:b/>
                <w:bCs/>
              </w:rPr>
              <w:t>worked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</w:t>
            </w:r>
            <w:proofErr w:type="spellStart"/>
            <w:r w:rsidRPr="00461A5C">
              <w:rPr>
                <w:b/>
                <w:bCs/>
              </w:rPr>
              <w:t>hours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 w:rsidRPr="6D88DABE"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ay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11482" w:type="dxa"/>
            <w:vAlign w:val="center"/>
          </w:tcPr>
          <w:p w14:paraId="03F30B56" w14:textId="77777777" w:rsidR="00343CF4" w:rsidRPr="00815524" w:rsidRDefault="00343CF4" w:rsidP="00EB745C">
            <w:pPr>
              <w:pStyle w:val="TableParagraph"/>
              <w:spacing w:before="19"/>
              <w:jc w:val="center"/>
              <w:rPr>
                <w:sz w:val="12"/>
                <w:lang w:val="en-US"/>
              </w:rPr>
            </w:pPr>
          </w:p>
          <w:p w14:paraId="1E06835D" w14:textId="60A7E102" w:rsidR="00343CF4" w:rsidRPr="00815524" w:rsidRDefault="00815524" w:rsidP="00EB745C">
            <w:pPr>
              <w:pStyle w:val="TableParagraph"/>
              <w:ind w:left="1803" w:right="1794"/>
              <w:jc w:val="center"/>
              <w:rPr>
                <w:lang w:val="en-US"/>
              </w:rPr>
            </w:pPr>
            <w:r w:rsidRPr="00815524">
              <w:rPr>
                <w:b/>
                <w:bCs/>
                <w:lang w:val="en-US"/>
              </w:rPr>
              <w:t>Practice content/</w:t>
            </w:r>
            <w:r w:rsidRPr="00815524">
              <w:rPr>
                <w:lang w:val="en-US"/>
              </w:rPr>
              <w:t xml:space="preserve"> </w:t>
            </w:r>
            <w:r w:rsidRPr="00815524">
              <w:rPr>
                <w:b/>
                <w:bCs/>
                <w:lang w:val="en-US"/>
              </w:rPr>
              <w:t>scope of activities</w:t>
            </w:r>
          </w:p>
        </w:tc>
      </w:tr>
      <w:tr w:rsidR="00343CF4" w:rsidRPr="00737548" w14:paraId="11DF011E" w14:textId="77777777" w:rsidTr="00737548">
        <w:trPr>
          <w:trHeight w:val="990"/>
        </w:trPr>
        <w:tc>
          <w:tcPr>
            <w:tcW w:w="1099" w:type="dxa"/>
          </w:tcPr>
          <w:p w14:paraId="086D9B22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6FE52683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45037483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3099A86C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6A3D0C85" w14:textId="77777777" w:rsidTr="00737548">
        <w:trPr>
          <w:trHeight w:val="990"/>
        </w:trPr>
        <w:tc>
          <w:tcPr>
            <w:tcW w:w="1099" w:type="dxa"/>
          </w:tcPr>
          <w:p w14:paraId="333A931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692AE11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D09ADC9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675CB29D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08E54653" w14:textId="77777777" w:rsidTr="00737548">
        <w:trPr>
          <w:trHeight w:val="988"/>
        </w:trPr>
        <w:tc>
          <w:tcPr>
            <w:tcW w:w="1099" w:type="dxa"/>
          </w:tcPr>
          <w:p w14:paraId="4316423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47F69058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590C566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495CD1B1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546906D9" w14:textId="77777777" w:rsidTr="00737548">
        <w:trPr>
          <w:trHeight w:val="990"/>
        </w:trPr>
        <w:tc>
          <w:tcPr>
            <w:tcW w:w="1099" w:type="dxa"/>
          </w:tcPr>
          <w:p w14:paraId="5EC79B8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2AA60E17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3F775ADA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60E53682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4508770B" w14:textId="77777777" w:rsidTr="00737548">
        <w:trPr>
          <w:trHeight w:val="991"/>
        </w:trPr>
        <w:tc>
          <w:tcPr>
            <w:tcW w:w="1099" w:type="dxa"/>
          </w:tcPr>
          <w:p w14:paraId="5C3882B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7EFB255A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03D4F877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1C4CAFFE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</w:tbl>
    <w:p w14:paraId="70CBBDAE" w14:textId="77777777" w:rsidR="00343CF4" w:rsidRPr="00815524" w:rsidRDefault="00343CF4" w:rsidP="00343CF4">
      <w:pPr>
        <w:pStyle w:val="Tekstpodstawowy"/>
        <w:spacing w:before="16"/>
        <w:rPr>
          <w:sz w:val="23"/>
          <w:lang w:val="en-US"/>
        </w:rPr>
      </w:pPr>
    </w:p>
    <w:p w14:paraId="5338B080" w14:textId="77777777" w:rsidR="00343CF4" w:rsidRPr="00171AAE" w:rsidRDefault="00343CF4" w:rsidP="00343CF4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</w:t>
      </w:r>
    </w:p>
    <w:p w14:paraId="44AF6A47" w14:textId="77777777" w:rsidR="00815524" w:rsidRPr="00815524" w:rsidRDefault="00815524" w:rsidP="00815524">
      <w:pPr>
        <w:spacing w:before="193" w:line="117" w:lineRule="auto"/>
        <w:ind w:left="10800" w:right="103"/>
        <w:jc w:val="center"/>
        <w:rPr>
          <w:b/>
          <w:bCs/>
          <w:spacing w:val="-3"/>
          <w:lang w:val="en-US"/>
        </w:rPr>
      </w:pPr>
      <w:r w:rsidRPr="00815524">
        <w:rPr>
          <w:b/>
          <w:bCs/>
          <w:spacing w:val="-4"/>
          <w:lang w:val="en-US"/>
        </w:rPr>
        <w:t>signature</w:t>
      </w:r>
      <w:r w:rsidRPr="00815524">
        <w:rPr>
          <w:b/>
          <w:bCs/>
          <w:spacing w:val="-9"/>
          <w:lang w:val="en-US"/>
        </w:rPr>
        <w:t xml:space="preserve"> (</w:t>
      </w:r>
      <w:r w:rsidRPr="00815524">
        <w:rPr>
          <w:b/>
          <w:bCs/>
          <w:spacing w:val="-4"/>
          <w:lang w:val="en-US"/>
        </w:rPr>
        <w:t>and</w:t>
      </w:r>
      <w:r w:rsidRPr="00815524">
        <w:rPr>
          <w:b/>
          <w:bCs/>
          <w:spacing w:val="-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stamp)</w:t>
      </w:r>
      <w:r w:rsidRPr="00815524">
        <w:rPr>
          <w:b/>
          <w:bCs/>
          <w:spacing w:val="3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the tutor</w:t>
      </w:r>
      <w:r w:rsidRPr="00815524">
        <w:rPr>
          <w:b/>
          <w:bCs/>
          <w:spacing w:val="39"/>
          <w:lang w:val="en-US"/>
        </w:rPr>
        <w:t xml:space="preserve"> </w:t>
      </w:r>
      <w:r w:rsidRPr="00815524">
        <w:rPr>
          <w:b/>
          <w:bCs/>
          <w:spacing w:val="-3"/>
          <w:lang w:val="en-US"/>
        </w:rPr>
        <w:t>of placement</w:t>
      </w:r>
    </w:p>
    <w:p w14:paraId="3C6FD446" w14:textId="188D0E9F" w:rsidR="00343CF4" w:rsidRPr="00F93BB4" w:rsidRDefault="00815524" w:rsidP="00815524">
      <w:pPr>
        <w:spacing w:before="193" w:line="117" w:lineRule="auto"/>
        <w:ind w:left="12333" w:right="103" w:firstLine="75"/>
        <w:rPr>
          <w:b/>
          <w:bCs/>
          <w:lang w:val="en-US"/>
        </w:rPr>
      </w:pPr>
      <w:r>
        <w:rPr>
          <w:b/>
          <w:bCs/>
          <w:spacing w:val="-3"/>
          <w:lang w:val="en-US"/>
        </w:rPr>
        <w:t xml:space="preserve">       </w:t>
      </w:r>
      <w:r w:rsidRPr="00815524">
        <w:rPr>
          <w:b/>
          <w:bCs/>
          <w:spacing w:val="-3"/>
          <w:lang w:val="en-US"/>
        </w:rPr>
        <w:t>or organization</w:t>
      </w:r>
    </w:p>
    <w:p w14:paraId="292F4E88" w14:textId="2ED67255" w:rsidR="00343CF4" w:rsidRPr="00F93BB4" w:rsidRDefault="00BE0C10" w:rsidP="00343CF4">
      <w:pPr>
        <w:pStyle w:val="Tekstpodstawowy"/>
        <w:spacing w:line="348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lastRenderedPageBreak/>
        <w:t>Organization name</w:t>
      </w:r>
      <w:r w:rsidR="00343CF4" w:rsidRPr="00F93BB4">
        <w:rPr>
          <w:spacing w:val="-1"/>
          <w:sz w:val="22"/>
          <w:szCs w:val="22"/>
          <w:lang w:val="en-US"/>
        </w:rPr>
        <w:t>:</w:t>
      </w:r>
      <w:r w:rsidR="00343CF4" w:rsidRPr="00F93BB4">
        <w:rPr>
          <w:spacing w:val="4"/>
          <w:sz w:val="22"/>
          <w:szCs w:val="22"/>
          <w:lang w:val="en-US"/>
        </w:rPr>
        <w:t xml:space="preserve"> </w:t>
      </w:r>
      <w:r w:rsidR="00343CF4" w:rsidRPr="00F93BB4">
        <w:rPr>
          <w:spacing w:val="-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90F2E9" w14:textId="77777777" w:rsidR="00461A5C" w:rsidRPr="00F93BB4" w:rsidRDefault="00461A5C" w:rsidP="00461A5C">
      <w:pPr>
        <w:pStyle w:val="Tekstpodstawowy"/>
        <w:spacing w:line="434" w:lineRule="exact"/>
        <w:ind w:left="186"/>
        <w:rPr>
          <w:lang w:val="en-US"/>
        </w:rPr>
      </w:pPr>
      <w:r w:rsidRPr="00F93BB4">
        <w:rPr>
          <w:b/>
          <w:bCs/>
          <w:spacing w:val="-1"/>
          <w:sz w:val="22"/>
          <w:szCs w:val="22"/>
          <w:lang w:val="en-US"/>
        </w:rPr>
        <w:t>Department /</w:t>
      </w:r>
      <w:r w:rsidRPr="00F93BB4">
        <w:rPr>
          <w:lang w:val="en-US"/>
        </w:rPr>
        <w:t xml:space="preserve"> </w:t>
      </w:r>
      <w:r w:rsidRPr="00F93BB4">
        <w:rPr>
          <w:b/>
          <w:bCs/>
          <w:spacing w:val="-1"/>
          <w:sz w:val="22"/>
          <w:szCs w:val="22"/>
          <w:lang w:val="en-US"/>
        </w:rPr>
        <w:t>workplace</w:t>
      </w:r>
      <w:r w:rsidRPr="00F93BB4">
        <w:rPr>
          <w:spacing w:val="-1"/>
          <w:sz w:val="22"/>
          <w:szCs w:val="22"/>
          <w:lang w:val="en-US"/>
        </w:rPr>
        <w:t>:</w:t>
      </w:r>
      <w:r w:rsidRPr="00F93BB4">
        <w:rPr>
          <w:spacing w:val="86"/>
          <w:sz w:val="22"/>
          <w:szCs w:val="22"/>
          <w:lang w:val="en-US"/>
        </w:rPr>
        <w:t xml:space="preserve"> </w:t>
      </w:r>
      <w:r w:rsidRPr="00F93BB4">
        <w:rPr>
          <w:spacing w:val="-1"/>
          <w:lang w:val="en-US"/>
        </w:rPr>
        <w:t>…...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91DD5A3" w14:textId="743C773C" w:rsidR="00343CF4" w:rsidRPr="00F93BB4" w:rsidRDefault="00461A5C" w:rsidP="00343CF4">
      <w:pPr>
        <w:pStyle w:val="Nagwek2"/>
        <w:spacing w:line="475" w:lineRule="exact"/>
        <w:ind w:left="5873" w:right="5794"/>
        <w:rPr>
          <w:i/>
          <w:iCs/>
          <w:color w:val="FF0000"/>
          <w:lang w:val="en-US"/>
        </w:rPr>
      </w:pPr>
      <w:r w:rsidRPr="00F93BB4">
        <w:rPr>
          <w:lang w:val="en-US"/>
        </w:rPr>
        <w:t>WEEKLY REPORT</w:t>
      </w:r>
    </w:p>
    <w:p w14:paraId="6899A97A" w14:textId="097D4D6B" w:rsidR="00343CF4" w:rsidRPr="00F93BB4" w:rsidRDefault="00461A5C" w:rsidP="00343CF4">
      <w:pPr>
        <w:spacing w:line="415" w:lineRule="exact"/>
        <w:ind w:left="186"/>
        <w:rPr>
          <w:sz w:val="24"/>
          <w:lang w:val="en-US"/>
        </w:rPr>
      </w:pPr>
      <w:r w:rsidRPr="00F93BB4">
        <w:rPr>
          <w:b/>
          <w:lang w:val="en-US"/>
        </w:rPr>
        <w:t>Week</w:t>
      </w:r>
      <w:r w:rsidR="00343CF4" w:rsidRPr="00F93BB4">
        <w:rPr>
          <w:sz w:val="24"/>
          <w:lang w:val="en-US"/>
        </w:rPr>
        <w:t xml:space="preserve"> </w:t>
      </w:r>
      <w:r w:rsidR="00343CF4" w:rsidRPr="00F93BB4">
        <w:rPr>
          <w:b/>
          <w:bCs/>
          <w:sz w:val="24"/>
          <w:lang w:val="en-US"/>
        </w:rPr>
        <w:t>4.</w:t>
      </w:r>
      <w:r w:rsidR="00343CF4" w:rsidRPr="00F93BB4">
        <w:rPr>
          <w:sz w:val="24"/>
          <w:lang w:val="en-US"/>
        </w:rPr>
        <w:t xml:space="preserve"> </w:t>
      </w:r>
      <w:r w:rsidRPr="00F93BB4">
        <w:rPr>
          <w:lang w:val="en-US"/>
        </w:rPr>
        <w:t>from</w:t>
      </w:r>
      <w:r w:rsidR="00343CF4" w:rsidRPr="00F93BB4">
        <w:rPr>
          <w:lang w:val="en-US"/>
        </w:rPr>
        <w:t xml:space="preserve"> </w:t>
      </w:r>
      <w:r w:rsidR="00343CF4" w:rsidRPr="00F93BB4">
        <w:rPr>
          <w:sz w:val="24"/>
          <w:lang w:val="en-US"/>
        </w:rPr>
        <w:t>............................................</w:t>
      </w:r>
      <w:r w:rsidR="00343CF4" w:rsidRPr="00F93BB4">
        <w:rPr>
          <w:spacing w:val="-10"/>
          <w:sz w:val="24"/>
          <w:lang w:val="en-US"/>
        </w:rPr>
        <w:t xml:space="preserve"> </w:t>
      </w:r>
      <w:r w:rsidRPr="00F93BB4">
        <w:rPr>
          <w:lang w:val="en-US"/>
        </w:rPr>
        <w:t>t</w:t>
      </w:r>
      <w:r w:rsidR="00343CF4" w:rsidRPr="00F93BB4">
        <w:rPr>
          <w:lang w:val="en-US"/>
        </w:rPr>
        <w:t>o</w:t>
      </w:r>
      <w:r w:rsidR="00343CF4" w:rsidRPr="00F93BB4">
        <w:rPr>
          <w:sz w:val="24"/>
          <w:lang w:val="en-US"/>
        </w:rPr>
        <w:t>.............................................</w:t>
      </w:r>
    </w:p>
    <w:p w14:paraId="6A07904C" w14:textId="77777777" w:rsidR="00343CF4" w:rsidRPr="00F93BB4" w:rsidRDefault="00343CF4" w:rsidP="00343CF4">
      <w:pPr>
        <w:pStyle w:val="Tekstpodstawowy"/>
        <w:spacing w:before="18" w:after="1"/>
        <w:rPr>
          <w:sz w:val="7"/>
          <w:lang w:val="en-US"/>
        </w:rPr>
      </w:pPr>
    </w:p>
    <w:tbl>
      <w:tblPr>
        <w:tblStyle w:val="NormalTable0"/>
        <w:tblW w:w="15325" w:type="dxa"/>
        <w:tblInd w:w="1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1099"/>
        <w:gridCol w:w="1185"/>
        <w:gridCol w:w="1559"/>
        <w:gridCol w:w="11482"/>
      </w:tblGrid>
      <w:tr w:rsidR="00343CF4" w:rsidRPr="00737548" w14:paraId="3CD61067" w14:textId="77777777" w:rsidTr="00737548">
        <w:trPr>
          <w:trHeight w:val="1236"/>
        </w:trPr>
        <w:tc>
          <w:tcPr>
            <w:tcW w:w="1099" w:type="dxa"/>
            <w:vAlign w:val="center"/>
          </w:tcPr>
          <w:p w14:paraId="3F37B1CA" w14:textId="77777777" w:rsidR="00343CF4" w:rsidRPr="00F93BB4" w:rsidRDefault="00343CF4" w:rsidP="00EB745C">
            <w:pPr>
              <w:pStyle w:val="TableParagraph"/>
              <w:spacing w:before="19"/>
              <w:ind w:left="-120"/>
              <w:jc w:val="center"/>
              <w:rPr>
                <w:sz w:val="12"/>
                <w:lang w:val="en-US"/>
              </w:rPr>
            </w:pPr>
          </w:p>
          <w:p w14:paraId="56AC67BA" w14:textId="0EA39A7C" w:rsidR="00343CF4" w:rsidRDefault="00343CF4" w:rsidP="00EB745C">
            <w:pPr>
              <w:pStyle w:val="TableParagraph"/>
              <w:ind w:left="-120"/>
              <w:jc w:val="center"/>
            </w:pPr>
            <w:r>
              <w:rPr>
                <w:b/>
              </w:rPr>
              <w:t>D</w:t>
            </w:r>
            <w:r w:rsidR="00461A5C">
              <w:rPr>
                <w:b/>
              </w:rPr>
              <w:t>ay</w:t>
            </w:r>
          </w:p>
        </w:tc>
        <w:tc>
          <w:tcPr>
            <w:tcW w:w="1185" w:type="dxa"/>
            <w:vAlign w:val="center"/>
          </w:tcPr>
          <w:p w14:paraId="2F142024" w14:textId="77777777" w:rsidR="00343CF4" w:rsidRPr="00974C4E" w:rsidRDefault="00343CF4" w:rsidP="00EB745C">
            <w:pPr>
              <w:pStyle w:val="TableParagraph"/>
              <w:spacing w:line="117" w:lineRule="auto"/>
              <w:ind w:right="110"/>
              <w:jc w:val="center"/>
              <w:rPr>
                <w:b/>
                <w:sz w:val="36"/>
                <w:szCs w:val="36"/>
              </w:rPr>
            </w:pPr>
          </w:p>
          <w:p w14:paraId="3221C930" w14:textId="78FEF90E" w:rsidR="00343CF4" w:rsidRDefault="00461A5C" w:rsidP="00EB745C">
            <w:pPr>
              <w:pStyle w:val="TableParagraph"/>
              <w:ind w:right="110"/>
              <w:jc w:val="center"/>
              <w:rPr>
                <w:b/>
              </w:rPr>
            </w:pPr>
            <w:proofErr w:type="spellStart"/>
            <w:r w:rsidRPr="00461A5C">
              <w:rPr>
                <w:b/>
              </w:rPr>
              <w:t>Working</w:t>
            </w:r>
            <w:proofErr w:type="spellEnd"/>
            <w:r w:rsidRPr="00461A5C">
              <w:rPr>
                <w:b/>
              </w:rPr>
              <w:t xml:space="preserve"> </w:t>
            </w:r>
            <w:proofErr w:type="spellStart"/>
            <w:r w:rsidRPr="00461A5C">
              <w:rPr>
                <w:b/>
              </w:rPr>
              <w:t>hours</w:t>
            </w:r>
            <w:proofErr w:type="spellEnd"/>
          </w:p>
          <w:p w14:paraId="5530148C" w14:textId="4FC8A124" w:rsidR="00343CF4" w:rsidRDefault="00343CF4" w:rsidP="00EB745C">
            <w:pPr>
              <w:pStyle w:val="TableParagraph"/>
              <w:ind w:right="110"/>
              <w:jc w:val="center"/>
            </w:pPr>
            <w:r w:rsidRPr="6D88DABE">
              <w:rPr>
                <w:b/>
                <w:bCs/>
              </w:rPr>
              <w:t>(</w:t>
            </w:r>
            <w:r w:rsidR="00461A5C">
              <w:rPr>
                <w:b/>
                <w:bCs/>
              </w:rPr>
              <w:t>from</w:t>
            </w:r>
            <w:r w:rsidRPr="6D88DAB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- </w:t>
            </w:r>
            <w:r w:rsidR="00461A5C">
              <w:rPr>
                <w:b/>
                <w:bCs/>
              </w:rPr>
              <w:t>t</w:t>
            </w:r>
            <w:r w:rsidRPr="6D88DABE">
              <w:rPr>
                <w:b/>
                <w:bCs/>
              </w:rPr>
              <w:t>o)</w:t>
            </w:r>
          </w:p>
        </w:tc>
        <w:tc>
          <w:tcPr>
            <w:tcW w:w="1559" w:type="dxa"/>
            <w:vAlign w:val="center"/>
          </w:tcPr>
          <w:p w14:paraId="30911E18" w14:textId="77777777" w:rsidR="00343CF4" w:rsidRPr="0088437A" w:rsidRDefault="00343CF4" w:rsidP="00EB745C">
            <w:pPr>
              <w:pStyle w:val="TableParagraph"/>
              <w:ind w:right="110"/>
              <w:jc w:val="center"/>
              <w:rPr>
                <w:b/>
                <w:sz w:val="10"/>
                <w:szCs w:val="10"/>
              </w:rPr>
            </w:pPr>
          </w:p>
          <w:p w14:paraId="4A3C5363" w14:textId="47D99226" w:rsidR="00343CF4" w:rsidRPr="00427B73" w:rsidRDefault="00461A5C" w:rsidP="00EB745C">
            <w:pPr>
              <w:pStyle w:val="TableParagraph"/>
              <w:spacing w:before="1"/>
              <w:ind w:left="92" w:right="82" w:firstLine="36"/>
              <w:jc w:val="center"/>
            </w:pPr>
            <w:r w:rsidRPr="00461A5C">
              <w:rPr>
                <w:b/>
                <w:bCs/>
              </w:rPr>
              <w:t xml:space="preserve">Total </w:t>
            </w:r>
            <w:proofErr w:type="spellStart"/>
            <w:r w:rsidRPr="00461A5C">
              <w:rPr>
                <w:b/>
                <w:bCs/>
              </w:rPr>
              <w:t>worked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</w:t>
            </w:r>
            <w:proofErr w:type="spellStart"/>
            <w:r w:rsidRPr="00461A5C">
              <w:rPr>
                <w:b/>
                <w:bCs/>
              </w:rPr>
              <w:t>hours</w:t>
            </w:r>
            <w:proofErr w:type="spellEnd"/>
            <w:r w:rsidRPr="00461A5C">
              <w:rPr>
                <w:b/>
                <w:bCs/>
              </w:rPr>
              <w:t xml:space="preserve"> </w:t>
            </w:r>
            <w:r w:rsidRPr="6D88DABE"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ay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11482" w:type="dxa"/>
            <w:vAlign w:val="center"/>
          </w:tcPr>
          <w:p w14:paraId="0757E08C" w14:textId="77777777" w:rsidR="00343CF4" w:rsidRPr="00815524" w:rsidRDefault="00343CF4" w:rsidP="00EB745C">
            <w:pPr>
              <w:pStyle w:val="TableParagraph"/>
              <w:spacing w:before="19"/>
              <w:jc w:val="center"/>
              <w:rPr>
                <w:sz w:val="12"/>
                <w:lang w:val="en-US"/>
              </w:rPr>
            </w:pPr>
          </w:p>
          <w:p w14:paraId="514E1DB2" w14:textId="6354081D" w:rsidR="00343CF4" w:rsidRPr="00815524" w:rsidRDefault="00815524" w:rsidP="00EB745C">
            <w:pPr>
              <w:pStyle w:val="TableParagraph"/>
              <w:ind w:left="1803" w:right="1794"/>
              <w:jc w:val="center"/>
              <w:rPr>
                <w:lang w:val="en-US"/>
              </w:rPr>
            </w:pPr>
            <w:r w:rsidRPr="00815524">
              <w:rPr>
                <w:b/>
                <w:bCs/>
                <w:lang w:val="en-US"/>
              </w:rPr>
              <w:t>Practice content</w:t>
            </w:r>
            <w:r w:rsidR="00343CF4" w:rsidRPr="00815524">
              <w:rPr>
                <w:b/>
                <w:bCs/>
                <w:lang w:val="en-US"/>
              </w:rPr>
              <w:t>/</w:t>
            </w:r>
            <w:r w:rsidRPr="00815524">
              <w:rPr>
                <w:lang w:val="en-US"/>
              </w:rPr>
              <w:t xml:space="preserve"> </w:t>
            </w:r>
            <w:r w:rsidRPr="00815524">
              <w:rPr>
                <w:b/>
                <w:bCs/>
                <w:lang w:val="en-US"/>
              </w:rPr>
              <w:t>scope of activities</w:t>
            </w:r>
          </w:p>
        </w:tc>
      </w:tr>
      <w:tr w:rsidR="00343CF4" w:rsidRPr="00737548" w14:paraId="00AA9834" w14:textId="77777777" w:rsidTr="00737548">
        <w:trPr>
          <w:trHeight w:val="990"/>
        </w:trPr>
        <w:tc>
          <w:tcPr>
            <w:tcW w:w="1099" w:type="dxa"/>
          </w:tcPr>
          <w:p w14:paraId="7B4017FB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64E4ECD8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3D5F13A1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0380D651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2D6E0107" w14:textId="77777777" w:rsidTr="00737548">
        <w:trPr>
          <w:trHeight w:val="990"/>
        </w:trPr>
        <w:tc>
          <w:tcPr>
            <w:tcW w:w="1099" w:type="dxa"/>
          </w:tcPr>
          <w:p w14:paraId="2B9DADE7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5B25346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3D597089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2B3F10A3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478F285D" w14:textId="77777777" w:rsidTr="00737548">
        <w:trPr>
          <w:trHeight w:val="988"/>
        </w:trPr>
        <w:tc>
          <w:tcPr>
            <w:tcW w:w="1099" w:type="dxa"/>
          </w:tcPr>
          <w:p w14:paraId="702A2BC7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1CDE6103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1A3C8356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1E874C84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77147EB1" w14:textId="77777777" w:rsidTr="00737548">
        <w:trPr>
          <w:trHeight w:val="990"/>
        </w:trPr>
        <w:tc>
          <w:tcPr>
            <w:tcW w:w="1099" w:type="dxa"/>
          </w:tcPr>
          <w:p w14:paraId="5A0C4B67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24B5A388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674F6E92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6D51D2E5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  <w:tr w:rsidR="00343CF4" w:rsidRPr="00737548" w14:paraId="3387F449" w14:textId="77777777" w:rsidTr="00737548">
        <w:trPr>
          <w:trHeight w:val="991"/>
        </w:trPr>
        <w:tc>
          <w:tcPr>
            <w:tcW w:w="1099" w:type="dxa"/>
          </w:tcPr>
          <w:p w14:paraId="684D54E5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85" w:type="dxa"/>
          </w:tcPr>
          <w:p w14:paraId="79BEB41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559" w:type="dxa"/>
          </w:tcPr>
          <w:p w14:paraId="24110EC9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1482" w:type="dxa"/>
          </w:tcPr>
          <w:p w14:paraId="3D7102DF" w14:textId="77777777" w:rsidR="00343CF4" w:rsidRPr="00815524" w:rsidRDefault="00343CF4" w:rsidP="00EB745C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</w:tr>
    </w:tbl>
    <w:p w14:paraId="01B3751B" w14:textId="77777777" w:rsidR="00343CF4" w:rsidRPr="00815524" w:rsidRDefault="00343CF4" w:rsidP="00343CF4">
      <w:pPr>
        <w:pStyle w:val="Tekstpodstawowy"/>
        <w:spacing w:before="16"/>
        <w:rPr>
          <w:sz w:val="23"/>
          <w:lang w:val="en-US"/>
        </w:rPr>
      </w:pPr>
    </w:p>
    <w:p w14:paraId="5CA04574" w14:textId="77777777" w:rsidR="00343CF4" w:rsidRPr="00171AAE" w:rsidRDefault="00343CF4" w:rsidP="00343CF4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</w:t>
      </w:r>
    </w:p>
    <w:p w14:paraId="40249734" w14:textId="77777777" w:rsidR="00815524" w:rsidRPr="00815524" w:rsidRDefault="00815524" w:rsidP="00815524">
      <w:pPr>
        <w:spacing w:before="193" w:line="117" w:lineRule="auto"/>
        <w:ind w:left="10800" w:right="103"/>
        <w:jc w:val="center"/>
        <w:rPr>
          <w:b/>
          <w:bCs/>
          <w:spacing w:val="-3"/>
          <w:lang w:val="en-US"/>
        </w:rPr>
      </w:pPr>
      <w:r w:rsidRPr="00815524">
        <w:rPr>
          <w:b/>
          <w:bCs/>
          <w:spacing w:val="-4"/>
          <w:lang w:val="en-US"/>
        </w:rPr>
        <w:t>signature</w:t>
      </w:r>
      <w:r w:rsidRPr="00815524">
        <w:rPr>
          <w:b/>
          <w:bCs/>
          <w:spacing w:val="-9"/>
          <w:lang w:val="en-US"/>
        </w:rPr>
        <w:t xml:space="preserve"> (</w:t>
      </w:r>
      <w:r w:rsidRPr="00815524">
        <w:rPr>
          <w:b/>
          <w:bCs/>
          <w:spacing w:val="-4"/>
          <w:lang w:val="en-US"/>
        </w:rPr>
        <w:t>and</w:t>
      </w:r>
      <w:r w:rsidRPr="00815524">
        <w:rPr>
          <w:b/>
          <w:bCs/>
          <w:spacing w:val="-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stamp)</w:t>
      </w:r>
      <w:r w:rsidRPr="00815524">
        <w:rPr>
          <w:b/>
          <w:bCs/>
          <w:spacing w:val="38"/>
          <w:lang w:val="en-US"/>
        </w:rPr>
        <w:t xml:space="preserve"> </w:t>
      </w:r>
      <w:r w:rsidRPr="00815524">
        <w:rPr>
          <w:b/>
          <w:bCs/>
          <w:spacing w:val="-4"/>
          <w:lang w:val="en-US"/>
        </w:rPr>
        <w:t>the tutor</w:t>
      </w:r>
      <w:r w:rsidRPr="00815524">
        <w:rPr>
          <w:b/>
          <w:bCs/>
          <w:spacing w:val="39"/>
          <w:lang w:val="en-US"/>
        </w:rPr>
        <w:t xml:space="preserve"> </w:t>
      </w:r>
      <w:r w:rsidRPr="00815524">
        <w:rPr>
          <w:b/>
          <w:bCs/>
          <w:spacing w:val="-3"/>
          <w:lang w:val="en-US"/>
        </w:rPr>
        <w:t>of placement</w:t>
      </w:r>
    </w:p>
    <w:p w14:paraId="7B8E8CA5" w14:textId="56C97264" w:rsidR="00343CF4" w:rsidRPr="00F93BB4" w:rsidRDefault="00815524" w:rsidP="00815524">
      <w:pPr>
        <w:spacing w:before="193" w:line="117" w:lineRule="auto"/>
        <w:ind w:left="12333" w:right="103" w:firstLine="75"/>
        <w:rPr>
          <w:b/>
          <w:bCs/>
          <w:lang w:val="en-US"/>
        </w:rPr>
      </w:pPr>
      <w:r>
        <w:rPr>
          <w:b/>
          <w:bCs/>
          <w:spacing w:val="-3"/>
          <w:lang w:val="en-US"/>
        </w:rPr>
        <w:t xml:space="preserve">       </w:t>
      </w:r>
      <w:r w:rsidRPr="00F93BB4">
        <w:rPr>
          <w:b/>
          <w:bCs/>
          <w:spacing w:val="-3"/>
          <w:lang w:val="en-US"/>
        </w:rPr>
        <w:t>or organization</w:t>
      </w:r>
    </w:p>
    <w:p w14:paraId="24AB9E05" w14:textId="1D7C164A" w:rsidR="00343CF4" w:rsidRPr="00F93BB4" w:rsidRDefault="00343CF4" w:rsidP="001C5E1F">
      <w:pPr>
        <w:spacing w:line="117" w:lineRule="auto"/>
        <w:jc w:val="center"/>
        <w:rPr>
          <w:lang w:val="en-US"/>
        </w:rPr>
        <w:sectPr w:rsidR="00343CF4" w:rsidRPr="00F93BB4">
          <w:headerReference w:type="default" r:id="rId16"/>
          <w:footerReference w:type="default" r:id="rId17"/>
          <w:pgSz w:w="16840" w:h="11910" w:orient="landscape"/>
          <w:pgMar w:top="480" w:right="460" w:bottom="280" w:left="380" w:header="708" w:footer="708" w:gutter="0"/>
          <w:cols w:space="708"/>
        </w:sectPr>
      </w:pPr>
    </w:p>
    <w:p w14:paraId="0FEB1B12" w14:textId="3A1A9F22" w:rsidR="00DF1C94" w:rsidRPr="00F93BB4" w:rsidRDefault="00815524" w:rsidP="00C4167C">
      <w:pPr>
        <w:widowControl/>
        <w:tabs>
          <w:tab w:val="left" w:pos="4560"/>
          <w:tab w:val="left" w:pos="4678"/>
        </w:tabs>
        <w:autoSpaceDE/>
        <w:autoSpaceDN/>
        <w:contextualSpacing/>
        <w:jc w:val="center"/>
        <w:rPr>
          <w:b/>
          <w:bCs/>
          <w:sz w:val="40"/>
          <w:szCs w:val="40"/>
          <w:lang w:val="en-US"/>
        </w:rPr>
      </w:pPr>
      <w:r w:rsidRPr="00F93BB4">
        <w:rPr>
          <w:b/>
          <w:bCs/>
          <w:sz w:val="40"/>
          <w:szCs w:val="40"/>
          <w:lang w:val="en-US"/>
        </w:rPr>
        <w:lastRenderedPageBreak/>
        <w:t>ASSESSMENT OF P</w:t>
      </w:r>
      <w:r w:rsidR="00A95DD3" w:rsidRPr="00F93BB4">
        <w:rPr>
          <w:b/>
          <w:bCs/>
          <w:sz w:val="40"/>
          <w:szCs w:val="40"/>
          <w:lang w:val="en-US"/>
        </w:rPr>
        <w:t>LACEMENT</w:t>
      </w:r>
      <w:r w:rsidRPr="00F93BB4">
        <w:rPr>
          <w:b/>
          <w:bCs/>
          <w:sz w:val="40"/>
          <w:szCs w:val="40"/>
          <w:lang w:val="en-US"/>
        </w:rPr>
        <w:t xml:space="preserve"> </w:t>
      </w:r>
    </w:p>
    <w:p w14:paraId="2037F650" w14:textId="69E4F72B" w:rsidR="00B37574" w:rsidRPr="00F93BB4" w:rsidRDefault="00815524" w:rsidP="00C4167C">
      <w:pPr>
        <w:widowControl/>
        <w:tabs>
          <w:tab w:val="left" w:pos="4560"/>
          <w:tab w:val="left" w:pos="4678"/>
        </w:tabs>
        <w:autoSpaceDE/>
        <w:autoSpaceDN/>
        <w:contextualSpacing/>
        <w:jc w:val="center"/>
        <w:rPr>
          <w:b/>
          <w:bCs/>
          <w:sz w:val="40"/>
          <w:szCs w:val="40"/>
          <w:lang w:val="en-US"/>
        </w:rPr>
      </w:pPr>
      <w:r w:rsidRPr="00F93BB4">
        <w:rPr>
          <w:b/>
          <w:bCs/>
          <w:sz w:val="40"/>
          <w:szCs w:val="40"/>
          <w:lang w:val="en-US"/>
        </w:rPr>
        <w:t>BY THE</w:t>
      </w:r>
      <w:r w:rsidR="00DF1C94" w:rsidRPr="00F93BB4">
        <w:rPr>
          <w:b/>
          <w:bCs/>
          <w:sz w:val="40"/>
          <w:szCs w:val="40"/>
          <w:lang w:val="en-US"/>
        </w:rPr>
        <w:t xml:space="preserve"> TUTOR OF PLACEMENT</w:t>
      </w:r>
    </w:p>
    <w:p w14:paraId="052F5B3B" w14:textId="42531E17" w:rsidR="00B37574" w:rsidRPr="00815524" w:rsidRDefault="00B37574" w:rsidP="77B57F6F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  <w:bCs/>
          <w:sz w:val="44"/>
          <w:szCs w:val="44"/>
          <w:lang w:val="en-US"/>
        </w:rPr>
      </w:pPr>
    </w:p>
    <w:p w14:paraId="5E9F38C5" w14:textId="651F6B52" w:rsidR="00B37574" w:rsidRPr="00DF1C94" w:rsidRDefault="00DF1C94" w:rsidP="00C4167C">
      <w:pPr>
        <w:tabs>
          <w:tab w:val="left" w:pos="4560"/>
          <w:tab w:val="left" w:pos="4678"/>
        </w:tabs>
        <w:spacing w:after="240"/>
        <w:rPr>
          <w:b/>
          <w:bCs/>
          <w:sz w:val="24"/>
          <w:szCs w:val="24"/>
          <w:lang w:val="en-US"/>
        </w:rPr>
      </w:pPr>
      <w:r w:rsidRPr="00DF1C94">
        <w:rPr>
          <w:b/>
          <w:bCs/>
          <w:sz w:val="24"/>
          <w:szCs w:val="24"/>
          <w:lang w:val="en-US"/>
        </w:rPr>
        <w:t>Student / trainee evaluation sheet:</w:t>
      </w:r>
    </w:p>
    <w:p w14:paraId="1D51B3BD" w14:textId="345B02F9" w:rsidR="00B37574" w:rsidRPr="00DF1C94" w:rsidRDefault="00DF1C94" w:rsidP="00242BA7">
      <w:pPr>
        <w:pStyle w:val="Akapitzlist"/>
        <w:widowControl/>
        <w:numPr>
          <w:ilvl w:val="0"/>
          <w:numId w:val="11"/>
        </w:numPr>
        <w:tabs>
          <w:tab w:val="left" w:pos="4560"/>
          <w:tab w:val="left" w:pos="4678"/>
        </w:tabs>
        <w:autoSpaceDE/>
        <w:autoSpaceDN/>
        <w:ind w:left="426"/>
        <w:contextualSpacing/>
        <w:rPr>
          <w:sz w:val="24"/>
          <w:szCs w:val="24"/>
          <w:lang w:val="en-US"/>
        </w:rPr>
      </w:pPr>
      <w:r w:rsidRPr="00DF1C94">
        <w:rPr>
          <w:sz w:val="24"/>
          <w:szCs w:val="24"/>
          <w:lang w:val="en-US"/>
        </w:rPr>
        <w:t>Please tick one answer in each area</w:t>
      </w:r>
      <w:r w:rsidR="00242BA7" w:rsidRPr="00DF1C94">
        <w:rPr>
          <w:sz w:val="24"/>
          <w:szCs w:val="24"/>
          <w:lang w:val="en-US"/>
        </w:rPr>
        <w:t>:</w:t>
      </w:r>
    </w:p>
    <w:p w14:paraId="626908CA" w14:textId="6E9283C6" w:rsidR="00B37574" w:rsidRPr="00DF1C94" w:rsidRDefault="00B37574" w:rsidP="00A968B9">
      <w:pPr>
        <w:widowControl/>
        <w:tabs>
          <w:tab w:val="left" w:pos="4560"/>
          <w:tab w:val="left" w:pos="4678"/>
        </w:tabs>
        <w:autoSpaceDE/>
        <w:autoSpaceDN/>
        <w:contextualSpacing/>
        <w:rPr>
          <w:sz w:val="6"/>
          <w:szCs w:val="6"/>
          <w:lang w:val="en-US"/>
        </w:rPr>
      </w:pPr>
    </w:p>
    <w:p w14:paraId="728310E3" w14:textId="77777777" w:rsidR="00B37574" w:rsidRPr="00DF1C94" w:rsidRDefault="00B37574" w:rsidP="00B37574">
      <w:pPr>
        <w:tabs>
          <w:tab w:val="left" w:pos="4560"/>
          <w:tab w:val="left" w:pos="4678"/>
        </w:tabs>
        <w:rPr>
          <w:sz w:val="8"/>
          <w:szCs w:val="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9"/>
        <w:gridCol w:w="5908"/>
        <w:gridCol w:w="556"/>
        <w:gridCol w:w="556"/>
        <w:gridCol w:w="556"/>
        <w:gridCol w:w="556"/>
        <w:gridCol w:w="499"/>
      </w:tblGrid>
      <w:tr w:rsidR="00B37574" w:rsidRPr="00737548" w14:paraId="7A8987E8" w14:textId="77777777" w:rsidTr="00242BA7">
        <w:tc>
          <w:tcPr>
            <w:tcW w:w="669" w:type="dxa"/>
            <w:vAlign w:val="center"/>
          </w:tcPr>
          <w:p w14:paraId="292BB6B3" w14:textId="669769DE" w:rsidR="00B37574" w:rsidRDefault="00B37574" w:rsidP="00242BA7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b/>
                <w:sz w:val="20"/>
              </w:rPr>
              <w:t>Lp.</w:t>
            </w:r>
          </w:p>
        </w:tc>
        <w:tc>
          <w:tcPr>
            <w:tcW w:w="5908" w:type="dxa"/>
            <w:vAlign w:val="center"/>
          </w:tcPr>
          <w:p w14:paraId="0D0CA99A" w14:textId="3CD31B21" w:rsidR="00B37574" w:rsidRPr="00E55CA7" w:rsidRDefault="00DF1C94" w:rsidP="00242BA7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szCs w:val="18"/>
              </w:rPr>
              <w:t>Area</w:t>
            </w:r>
            <w:proofErr w:type="spellEnd"/>
          </w:p>
        </w:tc>
        <w:tc>
          <w:tcPr>
            <w:tcW w:w="2723" w:type="dxa"/>
            <w:gridSpan w:val="5"/>
            <w:vAlign w:val="center"/>
          </w:tcPr>
          <w:p w14:paraId="762813B9" w14:textId="41BEC898" w:rsidR="00B37574" w:rsidRPr="00DF1C94" w:rsidRDefault="00DF1C94" w:rsidP="00242BA7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  <w:lang w:val="en-US"/>
              </w:rPr>
            </w:pPr>
            <w:r w:rsidRPr="00DF1C94">
              <w:rPr>
                <w:b/>
                <w:szCs w:val="18"/>
                <w:lang w:val="en-US"/>
              </w:rPr>
              <w:t xml:space="preserve">Scoring </w:t>
            </w:r>
            <w:r w:rsidR="00B37574" w:rsidRPr="00DF1C94">
              <w:rPr>
                <w:szCs w:val="18"/>
                <w:lang w:val="en-US"/>
              </w:rPr>
              <w:t xml:space="preserve">(5 – </w:t>
            </w:r>
            <w:r w:rsidRPr="00DF1C94">
              <w:rPr>
                <w:szCs w:val="18"/>
                <w:lang w:val="en-US"/>
              </w:rPr>
              <w:t>the highest grade</w:t>
            </w:r>
            <w:r w:rsidR="00B37574" w:rsidRPr="00DF1C94">
              <w:rPr>
                <w:szCs w:val="18"/>
                <w:lang w:val="en-US"/>
              </w:rPr>
              <w:t xml:space="preserve">; 1 – </w:t>
            </w:r>
            <w:r w:rsidRPr="00DF1C94">
              <w:rPr>
                <w:szCs w:val="18"/>
                <w:lang w:val="en-US"/>
              </w:rPr>
              <w:t>lowest grade</w:t>
            </w:r>
            <w:r w:rsidR="00B37574" w:rsidRPr="00DF1C94">
              <w:rPr>
                <w:szCs w:val="18"/>
                <w:lang w:val="en-US"/>
              </w:rPr>
              <w:t>)</w:t>
            </w:r>
          </w:p>
        </w:tc>
      </w:tr>
      <w:tr w:rsidR="00B37574" w14:paraId="75DD76B9" w14:textId="77777777" w:rsidTr="00242BA7">
        <w:tc>
          <w:tcPr>
            <w:tcW w:w="669" w:type="dxa"/>
          </w:tcPr>
          <w:p w14:paraId="092FB81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.</w:t>
            </w:r>
          </w:p>
        </w:tc>
        <w:tc>
          <w:tcPr>
            <w:tcW w:w="5908" w:type="dxa"/>
          </w:tcPr>
          <w:p w14:paraId="06B6C226" w14:textId="2F10237B" w:rsidR="00B37574" w:rsidRPr="00DF1C94" w:rsidRDefault="00DF1C94" w:rsidP="00284AB4">
            <w:pPr>
              <w:tabs>
                <w:tab w:val="left" w:pos="4560"/>
                <w:tab w:val="left" w:pos="4678"/>
              </w:tabs>
              <w:rPr>
                <w:szCs w:val="18"/>
                <w:lang w:val="en-US"/>
              </w:rPr>
            </w:pPr>
            <w:r w:rsidRPr="00DF1C94">
              <w:rPr>
                <w:szCs w:val="18"/>
                <w:lang w:val="en-US"/>
              </w:rPr>
              <w:t>Preparation of knowledge and education</w:t>
            </w:r>
          </w:p>
        </w:tc>
        <w:tc>
          <w:tcPr>
            <w:tcW w:w="556" w:type="dxa"/>
          </w:tcPr>
          <w:p w14:paraId="2C42D338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1AADD3A7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199D6C03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4745675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4C9B1E1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6E969BB3" w14:textId="77777777" w:rsidTr="00242BA7">
        <w:tc>
          <w:tcPr>
            <w:tcW w:w="669" w:type="dxa"/>
          </w:tcPr>
          <w:p w14:paraId="4C207D69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.</w:t>
            </w:r>
          </w:p>
        </w:tc>
        <w:tc>
          <w:tcPr>
            <w:tcW w:w="5908" w:type="dxa"/>
          </w:tcPr>
          <w:p w14:paraId="1577F5B2" w14:textId="635D1E82" w:rsidR="00B37574" w:rsidRPr="00DF1C94" w:rsidRDefault="00DF1C94" w:rsidP="00284AB4">
            <w:pPr>
              <w:tabs>
                <w:tab w:val="left" w:pos="4560"/>
                <w:tab w:val="left" w:pos="4678"/>
              </w:tabs>
              <w:rPr>
                <w:szCs w:val="18"/>
                <w:lang w:val="en-US"/>
              </w:rPr>
            </w:pPr>
            <w:r w:rsidRPr="00DF1C94">
              <w:rPr>
                <w:szCs w:val="18"/>
                <w:lang w:val="en-US"/>
              </w:rPr>
              <w:t>The degree of implementation of the assigned tasks</w:t>
            </w:r>
          </w:p>
        </w:tc>
        <w:tc>
          <w:tcPr>
            <w:tcW w:w="556" w:type="dxa"/>
          </w:tcPr>
          <w:p w14:paraId="36196B4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0834824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61773D6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367A8CAD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1673ABE8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3958833D" w14:textId="77777777" w:rsidTr="00242BA7">
        <w:tc>
          <w:tcPr>
            <w:tcW w:w="669" w:type="dxa"/>
          </w:tcPr>
          <w:p w14:paraId="22E0199D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.</w:t>
            </w:r>
          </w:p>
        </w:tc>
        <w:tc>
          <w:tcPr>
            <w:tcW w:w="5908" w:type="dxa"/>
          </w:tcPr>
          <w:p w14:paraId="0A4371FB" w14:textId="60D548F1" w:rsidR="00B37574" w:rsidRDefault="00DF1C94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proofErr w:type="spellStart"/>
            <w:r w:rsidRPr="00DF1C94">
              <w:rPr>
                <w:szCs w:val="18"/>
              </w:rPr>
              <w:t>Duty</w:t>
            </w:r>
            <w:proofErr w:type="spellEnd"/>
            <w:r w:rsidRPr="00DF1C94">
              <w:rPr>
                <w:szCs w:val="18"/>
              </w:rPr>
              <w:t xml:space="preserve">, </w:t>
            </w:r>
            <w:proofErr w:type="spellStart"/>
            <w:r w:rsidRPr="00DF1C94">
              <w:rPr>
                <w:szCs w:val="18"/>
              </w:rPr>
              <w:t>punctuality</w:t>
            </w:r>
            <w:proofErr w:type="spellEnd"/>
          </w:p>
        </w:tc>
        <w:tc>
          <w:tcPr>
            <w:tcW w:w="556" w:type="dxa"/>
          </w:tcPr>
          <w:p w14:paraId="58786AC5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1EA4F77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39B53E6F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7928EB62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31DAFE3F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6E3325CA" w14:textId="77777777" w:rsidTr="00242BA7">
        <w:tc>
          <w:tcPr>
            <w:tcW w:w="669" w:type="dxa"/>
          </w:tcPr>
          <w:p w14:paraId="13AF9886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.</w:t>
            </w:r>
          </w:p>
        </w:tc>
        <w:tc>
          <w:tcPr>
            <w:tcW w:w="5908" w:type="dxa"/>
          </w:tcPr>
          <w:p w14:paraId="527B0C98" w14:textId="09C6CC19" w:rsidR="00B37574" w:rsidRDefault="00DF1C94" w:rsidP="00DF1C9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proofErr w:type="spellStart"/>
            <w:r w:rsidRPr="00DF1C94">
              <w:rPr>
                <w:szCs w:val="18"/>
              </w:rPr>
              <w:t>Motivation</w:t>
            </w:r>
            <w:proofErr w:type="spellEnd"/>
            <w:r w:rsidRPr="00DF1C94">
              <w:rPr>
                <w:szCs w:val="18"/>
              </w:rPr>
              <w:t xml:space="preserve"> to </w:t>
            </w:r>
            <w:proofErr w:type="spellStart"/>
            <w:r w:rsidRPr="00DF1C94">
              <w:rPr>
                <w:szCs w:val="18"/>
              </w:rPr>
              <w:t>work</w:t>
            </w:r>
            <w:proofErr w:type="spellEnd"/>
          </w:p>
        </w:tc>
        <w:tc>
          <w:tcPr>
            <w:tcW w:w="556" w:type="dxa"/>
          </w:tcPr>
          <w:p w14:paraId="559EFAB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4F05DE2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2F277E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191B2E9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42D7DC8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7B28CA29" w14:textId="77777777" w:rsidTr="00242BA7">
        <w:tc>
          <w:tcPr>
            <w:tcW w:w="669" w:type="dxa"/>
          </w:tcPr>
          <w:p w14:paraId="3B3DA9EC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.</w:t>
            </w:r>
          </w:p>
        </w:tc>
        <w:tc>
          <w:tcPr>
            <w:tcW w:w="5908" w:type="dxa"/>
          </w:tcPr>
          <w:p w14:paraId="47ACA02B" w14:textId="25764E90" w:rsidR="00B37574" w:rsidRDefault="00A95DD3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proofErr w:type="spellStart"/>
            <w:r w:rsidRPr="00A95DD3">
              <w:rPr>
                <w:szCs w:val="18"/>
              </w:rPr>
              <w:t>Ingenuity</w:t>
            </w:r>
            <w:proofErr w:type="spellEnd"/>
            <w:r w:rsidRPr="00A95DD3">
              <w:rPr>
                <w:szCs w:val="18"/>
              </w:rPr>
              <w:t xml:space="preserve">, </w:t>
            </w:r>
            <w:proofErr w:type="spellStart"/>
            <w:r w:rsidRPr="00A95DD3">
              <w:rPr>
                <w:szCs w:val="18"/>
              </w:rPr>
              <w:t>creativity</w:t>
            </w:r>
            <w:proofErr w:type="spellEnd"/>
          </w:p>
        </w:tc>
        <w:tc>
          <w:tcPr>
            <w:tcW w:w="556" w:type="dxa"/>
          </w:tcPr>
          <w:p w14:paraId="44897ED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69D4DE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26572C35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7947A96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4D3B689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1EC55928" w14:textId="77777777" w:rsidTr="00242BA7">
        <w:tc>
          <w:tcPr>
            <w:tcW w:w="669" w:type="dxa"/>
          </w:tcPr>
          <w:p w14:paraId="66E08E83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6.</w:t>
            </w:r>
          </w:p>
        </w:tc>
        <w:tc>
          <w:tcPr>
            <w:tcW w:w="5908" w:type="dxa"/>
          </w:tcPr>
          <w:p w14:paraId="4FC82F1A" w14:textId="56496AD3" w:rsidR="00B37574" w:rsidRDefault="00A95DD3" w:rsidP="00284AB4">
            <w:pPr>
              <w:tabs>
                <w:tab w:val="left" w:pos="4560"/>
                <w:tab w:val="left" w:pos="4678"/>
              </w:tabs>
              <w:rPr>
                <w:szCs w:val="18"/>
              </w:rPr>
            </w:pPr>
            <w:proofErr w:type="spellStart"/>
            <w:r w:rsidRPr="00A95DD3">
              <w:rPr>
                <w:szCs w:val="18"/>
              </w:rPr>
              <w:t>Interpersonal</w:t>
            </w:r>
            <w:proofErr w:type="spellEnd"/>
            <w:r w:rsidRPr="00A95DD3">
              <w:rPr>
                <w:szCs w:val="18"/>
              </w:rPr>
              <w:t xml:space="preserve"> </w:t>
            </w:r>
            <w:proofErr w:type="spellStart"/>
            <w:r w:rsidRPr="00A95DD3">
              <w:rPr>
                <w:szCs w:val="18"/>
              </w:rPr>
              <w:t>skills</w:t>
            </w:r>
            <w:proofErr w:type="spellEnd"/>
          </w:p>
        </w:tc>
        <w:tc>
          <w:tcPr>
            <w:tcW w:w="556" w:type="dxa"/>
          </w:tcPr>
          <w:p w14:paraId="4DC3C76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6AC63EF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5269930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373AF1A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6B545EC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B37574" w14:paraId="548E8FBB" w14:textId="77777777" w:rsidTr="00242BA7">
        <w:tc>
          <w:tcPr>
            <w:tcW w:w="669" w:type="dxa"/>
          </w:tcPr>
          <w:p w14:paraId="13FA0B0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7.</w:t>
            </w:r>
          </w:p>
        </w:tc>
        <w:tc>
          <w:tcPr>
            <w:tcW w:w="5908" w:type="dxa"/>
          </w:tcPr>
          <w:p w14:paraId="7A86E269" w14:textId="126B4674" w:rsidR="00B37574" w:rsidRPr="00A95DD3" w:rsidRDefault="00A95DD3" w:rsidP="00284AB4">
            <w:pPr>
              <w:tabs>
                <w:tab w:val="left" w:pos="4560"/>
                <w:tab w:val="left" w:pos="4678"/>
              </w:tabs>
              <w:rPr>
                <w:szCs w:val="18"/>
                <w:lang w:val="en-US"/>
              </w:rPr>
            </w:pPr>
            <w:r w:rsidRPr="00A95DD3">
              <w:rPr>
                <w:szCs w:val="18"/>
                <w:lang w:val="en-US"/>
              </w:rPr>
              <w:t xml:space="preserve">The degree of mastering the skills during </w:t>
            </w:r>
            <w:r>
              <w:rPr>
                <w:szCs w:val="18"/>
                <w:lang w:val="en-US"/>
              </w:rPr>
              <w:t>placement</w:t>
            </w:r>
          </w:p>
        </w:tc>
        <w:tc>
          <w:tcPr>
            <w:tcW w:w="556" w:type="dxa"/>
          </w:tcPr>
          <w:p w14:paraId="23A8DD8B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556" w:type="dxa"/>
          </w:tcPr>
          <w:p w14:paraId="2047D9AA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556" w:type="dxa"/>
          </w:tcPr>
          <w:p w14:paraId="7F762320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556" w:type="dxa"/>
          </w:tcPr>
          <w:p w14:paraId="722E70B1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499" w:type="dxa"/>
          </w:tcPr>
          <w:p w14:paraId="7AA6300E" w14:textId="77777777" w:rsidR="00B37574" w:rsidRDefault="00B37574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242BA7" w14:paraId="662B4550" w14:textId="77777777" w:rsidTr="002347DB">
        <w:tc>
          <w:tcPr>
            <w:tcW w:w="6577" w:type="dxa"/>
            <w:gridSpan w:val="2"/>
          </w:tcPr>
          <w:p w14:paraId="1FBC94E0" w14:textId="70F490ED" w:rsidR="00242BA7" w:rsidRPr="00242BA7" w:rsidRDefault="00A95DD3" w:rsidP="00242BA7">
            <w:pPr>
              <w:tabs>
                <w:tab w:val="left" w:pos="4560"/>
                <w:tab w:val="left" w:pos="4678"/>
              </w:tabs>
              <w:spacing w:before="60" w:after="60"/>
              <w:jc w:val="center"/>
              <w:rPr>
                <w:b/>
                <w:bCs/>
                <w:szCs w:val="18"/>
              </w:rPr>
            </w:pPr>
            <w:r w:rsidRPr="00A95DD3">
              <w:rPr>
                <w:b/>
                <w:bCs/>
                <w:szCs w:val="18"/>
              </w:rPr>
              <w:t>TOTAL POINTS</w:t>
            </w:r>
          </w:p>
        </w:tc>
        <w:tc>
          <w:tcPr>
            <w:tcW w:w="2723" w:type="dxa"/>
            <w:gridSpan w:val="5"/>
          </w:tcPr>
          <w:p w14:paraId="2E32992E" w14:textId="77777777" w:rsidR="00242BA7" w:rsidRDefault="00242BA7" w:rsidP="00284AB4">
            <w:pPr>
              <w:tabs>
                <w:tab w:val="left" w:pos="4560"/>
                <w:tab w:val="left" w:pos="4678"/>
              </w:tabs>
              <w:jc w:val="center"/>
              <w:rPr>
                <w:szCs w:val="18"/>
              </w:rPr>
            </w:pPr>
          </w:p>
        </w:tc>
      </w:tr>
    </w:tbl>
    <w:p w14:paraId="461FB4C3" w14:textId="77777777" w:rsidR="00C001D9" w:rsidRPr="00C4167C" w:rsidRDefault="00C001D9" w:rsidP="77B57F6F">
      <w:pPr>
        <w:spacing w:line="377" w:lineRule="exact"/>
        <w:rPr>
          <w:sz w:val="18"/>
          <w:szCs w:val="18"/>
          <w:highlight w:val="magenta"/>
          <w:lang w:val="en-GB"/>
        </w:rPr>
      </w:pPr>
    </w:p>
    <w:p w14:paraId="058BFFD8" w14:textId="3EC3C429" w:rsidR="00D6159F" w:rsidRPr="00A95DD3" w:rsidRDefault="00A95DD3" w:rsidP="00242BA7">
      <w:pPr>
        <w:pStyle w:val="Akapitzlist"/>
        <w:widowControl/>
        <w:numPr>
          <w:ilvl w:val="0"/>
          <w:numId w:val="11"/>
        </w:numPr>
        <w:tabs>
          <w:tab w:val="left" w:pos="4560"/>
          <w:tab w:val="left" w:pos="4678"/>
        </w:tabs>
        <w:spacing w:line="377" w:lineRule="exact"/>
        <w:ind w:left="426"/>
        <w:contextualSpacing/>
        <w:rPr>
          <w:lang w:val="en-US"/>
        </w:rPr>
      </w:pPr>
      <w:r w:rsidRPr="00A95DD3">
        <w:rPr>
          <w:sz w:val="24"/>
          <w:szCs w:val="24"/>
          <w:lang w:val="en-US"/>
        </w:rPr>
        <w:t xml:space="preserve">Descriptive opinion </w:t>
      </w:r>
      <w:r w:rsidR="00B37574" w:rsidRPr="00A95DD3">
        <w:rPr>
          <w:sz w:val="24"/>
          <w:szCs w:val="24"/>
          <w:lang w:val="en-US"/>
        </w:rPr>
        <w:t>/</w:t>
      </w:r>
      <w:r w:rsidRPr="00A95DD3">
        <w:rPr>
          <w:lang w:val="en-US"/>
        </w:rPr>
        <w:t xml:space="preserve"> </w:t>
      </w:r>
      <w:r w:rsidRPr="00A95DD3">
        <w:rPr>
          <w:sz w:val="24"/>
          <w:szCs w:val="24"/>
          <w:lang w:val="en-US"/>
        </w:rPr>
        <w:t>other comments from the tutor of placement</w:t>
      </w:r>
      <w:r w:rsidR="00242BA7" w:rsidRPr="00A95DD3">
        <w:rPr>
          <w:sz w:val="24"/>
          <w:szCs w:val="24"/>
          <w:lang w:val="en-US"/>
        </w:rPr>
        <w:t>:</w:t>
      </w:r>
    </w:p>
    <w:p w14:paraId="2AB8CA6B" w14:textId="66D93002" w:rsidR="00D6159F" w:rsidRPr="00A95DD3" w:rsidRDefault="00D6159F" w:rsidP="77B57F6F">
      <w:pPr>
        <w:pStyle w:val="Nagwek2"/>
        <w:spacing w:line="377" w:lineRule="exact"/>
        <w:rPr>
          <w:sz w:val="20"/>
          <w:szCs w:val="20"/>
          <w:lang w:val="en-US"/>
        </w:rPr>
      </w:pPr>
    </w:p>
    <w:p w14:paraId="17D9730D" w14:textId="59C547E8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ADEB03A" w14:textId="00647C75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246AD71" w14:textId="2A073A92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D580716" w14:textId="725EB101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005BD6A" w14:textId="35B963E8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4FD37D5" w14:textId="757AA350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32AE66E" w14:textId="14157D52" w:rsidR="00D6159F" w:rsidRPr="00F93BB4" w:rsidRDefault="00521E41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</w:t>
      </w:r>
      <w:r w:rsidR="00242BA7" w:rsidRPr="00F93BB4">
        <w:rPr>
          <w:sz w:val="18"/>
          <w:szCs w:val="18"/>
          <w:lang w:val="en-US"/>
        </w:rPr>
        <w:t>.</w:t>
      </w:r>
      <w:r w:rsidRPr="00F93BB4">
        <w:rPr>
          <w:sz w:val="18"/>
          <w:szCs w:val="18"/>
          <w:lang w:val="en-US"/>
        </w:rPr>
        <w:t>..................</w:t>
      </w:r>
    </w:p>
    <w:p w14:paraId="115C284A" w14:textId="77777777" w:rsidR="00242BA7" w:rsidRPr="00F93BB4" w:rsidRDefault="00242BA7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82465F" w14:textId="77777777" w:rsidR="00242BA7" w:rsidRPr="00F93BB4" w:rsidRDefault="00242BA7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BD279C8" w14:textId="77777777" w:rsidR="00242BA7" w:rsidRPr="00F93BB4" w:rsidRDefault="00242BA7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496F49A" w14:textId="77777777" w:rsidR="00242BA7" w:rsidRPr="00F93BB4" w:rsidRDefault="00242BA7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329708" w14:textId="77777777" w:rsidR="00242BA7" w:rsidRPr="00F93BB4" w:rsidRDefault="00242BA7" w:rsidP="00242BA7">
      <w:pPr>
        <w:spacing w:line="600" w:lineRule="auto"/>
        <w:ind w:left="116"/>
        <w:rPr>
          <w:sz w:val="18"/>
          <w:szCs w:val="18"/>
          <w:lang w:val="en-US"/>
        </w:rPr>
      </w:pPr>
      <w:r w:rsidRPr="00F93BB4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6DEEE7E" w14:textId="67E7A30F" w:rsidR="00D6159F" w:rsidRPr="00F93BB4" w:rsidRDefault="00D6159F" w:rsidP="00C4167C">
      <w:pPr>
        <w:rPr>
          <w:sz w:val="18"/>
          <w:szCs w:val="18"/>
          <w:lang w:val="en-US"/>
        </w:rPr>
      </w:pPr>
    </w:p>
    <w:p w14:paraId="3C676FE9" w14:textId="673D01FA" w:rsidR="00C4167C" w:rsidRPr="00F93BB4" w:rsidRDefault="00C4167C" w:rsidP="00C4167C">
      <w:pPr>
        <w:rPr>
          <w:sz w:val="18"/>
          <w:szCs w:val="18"/>
          <w:lang w:val="en-US"/>
        </w:rPr>
      </w:pPr>
    </w:p>
    <w:p w14:paraId="2A81C6D6" w14:textId="77777777" w:rsidR="00C4167C" w:rsidRPr="00F93BB4" w:rsidRDefault="00C4167C" w:rsidP="00C4167C">
      <w:pPr>
        <w:rPr>
          <w:sz w:val="14"/>
          <w:szCs w:val="14"/>
          <w:lang w:val="en-US"/>
        </w:rPr>
      </w:pPr>
    </w:p>
    <w:p w14:paraId="36249727" w14:textId="1FF21FD5" w:rsidR="00B37574" w:rsidRPr="00F93BB4" w:rsidRDefault="00B37574" w:rsidP="00C4167C">
      <w:pPr>
        <w:spacing w:line="377" w:lineRule="exact"/>
        <w:ind w:right="116"/>
        <w:jc w:val="right"/>
        <w:rPr>
          <w:lang w:val="en-US"/>
        </w:rPr>
      </w:pPr>
      <w:r w:rsidRPr="00F93BB4">
        <w:rPr>
          <w:lang w:val="en-US"/>
        </w:rPr>
        <w:t>.............................................................</w:t>
      </w:r>
      <w:r w:rsidR="00C4167C" w:rsidRPr="00F93BB4">
        <w:rPr>
          <w:lang w:val="en-US"/>
        </w:rPr>
        <w:t>....</w:t>
      </w:r>
      <w:r w:rsidRPr="00F93BB4">
        <w:rPr>
          <w:lang w:val="en-US"/>
        </w:rPr>
        <w:t>.....................</w:t>
      </w:r>
    </w:p>
    <w:p w14:paraId="636D33D5" w14:textId="3CF28413" w:rsidR="004254D8" w:rsidRPr="000A548E" w:rsidRDefault="000A548E" w:rsidP="004254D8">
      <w:pPr>
        <w:ind w:left="5245" w:right="112"/>
        <w:jc w:val="center"/>
        <w:rPr>
          <w:b/>
          <w:bCs/>
          <w:lang w:val="en-US"/>
        </w:rPr>
      </w:pPr>
      <w:r w:rsidRPr="000A548E">
        <w:rPr>
          <w:b/>
          <w:bCs/>
          <w:lang w:val="en-US"/>
        </w:rPr>
        <w:t>date</w:t>
      </w:r>
      <w:r w:rsidR="00B37574" w:rsidRPr="000A548E">
        <w:rPr>
          <w:b/>
          <w:bCs/>
          <w:lang w:val="en-US"/>
        </w:rPr>
        <w:t xml:space="preserve"> </w:t>
      </w:r>
      <w:r w:rsidRPr="000A548E">
        <w:rPr>
          <w:b/>
          <w:bCs/>
          <w:lang w:val="en-US"/>
        </w:rPr>
        <w:t>and</w:t>
      </w:r>
      <w:r w:rsidR="00B37574" w:rsidRPr="000A548E">
        <w:rPr>
          <w:b/>
          <w:bCs/>
          <w:lang w:val="en-US"/>
        </w:rPr>
        <w:t xml:space="preserve"> </w:t>
      </w:r>
      <w:r w:rsidRPr="000A548E">
        <w:rPr>
          <w:b/>
          <w:bCs/>
          <w:lang w:val="en-US"/>
        </w:rPr>
        <w:t>signature</w:t>
      </w:r>
      <w:r w:rsidR="001C5E1F" w:rsidRPr="000A548E">
        <w:rPr>
          <w:b/>
          <w:bCs/>
          <w:lang w:val="en-US"/>
        </w:rPr>
        <w:t xml:space="preserve"> </w:t>
      </w:r>
      <w:r w:rsidRPr="000A548E">
        <w:rPr>
          <w:b/>
          <w:bCs/>
          <w:lang w:val="en-US"/>
        </w:rPr>
        <w:t>the tutor of placement</w:t>
      </w:r>
    </w:p>
    <w:p w14:paraId="1FB23402" w14:textId="1A4636F3" w:rsidR="77B57F6F" w:rsidRPr="00F93BB4" w:rsidRDefault="77B57F6F">
      <w:pPr>
        <w:rPr>
          <w:lang w:val="en-US"/>
        </w:rPr>
      </w:pPr>
      <w:r w:rsidRPr="00F93BB4">
        <w:rPr>
          <w:lang w:val="en-US"/>
        </w:rPr>
        <w:br w:type="page"/>
      </w:r>
    </w:p>
    <w:p w14:paraId="4331FAB7" w14:textId="5A7C4ED4" w:rsidR="00C001D9" w:rsidRPr="000A548E" w:rsidRDefault="000A548E">
      <w:pPr>
        <w:pStyle w:val="Nagwek1"/>
        <w:ind w:left="1423"/>
        <w:rPr>
          <w:lang w:val="en-US"/>
        </w:rPr>
      </w:pPr>
      <w:r w:rsidRPr="000A548E">
        <w:rPr>
          <w:lang w:val="en-US"/>
        </w:rPr>
        <w:lastRenderedPageBreak/>
        <w:t>PLACEMENT ACCEPTANCE</w:t>
      </w:r>
    </w:p>
    <w:p w14:paraId="2118F186" w14:textId="61DB829E" w:rsidR="00C001D9" w:rsidRPr="000A548E" w:rsidRDefault="00521E41">
      <w:pPr>
        <w:spacing w:line="371" w:lineRule="exact"/>
        <w:ind w:left="1422" w:right="1423"/>
        <w:jc w:val="center"/>
        <w:rPr>
          <w:lang w:val="en-US"/>
        </w:rPr>
      </w:pPr>
      <w:r w:rsidRPr="000A548E">
        <w:rPr>
          <w:lang w:val="en-US"/>
        </w:rPr>
        <w:t>(</w:t>
      </w:r>
      <w:r w:rsidR="000A548E" w:rsidRPr="000A548E">
        <w:rPr>
          <w:lang w:val="en-US"/>
        </w:rPr>
        <w:t>given by the dean’s deputy responsible for student’s placement</w:t>
      </w:r>
      <w:r w:rsidRPr="000A548E">
        <w:rPr>
          <w:lang w:val="en-US"/>
        </w:rPr>
        <w:t>)</w:t>
      </w:r>
    </w:p>
    <w:p w14:paraId="0B5B581E" w14:textId="77777777" w:rsidR="00C001D9" w:rsidRPr="000A548E" w:rsidRDefault="00C001D9">
      <w:pPr>
        <w:pStyle w:val="Tekstpodstawowy"/>
        <w:rPr>
          <w:sz w:val="24"/>
          <w:lang w:val="en-US"/>
        </w:rPr>
      </w:pPr>
    </w:p>
    <w:p w14:paraId="4A503012" w14:textId="77777777" w:rsidR="00C001D9" w:rsidRPr="000A548E" w:rsidRDefault="00C001D9">
      <w:pPr>
        <w:pStyle w:val="Tekstpodstawowy"/>
        <w:rPr>
          <w:sz w:val="24"/>
          <w:lang w:val="en-US"/>
        </w:rPr>
      </w:pPr>
    </w:p>
    <w:p w14:paraId="0150ECB9" w14:textId="77777777" w:rsidR="00C001D9" w:rsidRPr="000A548E" w:rsidRDefault="00C001D9">
      <w:pPr>
        <w:pStyle w:val="Tekstpodstawowy"/>
        <w:rPr>
          <w:sz w:val="24"/>
          <w:lang w:val="en-US"/>
        </w:rPr>
      </w:pPr>
    </w:p>
    <w:p w14:paraId="189621F1" w14:textId="77777777" w:rsidR="00C001D9" w:rsidRPr="000A548E" w:rsidRDefault="00C001D9">
      <w:pPr>
        <w:pStyle w:val="Tekstpodstawowy"/>
        <w:rPr>
          <w:sz w:val="24"/>
          <w:lang w:val="en-US"/>
        </w:rPr>
      </w:pPr>
    </w:p>
    <w:p w14:paraId="52A0DEE3" w14:textId="77777777" w:rsidR="00C001D9" w:rsidRPr="000A548E" w:rsidRDefault="00C001D9">
      <w:pPr>
        <w:pStyle w:val="Tekstpodstawowy"/>
        <w:spacing w:before="14"/>
        <w:rPr>
          <w:sz w:val="32"/>
          <w:lang w:val="en-US"/>
        </w:rPr>
      </w:pPr>
    </w:p>
    <w:p w14:paraId="3D582583" w14:textId="264DC733" w:rsidR="00C001D9" w:rsidRPr="000A548E" w:rsidRDefault="000A548E" w:rsidP="004254D8">
      <w:pPr>
        <w:spacing w:line="360" w:lineRule="auto"/>
        <w:ind w:left="116"/>
        <w:rPr>
          <w:strike/>
          <w:sz w:val="24"/>
          <w:szCs w:val="24"/>
          <w:lang w:val="en-US"/>
        </w:rPr>
      </w:pPr>
      <w:r w:rsidRPr="000A548E">
        <w:rPr>
          <w:b/>
          <w:bCs/>
          <w:sz w:val="24"/>
          <w:szCs w:val="24"/>
          <w:lang w:val="en-US"/>
        </w:rPr>
        <w:t>Acceptance of</w:t>
      </w:r>
      <w:r w:rsidR="004254D8" w:rsidRPr="000A548E">
        <w:rPr>
          <w:b/>
          <w:bCs/>
          <w:sz w:val="24"/>
          <w:szCs w:val="24"/>
          <w:lang w:val="en-US"/>
        </w:rPr>
        <w:t xml:space="preserve"> </w:t>
      </w:r>
      <w:r w:rsidR="00F93BB4">
        <w:rPr>
          <w:b/>
          <w:bCs/>
          <w:sz w:val="24"/>
          <w:szCs w:val="24"/>
          <w:lang w:val="en-US"/>
        </w:rPr>
        <w:t xml:space="preserve">  </w:t>
      </w:r>
      <w:r w:rsidR="00521E41" w:rsidRPr="000A548E">
        <w:rPr>
          <w:sz w:val="24"/>
          <w:szCs w:val="24"/>
          <w:lang w:val="en-US"/>
        </w:rPr>
        <w:t>……</w:t>
      </w:r>
      <w:r w:rsidR="004254D8" w:rsidRPr="000A548E">
        <w:rPr>
          <w:sz w:val="24"/>
          <w:szCs w:val="24"/>
          <w:lang w:val="en-US"/>
        </w:rPr>
        <w:t xml:space="preserve"> </w:t>
      </w:r>
      <w:r w:rsidR="00F93BB4">
        <w:rPr>
          <w:sz w:val="24"/>
          <w:szCs w:val="24"/>
          <w:lang w:val="en-US"/>
        </w:rPr>
        <w:t xml:space="preserve"> </w:t>
      </w:r>
      <w:r w:rsidR="004254D8" w:rsidRPr="000A548E">
        <w:rPr>
          <w:sz w:val="24"/>
          <w:szCs w:val="24"/>
          <w:lang w:val="en-US"/>
        </w:rPr>
        <w:t xml:space="preserve"> </w:t>
      </w:r>
      <w:r w:rsidRPr="000A548E">
        <w:rPr>
          <w:b/>
          <w:bCs/>
          <w:sz w:val="24"/>
          <w:szCs w:val="24"/>
          <w:lang w:val="en-US"/>
        </w:rPr>
        <w:t>weeks of placement</w:t>
      </w:r>
      <w:r w:rsidRPr="000A548E">
        <w:rPr>
          <w:sz w:val="24"/>
          <w:szCs w:val="24"/>
          <w:lang w:val="en-US"/>
        </w:rPr>
        <w:t>.</w:t>
      </w:r>
    </w:p>
    <w:p w14:paraId="697D10FC" w14:textId="77777777" w:rsidR="00B37574" w:rsidRPr="000A548E" w:rsidRDefault="00B37574" w:rsidP="77B57F6F">
      <w:pPr>
        <w:pStyle w:val="Tekstpodstawowy"/>
        <w:rPr>
          <w:strike/>
          <w:sz w:val="24"/>
          <w:szCs w:val="24"/>
          <w:lang w:val="en-US"/>
        </w:rPr>
      </w:pPr>
    </w:p>
    <w:p w14:paraId="79A3F4F8" w14:textId="77777777" w:rsidR="00C001D9" w:rsidRPr="000A548E" w:rsidRDefault="00C001D9">
      <w:pPr>
        <w:pStyle w:val="Tekstpodstawowy"/>
        <w:rPr>
          <w:sz w:val="24"/>
          <w:lang w:val="en-US"/>
        </w:rPr>
      </w:pPr>
    </w:p>
    <w:p w14:paraId="21F9BAE4" w14:textId="07E7ABDA" w:rsidR="00C001D9" w:rsidRPr="000A548E" w:rsidRDefault="00C001D9">
      <w:pPr>
        <w:pStyle w:val="Tekstpodstawowy"/>
        <w:spacing w:before="16"/>
        <w:rPr>
          <w:sz w:val="26"/>
          <w:lang w:val="en-US"/>
        </w:rPr>
      </w:pPr>
    </w:p>
    <w:p w14:paraId="5DB888C2" w14:textId="77777777" w:rsidR="004254D8" w:rsidRPr="000A548E" w:rsidRDefault="004254D8">
      <w:pPr>
        <w:pStyle w:val="Tekstpodstawowy"/>
        <w:spacing w:before="16"/>
        <w:rPr>
          <w:sz w:val="26"/>
          <w:lang w:val="en-US"/>
        </w:rPr>
      </w:pPr>
    </w:p>
    <w:p w14:paraId="04838CC8" w14:textId="32DE14C1" w:rsidR="00C001D9" w:rsidRPr="00F93BB4" w:rsidRDefault="00521E41" w:rsidP="000A548E">
      <w:pPr>
        <w:tabs>
          <w:tab w:val="left" w:pos="4820"/>
        </w:tabs>
        <w:spacing w:line="377" w:lineRule="exact"/>
        <w:ind w:left="116"/>
        <w:rPr>
          <w:lang w:val="en-US"/>
        </w:rPr>
      </w:pPr>
      <w:r w:rsidRPr="00F93BB4">
        <w:rPr>
          <w:lang w:val="en-US"/>
        </w:rPr>
        <w:t>………</w:t>
      </w:r>
      <w:r w:rsidR="004254D8" w:rsidRPr="00F93BB4">
        <w:rPr>
          <w:lang w:val="en-US"/>
        </w:rPr>
        <w:t>….</w:t>
      </w:r>
      <w:r w:rsidRPr="00F93BB4">
        <w:rPr>
          <w:lang w:val="en-US"/>
        </w:rPr>
        <w:t>…</w:t>
      </w:r>
      <w:r w:rsidR="004254D8" w:rsidRPr="00F93BB4">
        <w:rPr>
          <w:lang w:val="en-US"/>
        </w:rPr>
        <w:t>…….</w:t>
      </w:r>
      <w:r w:rsidRPr="00F93BB4">
        <w:rPr>
          <w:lang w:val="en-US"/>
        </w:rPr>
        <w:t>….</w:t>
      </w:r>
      <w:r w:rsidRPr="00F93BB4">
        <w:rPr>
          <w:lang w:val="en-US"/>
        </w:rPr>
        <w:tab/>
        <w:t>……………………….……………………..…</w:t>
      </w:r>
    </w:p>
    <w:p w14:paraId="45BC80DD" w14:textId="5D582DBA" w:rsidR="00C001D9" w:rsidRPr="000A548E" w:rsidRDefault="004254D8" w:rsidP="000A548E">
      <w:pPr>
        <w:tabs>
          <w:tab w:val="left" w:pos="6096"/>
        </w:tabs>
        <w:spacing w:line="247" w:lineRule="exact"/>
        <w:ind w:left="284" w:hanging="168"/>
        <w:rPr>
          <w:b/>
          <w:bCs/>
          <w:lang w:val="en-US"/>
        </w:rPr>
      </w:pPr>
      <w:r w:rsidRPr="000A548E">
        <w:rPr>
          <w:b/>
          <w:bCs/>
          <w:lang w:val="en-US"/>
        </w:rPr>
        <w:t xml:space="preserve">              </w:t>
      </w:r>
      <w:r w:rsidR="000A548E">
        <w:rPr>
          <w:b/>
          <w:bCs/>
          <w:lang w:val="en-US"/>
        </w:rPr>
        <w:t>d</w:t>
      </w:r>
      <w:r w:rsidR="00521E41" w:rsidRPr="000A548E">
        <w:rPr>
          <w:b/>
          <w:bCs/>
          <w:lang w:val="en-US"/>
        </w:rPr>
        <w:t>at</w:t>
      </w:r>
      <w:r w:rsidR="000A548E" w:rsidRPr="000A548E">
        <w:rPr>
          <w:b/>
          <w:bCs/>
          <w:lang w:val="en-US"/>
        </w:rPr>
        <w:t>e</w:t>
      </w:r>
      <w:r w:rsidR="00521E41" w:rsidRPr="000A548E">
        <w:rPr>
          <w:b/>
          <w:lang w:val="en-US"/>
        </w:rPr>
        <w:tab/>
      </w:r>
      <w:r w:rsidR="000A548E" w:rsidRPr="000A548E">
        <w:rPr>
          <w:b/>
          <w:bCs/>
          <w:lang w:val="en-US"/>
        </w:rPr>
        <w:t>signature</w:t>
      </w:r>
      <w:r w:rsidR="00521E41" w:rsidRPr="000A548E">
        <w:rPr>
          <w:b/>
          <w:bCs/>
          <w:spacing w:val="-3"/>
          <w:lang w:val="en-US"/>
        </w:rPr>
        <w:t xml:space="preserve"> </w:t>
      </w:r>
      <w:r w:rsidRPr="000A548E">
        <w:rPr>
          <w:b/>
          <w:bCs/>
          <w:lang w:val="en-US"/>
        </w:rPr>
        <w:t>/</w:t>
      </w:r>
      <w:r w:rsidR="00521E41" w:rsidRPr="000A548E">
        <w:rPr>
          <w:b/>
          <w:bCs/>
          <w:spacing w:val="-1"/>
          <w:lang w:val="en-US"/>
        </w:rPr>
        <w:t xml:space="preserve"> </w:t>
      </w:r>
      <w:r w:rsidR="000A548E" w:rsidRPr="00815524">
        <w:rPr>
          <w:b/>
          <w:bCs/>
          <w:spacing w:val="-4"/>
          <w:lang w:val="en-US"/>
        </w:rPr>
        <w:t>stamp</w:t>
      </w:r>
      <w:r w:rsidR="001C5E1F" w:rsidRPr="000A548E">
        <w:rPr>
          <w:b/>
          <w:bCs/>
          <w:lang w:val="en-US"/>
        </w:rPr>
        <w:t xml:space="preserve"> </w:t>
      </w:r>
    </w:p>
    <w:p w14:paraId="24E39078" w14:textId="2C352ADD" w:rsidR="001C5E1F" w:rsidRPr="000A548E" w:rsidRDefault="004254D8" w:rsidP="004254D8">
      <w:pPr>
        <w:tabs>
          <w:tab w:val="left" w:pos="6489"/>
        </w:tabs>
        <w:spacing w:line="247" w:lineRule="exact"/>
        <w:ind w:left="426"/>
        <w:jc w:val="right"/>
        <w:rPr>
          <w:b/>
          <w:lang w:val="en-US"/>
        </w:rPr>
      </w:pPr>
      <w:r w:rsidRPr="000A548E">
        <w:rPr>
          <w:b/>
          <w:lang w:val="en-US"/>
        </w:rPr>
        <w:t xml:space="preserve">   </w:t>
      </w:r>
      <w:r w:rsidR="000A548E" w:rsidRPr="000A548E">
        <w:rPr>
          <w:b/>
          <w:lang w:val="en-US"/>
        </w:rPr>
        <w:t>the dean’s deputy responsible for student’s placement</w:t>
      </w:r>
    </w:p>
    <w:p w14:paraId="6BA87E91" w14:textId="7D4EF5DC" w:rsidR="00C001D9" w:rsidRPr="000A548E" w:rsidRDefault="00521E41">
      <w:pPr>
        <w:tabs>
          <w:tab w:val="left" w:pos="5073"/>
        </w:tabs>
        <w:spacing w:line="377" w:lineRule="exact"/>
        <w:ind w:left="116"/>
        <w:rPr>
          <w:lang w:val="en-US"/>
        </w:rPr>
      </w:pPr>
      <w:r w:rsidRPr="000A548E">
        <w:rPr>
          <w:lang w:val="en-US"/>
        </w:rPr>
        <w:tab/>
      </w:r>
    </w:p>
    <w:sectPr w:rsidR="00C001D9" w:rsidRPr="000A548E">
      <w:headerReference w:type="default" r:id="rId18"/>
      <w:footerReference w:type="default" r:id="rId19"/>
      <w:pgSz w:w="11910" w:h="16840"/>
      <w:pgMar w:top="156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06911" w14:textId="77777777" w:rsidR="00E54115" w:rsidRDefault="00E54115">
      <w:r>
        <w:separator/>
      </w:r>
    </w:p>
  </w:endnote>
  <w:endnote w:type="continuationSeparator" w:id="0">
    <w:p w14:paraId="4576B445" w14:textId="77777777" w:rsidR="00E54115" w:rsidRDefault="00E54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26FC50DA" w14:textId="77777777" w:rsidTr="6D88DABE">
      <w:tc>
        <w:tcPr>
          <w:tcW w:w="3100" w:type="dxa"/>
        </w:tcPr>
        <w:p w14:paraId="4436E992" w14:textId="6609BE09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48F8F2B3" w14:textId="2D988F26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11DA1A39" w14:textId="462841EE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1A77B808" w14:textId="41617B0A" w:rsidR="6D88DABE" w:rsidRDefault="6D88DABE" w:rsidP="6D88DAB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330"/>
      <w:gridCol w:w="5330"/>
      <w:gridCol w:w="5330"/>
    </w:tblGrid>
    <w:tr w:rsidR="6D88DABE" w14:paraId="6D3FB86D" w14:textId="77777777" w:rsidTr="6D88DABE">
      <w:tc>
        <w:tcPr>
          <w:tcW w:w="5330" w:type="dxa"/>
        </w:tcPr>
        <w:p w14:paraId="0E0497EE" w14:textId="289B8697" w:rsidR="6D88DABE" w:rsidRDefault="6D88DABE" w:rsidP="6D88DABE">
          <w:pPr>
            <w:pStyle w:val="Nagwek"/>
            <w:ind w:left="-115"/>
          </w:pPr>
        </w:p>
      </w:tc>
      <w:tc>
        <w:tcPr>
          <w:tcW w:w="5330" w:type="dxa"/>
        </w:tcPr>
        <w:p w14:paraId="69B9BDDE" w14:textId="280DB4DD" w:rsidR="6D88DABE" w:rsidRDefault="6D88DABE" w:rsidP="6D88DABE">
          <w:pPr>
            <w:pStyle w:val="Nagwek"/>
            <w:jc w:val="center"/>
          </w:pPr>
        </w:p>
      </w:tc>
      <w:tc>
        <w:tcPr>
          <w:tcW w:w="5330" w:type="dxa"/>
        </w:tcPr>
        <w:p w14:paraId="67BB20D3" w14:textId="30A8D1E2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64529459" w14:textId="15351613" w:rsidR="6D88DABE" w:rsidRDefault="6D88DABE" w:rsidP="6D88DAB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759AE46A" w14:textId="77777777" w:rsidTr="6D88DABE">
      <w:tc>
        <w:tcPr>
          <w:tcW w:w="3100" w:type="dxa"/>
        </w:tcPr>
        <w:p w14:paraId="6BCDB6BB" w14:textId="3F634E42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3BCD79CB" w14:textId="276D6BFB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77A52C05" w14:textId="6A86D59F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5D7FA0DD" w14:textId="6C0E1ED1" w:rsidR="6D88DABE" w:rsidRDefault="6D88DABE" w:rsidP="6D88DA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61522" w14:textId="77777777" w:rsidR="00E54115" w:rsidRDefault="00E54115">
      <w:r>
        <w:separator/>
      </w:r>
    </w:p>
  </w:footnote>
  <w:footnote w:type="continuationSeparator" w:id="0">
    <w:p w14:paraId="22A148CE" w14:textId="77777777" w:rsidR="00E54115" w:rsidRDefault="00E541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587F25AE" w14:textId="77777777" w:rsidTr="6D88DABE">
      <w:tc>
        <w:tcPr>
          <w:tcW w:w="3100" w:type="dxa"/>
        </w:tcPr>
        <w:p w14:paraId="0EB87ACC" w14:textId="455F3C27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3352CE66" w14:textId="3A631A9C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3D4F5383" w14:textId="69407024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72C329F3" w14:textId="61B0CEE2" w:rsidR="6D88DABE" w:rsidRDefault="6D88DABE" w:rsidP="6D88DAB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330"/>
      <w:gridCol w:w="5330"/>
      <w:gridCol w:w="5330"/>
    </w:tblGrid>
    <w:tr w:rsidR="6D88DABE" w14:paraId="07FA707A" w14:textId="77777777" w:rsidTr="6D88DABE">
      <w:tc>
        <w:tcPr>
          <w:tcW w:w="5330" w:type="dxa"/>
        </w:tcPr>
        <w:p w14:paraId="3173D49A" w14:textId="5EFA43D1" w:rsidR="6D88DABE" w:rsidRDefault="6D88DABE" w:rsidP="6D88DABE">
          <w:pPr>
            <w:pStyle w:val="Nagwek"/>
            <w:ind w:left="-115"/>
          </w:pPr>
        </w:p>
      </w:tc>
      <w:tc>
        <w:tcPr>
          <w:tcW w:w="5330" w:type="dxa"/>
        </w:tcPr>
        <w:p w14:paraId="060A220F" w14:textId="1C57F18C" w:rsidR="6D88DABE" w:rsidRDefault="6D88DABE" w:rsidP="6D88DABE">
          <w:pPr>
            <w:pStyle w:val="Nagwek"/>
            <w:jc w:val="center"/>
          </w:pPr>
        </w:p>
      </w:tc>
      <w:tc>
        <w:tcPr>
          <w:tcW w:w="5330" w:type="dxa"/>
        </w:tcPr>
        <w:p w14:paraId="41F41510" w14:textId="4FEEE6A9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45797CEE" w14:textId="2EBC842F" w:rsidR="6D88DABE" w:rsidRDefault="6D88DABE" w:rsidP="6D88DAB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2DAAE04C" w14:textId="77777777" w:rsidTr="6D88DABE">
      <w:tc>
        <w:tcPr>
          <w:tcW w:w="3100" w:type="dxa"/>
        </w:tcPr>
        <w:p w14:paraId="366F020B" w14:textId="793C6DC6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7449980B" w14:textId="46CB2474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681DCA4E" w14:textId="166AD2F0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5EAA8D95" w14:textId="034930C0" w:rsidR="6D88DABE" w:rsidRDefault="6D88DABE" w:rsidP="6D88DAB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E07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C4DCE"/>
    <w:multiLevelType w:val="hybridMultilevel"/>
    <w:tmpl w:val="69FA343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F4B60"/>
    <w:multiLevelType w:val="hybridMultilevel"/>
    <w:tmpl w:val="0D4EAA3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82F50"/>
    <w:multiLevelType w:val="hybridMultilevel"/>
    <w:tmpl w:val="F6EEAB70"/>
    <w:lvl w:ilvl="0" w:tplc="5D564A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D5931"/>
    <w:multiLevelType w:val="hybridMultilevel"/>
    <w:tmpl w:val="69FA343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9221B"/>
    <w:multiLevelType w:val="hybridMultilevel"/>
    <w:tmpl w:val="27B009A2"/>
    <w:lvl w:ilvl="0" w:tplc="D7FA3E5C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A7D39"/>
    <w:multiLevelType w:val="hybridMultilevel"/>
    <w:tmpl w:val="7A90663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9C762D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7C1490"/>
    <w:multiLevelType w:val="hybridMultilevel"/>
    <w:tmpl w:val="8FFE6A4E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836911"/>
    <w:multiLevelType w:val="hybridMultilevel"/>
    <w:tmpl w:val="984C203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2920C2"/>
    <w:multiLevelType w:val="hybridMultilevel"/>
    <w:tmpl w:val="1D7688F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601560">
    <w:abstractNumId w:val="9"/>
  </w:num>
  <w:num w:numId="2" w16cid:durableId="1374234074">
    <w:abstractNumId w:val="1"/>
  </w:num>
  <w:num w:numId="3" w16cid:durableId="1073236761">
    <w:abstractNumId w:val="4"/>
  </w:num>
  <w:num w:numId="4" w16cid:durableId="980428033">
    <w:abstractNumId w:val="6"/>
  </w:num>
  <w:num w:numId="5" w16cid:durableId="1368144738">
    <w:abstractNumId w:val="7"/>
  </w:num>
  <w:num w:numId="6" w16cid:durableId="137232752">
    <w:abstractNumId w:val="0"/>
  </w:num>
  <w:num w:numId="7" w16cid:durableId="36974416">
    <w:abstractNumId w:val="2"/>
  </w:num>
  <w:num w:numId="8" w16cid:durableId="1439177527">
    <w:abstractNumId w:val="5"/>
  </w:num>
  <w:num w:numId="9" w16cid:durableId="1970626552">
    <w:abstractNumId w:val="8"/>
  </w:num>
  <w:num w:numId="10" w16cid:durableId="178810733">
    <w:abstractNumId w:val="10"/>
  </w:num>
  <w:num w:numId="11" w16cid:durableId="15706527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A0MDM1MzS0NLFQ0lEKTi0uzszPAykwqgUAlmF4liwAAAA="/>
  </w:docVars>
  <w:rsids>
    <w:rsidRoot w:val="00C001D9"/>
    <w:rsid w:val="000423FF"/>
    <w:rsid w:val="000A548E"/>
    <w:rsid w:val="000D478F"/>
    <w:rsid w:val="000E2909"/>
    <w:rsid w:val="0014265A"/>
    <w:rsid w:val="00170F32"/>
    <w:rsid w:val="00171AAE"/>
    <w:rsid w:val="001C5E1F"/>
    <w:rsid w:val="001F75D3"/>
    <w:rsid w:val="0023108F"/>
    <w:rsid w:val="00242BA7"/>
    <w:rsid w:val="00245C1B"/>
    <w:rsid w:val="00281363"/>
    <w:rsid w:val="002E68D1"/>
    <w:rsid w:val="00343CF4"/>
    <w:rsid w:val="003B6428"/>
    <w:rsid w:val="003D3019"/>
    <w:rsid w:val="00404A9F"/>
    <w:rsid w:val="00404ACA"/>
    <w:rsid w:val="004254D8"/>
    <w:rsid w:val="00427B73"/>
    <w:rsid w:val="00461A5C"/>
    <w:rsid w:val="00521E41"/>
    <w:rsid w:val="006113A7"/>
    <w:rsid w:val="006A4EF4"/>
    <w:rsid w:val="006C5EB5"/>
    <w:rsid w:val="00737548"/>
    <w:rsid w:val="00762BCC"/>
    <w:rsid w:val="007A2A55"/>
    <w:rsid w:val="007D67A2"/>
    <w:rsid w:val="00815524"/>
    <w:rsid w:val="00822937"/>
    <w:rsid w:val="0088437A"/>
    <w:rsid w:val="008B74FC"/>
    <w:rsid w:val="008D5550"/>
    <w:rsid w:val="008F7906"/>
    <w:rsid w:val="00947832"/>
    <w:rsid w:val="009530D8"/>
    <w:rsid w:val="00974C4E"/>
    <w:rsid w:val="009776B4"/>
    <w:rsid w:val="009D6D75"/>
    <w:rsid w:val="00A95DD3"/>
    <w:rsid w:val="00A968B9"/>
    <w:rsid w:val="00B01E6B"/>
    <w:rsid w:val="00B37574"/>
    <w:rsid w:val="00BE0C10"/>
    <w:rsid w:val="00C001D9"/>
    <w:rsid w:val="00C327E1"/>
    <w:rsid w:val="00C4167C"/>
    <w:rsid w:val="00CF3D0E"/>
    <w:rsid w:val="00D32AE0"/>
    <w:rsid w:val="00D4235B"/>
    <w:rsid w:val="00D46DD3"/>
    <w:rsid w:val="00D6159F"/>
    <w:rsid w:val="00D83200"/>
    <w:rsid w:val="00D8332B"/>
    <w:rsid w:val="00D91CFF"/>
    <w:rsid w:val="00DD3430"/>
    <w:rsid w:val="00DF1C94"/>
    <w:rsid w:val="00E04F85"/>
    <w:rsid w:val="00E54115"/>
    <w:rsid w:val="00F411E6"/>
    <w:rsid w:val="00F56F50"/>
    <w:rsid w:val="00F91B1C"/>
    <w:rsid w:val="00F93BB4"/>
    <w:rsid w:val="03317DD5"/>
    <w:rsid w:val="04CD4E36"/>
    <w:rsid w:val="083F0C9A"/>
    <w:rsid w:val="096C0722"/>
    <w:rsid w:val="09A0BF59"/>
    <w:rsid w:val="0A1E5F25"/>
    <w:rsid w:val="0D0E65BB"/>
    <w:rsid w:val="0D4B1DDA"/>
    <w:rsid w:val="0DDE495E"/>
    <w:rsid w:val="0F3D301E"/>
    <w:rsid w:val="1046067D"/>
    <w:rsid w:val="132E7942"/>
    <w:rsid w:val="148A928F"/>
    <w:rsid w:val="16661A04"/>
    <w:rsid w:val="16CF7014"/>
    <w:rsid w:val="17C8F3A3"/>
    <w:rsid w:val="1849710A"/>
    <w:rsid w:val="1929FD7B"/>
    <w:rsid w:val="1BB5FCD4"/>
    <w:rsid w:val="238BB4DF"/>
    <w:rsid w:val="2403A7C8"/>
    <w:rsid w:val="25BB0803"/>
    <w:rsid w:val="287B577F"/>
    <w:rsid w:val="2AFEBD06"/>
    <w:rsid w:val="2B517559"/>
    <w:rsid w:val="30D42A55"/>
    <w:rsid w:val="30FDBAAA"/>
    <w:rsid w:val="31C0B6DD"/>
    <w:rsid w:val="32998B0B"/>
    <w:rsid w:val="32F0A68E"/>
    <w:rsid w:val="33AFA504"/>
    <w:rsid w:val="348C76EF"/>
    <w:rsid w:val="356A3B6A"/>
    <w:rsid w:val="35D12BCD"/>
    <w:rsid w:val="3DD0FE85"/>
    <w:rsid w:val="3F7FFB99"/>
    <w:rsid w:val="4171BA49"/>
    <w:rsid w:val="42231EDF"/>
    <w:rsid w:val="429955FA"/>
    <w:rsid w:val="4312F825"/>
    <w:rsid w:val="45E915FF"/>
    <w:rsid w:val="47322E0D"/>
    <w:rsid w:val="4BF6DBC6"/>
    <w:rsid w:val="4F74F01D"/>
    <w:rsid w:val="5070B9F9"/>
    <w:rsid w:val="50A50A1C"/>
    <w:rsid w:val="50BFE7F6"/>
    <w:rsid w:val="50D91053"/>
    <w:rsid w:val="52987076"/>
    <w:rsid w:val="55150810"/>
    <w:rsid w:val="5F59D738"/>
    <w:rsid w:val="60B64C53"/>
    <w:rsid w:val="6222AE24"/>
    <w:rsid w:val="6481C438"/>
    <w:rsid w:val="655427C8"/>
    <w:rsid w:val="655A4EE6"/>
    <w:rsid w:val="66BBEB93"/>
    <w:rsid w:val="6733B6B5"/>
    <w:rsid w:val="6987F0D8"/>
    <w:rsid w:val="69F5EDB6"/>
    <w:rsid w:val="6A05304F"/>
    <w:rsid w:val="6A84DB8C"/>
    <w:rsid w:val="6B085A9F"/>
    <w:rsid w:val="6B91BE17"/>
    <w:rsid w:val="6D5425F4"/>
    <w:rsid w:val="6D88DABE"/>
    <w:rsid w:val="6F584CAF"/>
    <w:rsid w:val="700DD905"/>
    <w:rsid w:val="706C1E94"/>
    <w:rsid w:val="71999C84"/>
    <w:rsid w:val="71BE9F79"/>
    <w:rsid w:val="7207EEF5"/>
    <w:rsid w:val="74DD7557"/>
    <w:rsid w:val="75723918"/>
    <w:rsid w:val="75EF8AAB"/>
    <w:rsid w:val="770E0979"/>
    <w:rsid w:val="77B57F6F"/>
    <w:rsid w:val="7A3E8E29"/>
    <w:rsid w:val="7CC23C50"/>
    <w:rsid w:val="7E34E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B9A8F"/>
  <w15:docId w15:val="{5E641F8B-2693-4D49-AC7B-638F9C870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Garamond" w:eastAsia="Garamond" w:hAnsi="Garamond" w:cs="Garamond"/>
      <w:lang w:val="pl-PL"/>
    </w:rPr>
  </w:style>
  <w:style w:type="paragraph" w:styleId="Nagwek1">
    <w:name w:val="heading 1"/>
    <w:basedOn w:val="Normalny"/>
    <w:uiPriority w:val="9"/>
    <w:qFormat/>
    <w:pPr>
      <w:spacing w:line="544" w:lineRule="exact"/>
      <w:ind w:left="1420" w:right="1423"/>
      <w:jc w:val="center"/>
      <w:outlineLvl w:val="0"/>
    </w:pPr>
    <w:rPr>
      <w:b/>
      <w:bCs/>
      <w:sz w:val="44"/>
      <w:szCs w:val="44"/>
    </w:rPr>
  </w:style>
  <w:style w:type="paragraph" w:styleId="Nagwek2">
    <w:name w:val="heading 2"/>
    <w:basedOn w:val="Normalny"/>
    <w:uiPriority w:val="9"/>
    <w:unhideWhenUsed/>
    <w:qFormat/>
    <w:pPr>
      <w:spacing w:line="388" w:lineRule="exact"/>
      <w:ind w:left="1423" w:right="1423"/>
      <w:jc w:val="center"/>
      <w:outlineLvl w:val="1"/>
    </w:pPr>
    <w:rPr>
      <w:b/>
      <w:bCs/>
      <w:sz w:val="28"/>
      <w:szCs w:val="28"/>
    </w:rPr>
  </w:style>
  <w:style w:type="paragraph" w:styleId="Nagwek3">
    <w:name w:val="heading 3"/>
    <w:basedOn w:val="Normalny"/>
    <w:uiPriority w:val="9"/>
    <w:unhideWhenUsed/>
    <w:qFormat/>
    <w:pPr>
      <w:spacing w:line="347" w:lineRule="exact"/>
      <w:ind w:left="116" w:right="1423"/>
      <w:jc w:val="center"/>
      <w:outlineLvl w:val="2"/>
    </w:pPr>
  </w:style>
  <w:style w:type="paragraph" w:styleId="Nagwek4">
    <w:name w:val="heading 4"/>
    <w:basedOn w:val="Normalny"/>
    <w:uiPriority w:val="9"/>
    <w:unhideWhenUsed/>
    <w:qFormat/>
    <w:pPr>
      <w:ind w:left="1423" w:right="1423"/>
      <w:jc w:val="center"/>
      <w:outlineLvl w:val="3"/>
    </w:pPr>
    <w:rPr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16"/>
      <w:szCs w:val="16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59"/>
    <w:rsid w:val="00D6159F"/>
    <w:pPr>
      <w:widowControl/>
      <w:autoSpaceDE/>
      <w:autoSpaceDN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</w:p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rFonts w:ascii="Garamond" w:eastAsia="Garamond" w:hAnsi="Garamond" w:cs="Garamond"/>
      <w:sz w:val="20"/>
      <w:szCs w:val="2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23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23FF"/>
    <w:rPr>
      <w:rFonts w:ascii="Garamond" w:eastAsia="Garamond" w:hAnsi="Garamond" w:cs="Garamond"/>
      <w:b/>
      <w:bCs/>
      <w:sz w:val="20"/>
      <w:szCs w:val="20"/>
      <w:lang w:val="pl-PL"/>
    </w:rPr>
  </w:style>
  <w:style w:type="paragraph" w:customStyle="1" w:styleId="paragraph">
    <w:name w:val="paragraph"/>
    <w:basedOn w:val="Normalny"/>
    <w:rsid w:val="007D67A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7D67A2"/>
  </w:style>
  <w:style w:type="character" w:customStyle="1" w:styleId="eop">
    <w:name w:val="eop"/>
    <w:basedOn w:val="Domylnaczcionkaakapitu"/>
    <w:rsid w:val="007D67A2"/>
  </w:style>
  <w:style w:type="character" w:customStyle="1" w:styleId="contextualspellingandgrammarerror">
    <w:name w:val="contextualspellingandgrammarerror"/>
    <w:basedOn w:val="Domylnaczcionkaakapitu"/>
    <w:rsid w:val="007D67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2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7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3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2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5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F7821D959D2F46939833012520FCB3" ma:contentTypeVersion="8" ma:contentTypeDescription="Utwórz nowy dokument." ma:contentTypeScope="" ma:versionID="245e33171a0765a621da61ee5e1439b8">
  <xsd:schema xmlns:xsd="http://www.w3.org/2001/XMLSchema" xmlns:xs="http://www.w3.org/2001/XMLSchema" xmlns:p="http://schemas.microsoft.com/office/2006/metadata/properties" xmlns:ns2="b39e405a-4e0a-41f1-b3fb-01a1429b53c1" targetNamespace="http://schemas.microsoft.com/office/2006/metadata/properties" ma:root="true" ma:fieldsID="a6a645b4e4d546a3a59b72020d910a99" ns2:_="">
    <xsd:import namespace="b39e405a-4e0a-41f1-b3fb-01a1429b5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e405a-4e0a-41f1-b3fb-01a1429b5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F9340F-6F18-4A5A-BF80-CAE57B77B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e405a-4e0a-41f1-b3fb-01a1429b5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C7F08C-0A51-495D-8B99-AF0E8E6686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C2670F-98EC-427B-832F-C0C8F94DF5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132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niwersytet  Rolniczy  im</vt:lpstr>
    </vt:vector>
  </TitlesOfParts>
  <Company/>
  <LinksUpToDate>false</LinksUpToDate>
  <CharactersWithSpaces>9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wersytet  Rolniczy  im</dc:title>
  <dc:creator>GB</dc:creator>
  <cp:lastModifiedBy>izapia000@o365.utp.edu.pl</cp:lastModifiedBy>
  <cp:revision>37</cp:revision>
  <dcterms:created xsi:type="dcterms:W3CDTF">2022-03-26T17:19:00Z</dcterms:created>
  <dcterms:modified xsi:type="dcterms:W3CDTF">2022-05-18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90F7821D959D2F46939833012520FCB3</vt:lpwstr>
  </property>
</Properties>
</file>